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E9A3B" w14:textId="108BB291" w:rsidR="00D30AA6" w:rsidRPr="00AD0E5C" w:rsidRDefault="00CF0995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 w:rsidRPr="00AD0E5C">
        <w:rPr>
          <w:rFonts w:cstheme="minorHAnsi"/>
          <w:b/>
          <w:sz w:val="32"/>
          <w:szCs w:val="32"/>
          <w:u w:val="single"/>
        </w:rPr>
        <w:t xml:space="preserve">SCHOOL </w:t>
      </w:r>
      <w:r w:rsidR="00AB32B7" w:rsidRPr="00AD0E5C">
        <w:rPr>
          <w:rFonts w:cstheme="minorHAnsi"/>
          <w:b/>
          <w:sz w:val="32"/>
          <w:szCs w:val="32"/>
          <w:u w:val="single"/>
        </w:rPr>
        <w:t>GROUP VISIT INFORMATION</w:t>
      </w:r>
      <w:r w:rsidR="00265A5B" w:rsidRPr="00AD0E5C">
        <w:rPr>
          <w:rFonts w:cstheme="minorHAnsi"/>
          <w:b/>
          <w:sz w:val="32"/>
          <w:szCs w:val="32"/>
          <w:u w:val="single"/>
        </w:rPr>
        <w:t xml:space="preserve"> SHEET</w:t>
      </w:r>
    </w:p>
    <w:p w14:paraId="63838327" w14:textId="77777777" w:rsidR="00AD0E5C" w:rsidRDefault="00AD0E5C" w:rsidP="00CB3101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43BC10EE" w14:textId="5A1E9D40" w:rsidR="003400ED" w:rsidRPr="00AD0E5C" w:rsidRDefault="0039243F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AD0E5C">
        <w:rPr>
          <w:rFonts w:cstheme="minorHAnsi"/>
          <w:b/>
          <w:sz w:val="24"/>
          <w:szCs w:val="24"/>
        </w:rPr>
        <w:t>Permanent Exhibition venue</w:t>
      </w:r>
    </w:p>
    <w:p w14:paraId="447F5FCF" w14:textId="58CC1240" w:rsidR="00BE0A14" w:rsidRPr="00AD0E5C" w:rsidRDefault="0039243F" w:rsidP="00CB3101">
      <w:pPr>
        <w:spacing w:after="0" w:line="240" w:lineRule="auto"/>
        <w:rPr>
          <w:rFonts w:cstheme="minorHAnsi"/>
          <w:bCs/>
          <w:sz w:val="24"/>
          <w:szCs w:val="24"/>
        </w:rPr>
      </w:pPr>
      <w:r w:rsidRPr="00AD0E5C">
        <w:rPr>
          <w:rFonts w:cstheme="minorHAnsi"/>
          <w:bCs/>
          <w:sz w:val="24"/>
          <w:szCs w:val="24"/>
        </w:rPr>
        <w:t>Singapore Chinese Cultural Centre</w:t>
      </w:r>
      <w:r w:rsidR="003400ED" w:rsidRPr="00AD0E5C">
        <w:rPr>
          <w:rFonts w:cstheme="minorHAnsi"/>
          <w:bCs/>
          <w:sz w:val="24"/>
          <w:szCs w:val="24"/>
        </w:rPr>
        <w:t xml:space="preserve"> </w:t>
      </w:r>
    </w:p>
    <w:p w14:paraId="46B91486" w14:textId="77777777" w:rsidR="00223B0A" w:rsidRPr="00AD0E5C" w:rsidRDefault="00223B0A" w:rsidP="00223B0A">
      <w:pPr>
        <w:spacing w:after="0" w:line="240" w:lineRule="auto"/>
        <w:rPr>
          <w:rFonts w:cstheme="minorHAnsi"/>
          <w:bCs/>
          <w:sz w:val="24"/>
          <w:szCs w:val="24"/>
        </w:rPr>
      </w:pPr>
      <w:r w:rsidRPr="00AD0E5C">
        <w:rPr>
          <w:rFonts w:cstheme="minorHAnsi"/>
          <w:bCs/>
          <w:sz w:val="24"/>
          <w:szCs w:val="24"/>
        </w:rPr>
        <w:t>1 Straits Boulevard, Singapore 018906</w:t>
      </w:r>
    </w:p>
    <w:p w14:paraId="27E50129" w14:textId="77777777" w:rsidR="00223B0A" w:rsidRPr="00AD0E5C" w:rsidRDefault="00223B0A" w:rsidP="00CB3101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434F77FD" w14:textId="0632B367" w:rsidR="003400ED" w:rsidRPr="00AD0E5C" w:rsidRDefault="00783E23" w:rsidP="00AD0E5C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r w:rsidRPr="00AD0E5C">
        <w:rPr>
          <w:rFonts w:cstheme="minorHAnsi"/>
          <w:bCs/>
          <w:sz w:val="24"/>
          <w:szCs w:val="24"/>
        </w:rPr>
        <w:t xml:space="preserve">SCCC </w:t>
      </w:r>
      <w:r w:rsidR="003400ED" w:rsidRPr="00AD0E5C">
        <w:rPr>
          <w:rFonts w:cstheme="minorHAnsi"/>
          <w:bCs/>
          <w:sz w:val="24"/>
          <w:szCs w:val="24"/>
        </w:rPr>
        <w:t xml:space="preserve">Kwan </w:t>
      </w:r>
      <w:proofErr w:type="spellStart"/>
      <w:r w:rsidR="003400ED" w:rsidRPr="00AD0E5C">
        <w:rPr>
          <w:rFonts w:cstheme="minorHAnsi"/>
          <w:bCs/>
          <w:sz w:val="24"/>
          <w:szCs w:val="24"/>
        </w:rPr>
        <w:t>Im</w:t>
      </w:r>
      <w:proofErr w:type="spellEnd"/>
      <w:r w:rsidR="003400ED" w:rsidRPr="00AD0E5C">
        <w:rPr>
          <w:rFonts w:cstheme="minorHAnsi"/>
          <w:bCs/>
          <w:sz w:val="24"/>
          <w:szCs w:val="24"/>
        </w:rPr>
        <w:t xml:space="preserve"> Thong Hood Cho Temple Gallery, Level 2</w:t>
      </w:r>
    </w:p>
    <w:p w14:paraId="0366509B" w14:textId="77777777" w:rsidR="00223B0A" w:rsidRPr="00AD0E5C" w:rsidRDefault="00223B0A" w:rsidP="00AD0E5C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r w:rsidRPr="00AD0E5C">
        <w:rPr>
          <w:rFonts w:cstheme="minorHAnsi"/>
          <w:bCs/>
          <w:sz w:val="24"/>
          <w:szCs w:val="24"/>
        </w:rPr>
        <w:t xml:space="preserve">Area outside SCCCI Multi-Purpose Hall, Level 7 </w:t>
      </w:r>
    </w:p>
    <w:p w14:paraId="7271339D" w14:textId="77777777" w:rsidR="00223B0A" w:rsidRPr="00AD0E5C" w:rsidRDefault="00223B0A" w:rsidP="00CB3101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F58635A" w14:textId="4B3188D3" w:rsidR="00AB32B7" w:rsidRPr="00AD0E5C" w:rsidRDefault="00AB32B7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AD0E5C">
        <w:rPr>
          <w:rFonts w:cstheme="minorHAnsi"/>
          <w:b/>
          <w:sz w:val="24"/>
          <w:szCs w:val="24"/>
        </w:rPr>
        <w:t>Visiting Hours</w:t>
      </w:r>
    </w:p>
    <w:p w14:paraId="087E9F91" w14:textId="02F48AC2" w:rsidR="0066107B" w:rsidRPr="00AD0E5C" w:rsidRDefault="00AB32B7" w:rsidP="002A2B2B">
      <w:pPr>
        <w:spacing w:after="0" w:line="240" w:lineRule="auto"/>
        <w:rPr>
          <w:rFonts w:cstheme="minorHAnsi"/>
          <w:sz w:val="24"/>
          <w:szCs w:val="24"/>
        </w:rPr>
      </w:pPr>
      <w:bookmarkStart w:id="0" w:name="_Hlk532912466"/>
      <w:r w:rsidRPr="00AD0E5C">
        <w:rPr>
          <w:rFonts w:cstheme="minorHAnsi"/>
          <w:sz w:val="24"/>
          <w:szCs w:val="24"/>
        </w:rPr>
        <w:t>The</w:t>
      </w:r>
      <w:r w:rsidR="00276997" w:rsidRPr="00AD0E5C">
        <w:rPr>
          <w:rFonts w:cstheme="minorHAnsi"/>
          <w:sz w:val="24"/>
          <w:szCs w:val="24"/>
        </w:rPr>
        <w:t xml:space="preserve"> </w:t>
      </w:r>
      <w:r w:rsidR="005273E3" w:rsidRPr="00AD0E5C">
        <w:rPr>
          <w:rFonts w:cstheme="minorHAnsi"/>
          <w:sz w:val="24"/>
          <w:szCs w:val="24"/>
        </w:rPr>
        <w:t>gallery</w:t>
      </w:r>
      <w:r w:rsidR="00425B71" w:rsidRPr="00AD0E5C">
        <w:rPr>
          <w:rFonts w:cstheme="minorHAnsi"/>
          <w:sz w:val="24"/>
          <w:szCs w:val="24"/>
        </w:rPr>
        <w:t xml:space="preserve"> </w:t>
      </w:r>
      <w:r w:rsidRPr="00AD0E5C">
        <w:rPr>
          <w:rFonts w:cstheme="minorHAnsi"/>
          <w:sz w:val="24"/>
          <w:szCs w:val="24"/>
        </w:rPr>
        <w:t xml:space="preserve">is open daily from </w:t>
      </w:r>
      <w:r w:rsidR="00431EAE" w:rsidRPr="00AD0E5C">
        <w:rPr>
          <w:rFonts w:cstheme="minorHAnsi"/>
          <w:sz w:val="24"/>
          <w:szCs w:val="24"/>
        </w:rPr>
        <w:t>10</w:t>
      </w:r>
      <w:r w:rsidRPr="00AD0E5C">
        <w:rPr>
          <w:rFonts w:cstheme="minorHAnsi"/>
          <w:sz w:val="24"/>
          <w:szCs w:val="24"/>
        </w:rPr>
        <w:t>am</w:t>
      </w:r>
      <w:r w:rsidR="00431EAE" w:rsidRPr="00AD0E5C">
        <w:rPr>
          <w:rFonts w:cstheme="minorHAnsi"/>
          <w:sz w:val="24"/>
          <w:szCs w:val="24"/>
        </w:rPr>
        <w:t>*</w:t>
      </w:r>
      <w:r w:rsidR="00960538" w:rsidRPr="00AD0E5C">
        <w:rPr>
          <w:rFonts w:cstheme="minorHAnsi"/>
          <w:sz w:val="24"/>
          <w:szCs w:val="24"/>
        </w:rPr>
        <w:t xml:space="preserve"> – 8pm.</w:t>
      </w:r>
      <w:r w:rsidRPr="00AD0E5C">
        <w:rPr>
          <w:rFonts w:cstheme="minorHAnsi"/>
          <w:sz w:val="24"/>
          <w:szCs w:val="24"/>
        </w:rPr>
        <w:t xml:space="preserve"> </w:t>
      </w:r>
      <w:r w:rsidR="00960538" w:rsidRPr="00AD0E5C">
        <w:rPr>
          <w:rFonts w:cstheme="minorHAnsi"/>
          <w:sz w:val="24"/>
          <w:szCs w:val="24"/>
        </w:rPr>
        <w:t xml:space="preserve">Last </w:t>
      </w:r>
      <w:r w:rsidR="000E6297" w:rsidRPr="00AD0E5C">
        <w:rPr>
          <w:rFonts w:cstheme="minorHAnsi"/>
          <w:sz w:val="24"/>
          <w:szCs w:val="24"/>
        </w:rPr>
        <w:t>admission is 45</w:t>
      </w:r>
      <w:r w:rsidR="00C5005F" w:rsidRPr="00AD0E5C">
        <w:rPr>
          <w:rFonts w:cstheme="minorHAnsi"/>
          <w:sz w:val="24"/>
          <w:szCs w:val="24"/>
        </w:rPr>
        <w:t xml:space="preserve"> </w:t>
      </w:r>
      <w:r w:rsidR="000E6297" w:rsidRPr="00AD0E5C">
        <w:rPr>
          <w:rFonts w:cstheme="minorHAnsi"/>
          <w:sz w:val="24"/>
          <w:szCs w:val="24"/>
        </w:rPr>
        <w:t>min</w:t>
      </w:r>
      <w:r w:rsidR="00C5005F" w:rsidRPr="00AD0E5C">
        <w:rPr>
          <w:rFonts w:cstheme="minorHAnsi"/>
          <w:sz w:val="24"/>
          <w:szCs w:val="24"/>
        </w:rPr>
        <w:t>utes</w:t>
      </w:r>
      <w:r w:rsidR="000E6297" w:rsidRPr="00AD0E5C">
        <w:rPr>
          <w:rFonts w:cstheme="minorHAnsi"/>
          <w:sz w:val="24"/>
          <w:szCs w:val="24"/>
        </w:rPr>
        <w:t xml:space="preserve"> before closing tim</w:t>
      </w:r>
      <w:r w:rsidR="004D2931" w:rsidRPr="00AD0E5C">
        <w:rPr>
          <w:rFonts w:cstheme="minorHAnsi"/>
          <w:sz w:val="24"/>
          <w:szCs w:val="24"/>
        </w:rPr>
        <w:t>ing</w:t>
      </w:r>
      <w:r w:rsidR="000E6297" w:rsidRPr="00AD0E5C">
        <w:rPr>
          <w:rFonts w:cstheme="minorHAnsi"/>
          <w:sz w:val="24"/>
          <w:szCs w:val="24"/>
        </w:rPr>
        <w:t>.</w:t>
      </w:r>
      <w:bookmarkEnd w:id="0"/>
    </w:p>
    <w:p w14:paraId="5303A4B9" w14:textId="77777777" w:rsidR="002A2B2B" w:rsidRDefault="002A2B2B" w:rsidP="002A2B2B">
      <w:pPr>
        <w:spacing w:after="0" w:line="240" w:lineRule="auto"/>
        <w:rPr>
          <w:sz w:val="24"/>
          <w:szCs w:val="24"/>
          <w:lang w:val="en-GB" w:eastAsia="en-US"/>
        </w:rPr>
      </w:pPr>
    </w:p>
    <w:p w14:paraId="42A650D0" w14:textId="1932F592" w:rsidR="00431EAE" w:rsidRPr="00AD0E5C" w:rsidRDefault="00431EAE" w:rsidP="002A2B2B">
      <w:pPr>
        <w:spacing w:after="0" w:line="240" w:lineRule="auto"/>
        <w:rPr>
          <w:rFonts w:cstheme="minorHAnsi"/>
          <w:sz w:val="24"/>
          <w:szCs w:val="24"/>
        </w:rPr>
      </w:pPr>
      <w:r w:rsidRPr="00AD0E5C">
        <w:rPr>
          <w:sz w:val="24"/>
          <w:szCs w:val="24"/>
          <w:lang w:val="en-GB" w:eastAsia="en-US"/>
        </w:rPr>
        <w:t xml:space="preserve">*School groups may request to visit the exhibition </w:t>
      </w:r>
      <w:r w:rsidR="00CC4753" w:rsidRPr="00AD0E5C">
        <w:rPr>
          <w:sz w:val="24"/>
          <w:szCs w:val="24"/>
          <w:lang w:val="en-GB" w:eastAsia="en-US"/>
        </w:rPr>
        <w:t xml:space="preserve">earlier </w:t>
      </w:r>
      <w:r w:rsidRPr="00AD0E5C">
        <w:rPr>
          <w:sz w:val="24"/>
          <w:szCs w:val="24"/>
          <w:lang w:val="en-GB" w:eastAsia="en-US"/>
        </w:rPr>
        <w:t>at 9am. A minimum of 20 students is required for such requests</w:t>
      </w:r>
      <w:r w:rsidRPr="00AD0E5C">
        <w:rPr>
          <w:sz w:val="24"/>
          <w:szCs w:val="24"/>
          <w:lang w:val="en-GB"/>
        </w:rPr>
        <w:t>.</w:t>
      </w:r>
    </w:p>
    <w:p w14:paraId="7541E822" w14:textId="77777777" w:rsidR="00431EAE" w:rsidRPr="00AD0E5C" w:rsidRDefault="00431EAE" w:rsidP="002A2B2B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EBFC9CB" w14:textId="107F0DD2" w:rsidR="00960538" w:rsidRPr="00AD0E5C" w:rsidRDefault="00960538" w:rsidP="002A2B2B">
      <w:pPr>
        <w:spacing w:after="0" w:line="240" w:lineRule="auto"/>
        <w:rPr>
          <w:rFonts w:cstheme="minorHAnsi"/>
          <w:sz w:val="24"/>
          <w:szCs w:val="24"/>
        </w:rPr>
      </w:pPr>
      <w:r w:rsidRPr="00AD0E5C">
        <w:rPr>
          <w:rFonts w:cstheme="minorHAnsi"/>
          <w:b/>
          <w:sz w:val="24"/>
          <w:szCs w:val="24"/>
        </w:rPr>
        <w:t>Admission</w:t>
      </w:r>
    </w:p>
    <w:p w14:paraId="0624CB9D" w14:textId="6C55BFD7" w:rsidR="00960538" w:rsidRPr="00AD0E5C" w:rsidRDefault="00BE0A14" w:rsidP="002A2B2B">
      <w:pPr>
        <w:spacing w:after="0" w:line="240" w:lineRule="auto"/>
        <w:rPr>
          <w:rFonts w:cstheme="minorHAnsi"/>
          <w:sz w:val="24"/>
          <w:szCs w:val="24"/>
        </w:rPr>
      </w:pPr>
      <w:r w:rsidRPr="00AD0E5C">
        <w:rPr>
          <w:rFonts w:cstheme="minorHAnsi"/>
          <w:sz w:val="24"/>
          <w:szCs w:val="24"/>
        </w:rPr>
        <w:t xml:space="preserve">Admission is </w:t>
      </w:r>
      <w:r w:rsidR="008E332F" w:rsidRPr="00AD0E5C">
        <w:rPr>
          <w:rFonts w:cstheme="minorHAnsi"/>
          <w:sz w:val="24"/>
          <w:szCs w:val="24"/>
        </w:rPr>
        <w:t xml:space="preserve">to the exhibition is </w:t>
      </w:r>
      <w:r w:rsidRPr="00AD0E5C">
        <w:rPr>
          <w:rFonts w:cstheme="minorHAnsi"/>
          <w:sz w:val="24"/>
          <w:szCs w:val="24"/>
        </w:rPr>
        <w:t>free</w:t>
      </w:r>
      <w:r w:rsidR="00722ECD" w:rsidRPr="00AD0E5C">
        <w:rPr>
          <w:rFonts w:cstheme="minorHAnsi"/>
          <w:sz w:val="24"/>
          <w:szCs w:val="24"/>
        </w:rPr>
        <w:t xml:space="preserve">. </w:t>
      </w:r>
    </w:p>
    <w:p w14:paraId="18C562FE" w14:textId="67736E28" w:rsidR="00A709F0" w:rsidRPr="00AD0E5C" w:rsidRDefault="00A709F0" w:rsidP="002A2B2B">
      <w:pPr>
        <w:spacing w:after="0" w:line="240" w:lineRule="auto"/>
        <w:rPr>
          <w:rFonts w:cstheme="minorHAnsi"/>
          <w:sz w:val="24"/>
          <w:szCs w:val="24"/>
        </w:rPr>
      </w:pPr>
    </w:p>
    <w:p w14:paraId="5255E419" w14:textId="00ABA51E" w:rsidR="00A709F0" w:rsidRPr="00AD0E5C" w:rsidRDefault="00A709F0" w:rsidP="0066107B">
      <w:pPr>
        <w:spacing w:after="0" w:line="240" w:lineRule="auto"/>
        <w:rPr>
          <w:rFonts w:cstheme="minorHAnsi"/>
          <w:b/>
          <w:sz w:val="24"/>
          <w:szCs w:val="24"/>
        </w:rPr>
      </w:pPr>
      <w:r w:rsidRPr="00AD0E5C">
        <w:rPr>
          <w:rFonts w:cstheme="minorHAnsi"/>
          <w:b/>
          <w:sz w:val="24"/>
          <w:szCs w:val="24"/>
        </w:rPr>
        <w:t xml:space="preserve">Fees for guided </w:t>
      </w:r>
      <w:proofErr w:type="spellStart"/>
      <w:r w:rsidRPr="00AD0E5C">
        <w:rPr>
          <w:rFonts w:cstheme="minorHAnsi"/>
          <w:b/>
          <w:sz w:val="24"/>
          <w:szCs w:val="24"/>
        </w:rPr>
        <w:t>programmes</w:t>
      </w:r>
      <w:proofErr w:type="spellEnd"/>
    </w:p>
    <w:p w14:paraId="527A3B39" w14:textId="77777777" w:rsidR="008E332F" w:rsidRPr="00AD0E5C" w:rsidRDefault="008E332F" w:rsidP="008E332F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Fees for guided tours are $10 </w:t>
      </w:r>
      <w:r w:rsidRPr="00AD0E5C">
        <w:rPr>
          <w:rFonts w:asciiTheme="minorHAnsi" w:hAnsiTheme="minorHAnsi"/>
          <w:sz w:val="24"/>
          <w:szCs w:val="24"/>
        </w:rPr>
        <w:t>–</w:t>
      </w:r>
      <w:r w:rsidRPr="00AD0E5C">
        <w:rPr>
          <w:rFonts w:asciiTheme="minorHAnsi" w:hAnsiTheme="minorHAnsi" w:cstheme="minorHAnsi"/>
          <w:sz w:val="24"/>
          <w:szCs w:val="24"/>
        </w:rPr>
        <w:t xml:space="preserve"> $15 per student (excluding GST).</w:t>
      </w:r>
    </w:p>
    <w:p w14:paraId="53EA2F10" w14:textId="6EB7C589" w:rsidR="00A709F0" w:rsidRPr="00AD0E5C" w:rsidRDefault="008E332F" w:rsidP="008E332F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Fees for guided tours </w:t>
      </w:r>
      <w:r w:rsidR="001A7603" w:rsidRPr="00AD0E5C">
        <w:rPr>
          <w:rFonts w:asciiTheme="minorHAnsi" w:hAnsiTheme="minorHAnsi" w:cstheme="minorHAnsi"/>
          <w:sz w:val="24"/>
          <w:szCs w:val="24"/>
        </w:rPr>
        <w:t>with</w:t>
      </w:r>
      <w:r w:rsidRPr="00AD0E5C">
        <w:rPr>
          <w:rFonts w:asciiTheme="minorHAnsi" w:hAnsiTheme="minorHAnsi" w:cstheme="minorHAnsi"/>
          <w:sz w:val="24"/>
          <w:szCs w:val="24"/>
        </w:rPr>
        <w:t xml:space="preserve"> workshops are $15 </w:t>
      </w:r>
      <w:r w:rsidRPr="00AD0E5C">
        <w:rPr>
          <w:rFonts w:asciiTheme="minorHAnsi" w:hAnsiTheme="minorHAnsi"/>
          <w:sz w:val="24"/>
          <w:szCs w:val="24"/>
        </w:rPr>
        <w:t xml:space="preserve">– </w:t>
      </w:r>
      <w:r w:rsidRPr="00AD0E5C">
        <w:rPr>
          <w:rFonts w:asciiTheme="minorHAnsi" w:hAnsiTheme="minorHAnsi" w:cstheme="minorHAnsi"/>
          <w:sz w:val="24"/>
          <w:szCs w:val="24"/>
        </w:rPr>
        <w:t>$20 per student (excluding GST).</w:t>
      </w:r>
    </w:p>
    <w:p w14:paraId="014EAA3F" w14:textId="5CFC5510" w:rsidR="008E332F" w:rsidRPr="00AD0E5C" w:rsidRDefault="008E332F" w:rsidP="00AD0E5C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bookmarkStart w:id="1" w:name="_Hlk20141753"/>
      <w:r w:rsidRPr="00AD0E5C">
        <w:rPr>
          <w:rFonts w:asciiTheme="minorHAnsi" w:hAnsiTheme="minorHAnsi" w:cstheme="minorHAnsi"/>
          <w:sz w:val="24"/>
          <w:szCs w:val="24"/>
        </w:rPr>
        <w:t xml:space="preserve">No fees are required for self-guided visits. </w:t>
      </w:r>
    </w:p>
    <w:bookmarkEnd w:id="1"/>
    <w:p w14:paraId="24294B1F" w14:textId="5F33B063" w:rsidR="007D5905" w:rsidRPr="00AD0E5C" w:rsidRDefault="007D5905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2D90EFB9" w14:textId="25D67F29" w:rsidR="007D5905" w:rsidRPr="00AD0E5C" w:rsidRDefault="007D5905" w:rsidP="007D5905">
      <w:pPr>
        <w:spacing w:after="0" w:line="240" w:lineRule="auto"/>
        <w:rPr>
          <w:rFonts w:cstheme="minorHAnsi"/>
          <w:b/>
          <w:sz w:val="24"/>
          <w:szCs w:val="24"/>
        </w:rPr>
      </w:pPr>
      <w:r w:rsidRPr="00AD0E5C">
        <w:rPr>
          <w:rFonts w:cstheme="minorHAnsi"/>
          <w:b/>
          <w:sz w:val="24"/>
          <w:szCs w:val="24"/>
        </w:rPr>
        <w:t>Gallery capacity</w:t>
      </w:r>
    </w:p>
    <w:p w14:paraId="0F47D167" w14:textId="34B2C73F" w:rsidR="00174FF7" w:rsidRPr="00AD0E5C" w:rsidRDefault="00A617E8" w:rsidP="000D5826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For large groups, </w:t>
      </w:r>
      <w:r w:rsidR="00CB21D1" w:rsidRPr="00AD0E5C">
        <w:rPr>
          <w:rFonts w:asciiTheme="minorHAnsi" w:hAnsiTheme="minorHAnsi" w:cstheme="minorHAnsi"/>
          <w:sz w:val="24"/>
          <w:szCs w:val="24"/>
        </w:rPr>
        <w:t xml:space="preserve">students </w:t>
      </w:r>
      <w:r w:rsidR="00FD6FED" w:rsidRPr="00AD0E5C">
        <w:rPr>
          <w:rFonts w:asciiTheme="minorHAnsi" w:hAnsiTheme="minorHAnsi" w:cstheme="minorHAnsi"/>
          <w:sz w:val="24"/>
          <w:szCs w:val="24"/>
        </w:rPr>
        <w:t xml:space="preserve">should </w:t>
      </w:r>
      <w:r w:rsidR="00CB21D1" w:rsidRPr="00AD0E5C">
        <w:rPr>
          <w:rFonts w:asciiTheme="minorHAnsi" w:hAnsiTheme="minorHAnsi" w:cstheme="minorHAnsi"/>
          <w:sz w:val="24"/>
          <w:szCs w:val="24"/>
        </w:rPr>
        <w:t>in smaller groups of 20 or less, with each group accompanied by 1 teacher.</w:t>
      </w:r>
      <w:r w:rsidR="00D77CEF" w:rsidRPr="00AD0E5C">
        <w:rPr>
          <w:rFonts w:asciiTheme="minorHAnsi" w:hAnsiTheme="minorHAnsi" w:cstheme="minorHAnsi"/>
          <w:sz w:val="24"/>
          <w:szCs w:val="24"/>
        </w:rPr>
        <w:t xml:space="preserve"> This grouping should be done by the teacher prior to the actual day visit. </w:t>
      </w:r>
    </w:p>
    <w:p w14:paraId="1CE1271D" w14:textId="4F9FE4EF" w:rsidR="00CB21D1" w:rsidRPr="00AD0E5C" w:rsidRDefault="00CB21D1" w:rsidP="000D5826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Teachers may bring up to </w:t>
      </w:r>
      <w:r w:rsidR="00CF0995" w:rsidRPr="00AD0E5C">
        <w:rPr>
          <w:rFonts w:asciiTheme="minorHAnsi" w:hAnsiTheme="minorHAnsi" w:cstheme="minorHAnsi"/>
          <w:sz w:val="24"/>
          <w:szCs w:val="24"/>
        </w:rPr>
        <w:t xml:space="preserve">a </w:t>
      </w:r>
      <w:r w:rsidRPr="00AD0E5C">
        <w:rPr>
          <w:rFonts w:asciiTheme="minorHAnsi" w:hAnsiTheme="minorHAnsi" w:cstheme="minorHAnsi"/>
          <w:sz w:val="24"/>
          <w:szCs w:val="24"/>
        </w:rPr>
        <w:t xml:space="preserve">maximum of </w:t>
      </w:r>
      <w:r w:rsidR="00580AE9">
        <w:rPr>
          <w:rFonts w:asciiTheme="minorHAnsi" w:hAnsiTheme="minorHAnsi" w:cstheme="minorHAnsi"/>
          <w:sz w:val="24"/>
          <w:szCs w:val="24"/>
        </w:rPr>
        <w:t>4</w:t>
      </w:r>
      <w:r w:rsidRPr="00AD0E5C">
        <w:rPr>
          <w:rFonts w:asciiTheme="minorHAnsi" w:hAnsiTheme="minorHAnsi" w:cstheme="minorHAnsi"/>
          <w:sz w:val="24"/>
          <w:szCs w:val="24"/>
        </w:rPr>
        <w:t xml:space="preserve">0 students to </w:t>
      </w:r>
      <w:r w:rsidR="00CF0995" w:rsidRPr="00AD0E5C">
        <w:rPr>
          <w:rFonts w:asciiTheme="minorHAnsi" w:hAnsiTheme="minorHAnsi" w:cstheme="minorHAnsi"/>
          <w:sz w:val="24"/>
          <w:szCs w:val="24"/>
        </w:rPr>
        <w:t xml:space="preserve">the </w:t>
      </w:r>
      <w:r w:rsidR="00FD6FED" w:rsidRPr="00AD0E5C">
        <w:rPr>
          <w:rFonts w:asciiTheme="minorHAnsi" w:hAnsiTheme="minorHAnsi" w:cstheme="minorHAnsi"/>
          <w:sz w:val="24"/>
          <w:szCs w:val="24"/>
        </w:rPr>
        <w:t>e</w:t>
      </w:r>
      <w:r w:rsidRPr="00AD0E5C">
        <w:rPr>
          <w:rFonts w:asciiTheme="minorHAnsi" w:hAnsiTheme="minorHAnsi" w:cstheme="minorHAnsi"/>
          <w:sz w:val="24"/>
          <w:szCs w:val="24"/>
        </w:rPr>
        <w:t xml:space="preserve">xhibition </w:t>
      </w:r>
      <w:r w:rsidR="00FD6FED" w:rsidRPr="00AD0E5C">
        <w:rPr>
          <w:rFonts w:asciiTheme="minorHAnsi" w:hAnsiTheme="minorHAnsi" w:cstheme="minorHAnsi"/>
          <w:sz w:val="24"/>
          <w:szCs w:val="24"/>
        </w:rPr>
        <w:t>in one visit</w:t>
      </w:r>
      <w:r w:rsidRPr="00AD0E5C">
        <w:rPr>
          <w:rFonts w:asciiTheme="minorHAnsi" w:hAnsiTheme="minorHAnsi" w:cstheme="minorHAnsi"/>
          <w:sz w:val="24"/>
          <w:szCs w:val="24"/>
        </w:rPr>
        <w:t>.</w:t>
      </w:r>
    </w:p>
    <w:p w14:paraId="231EB6A6" w14:textId="6C51D2F9" w:rsidR="00CB21D1" w:rsidRPr="00AD0E5C" w:rsidRDefault="00CB21D1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1A177E0A" w14:textId="7F9F59B1" w:rsidR="00CB21D1" w:rsidRPr="00AD0E5C" w:rsidRDefault="00F57913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AD0E5C">
        <w:rPr>
          <w:rFonts w:cstheme="minorHAnsi"/>
          <w:b/>
          <w:sz w:val="24"/>
          <w:szCs w:val="24"/>
        </w:rPr>
        <w:t>Gallery</w:t>
      </w:r>
      <w:r w:rsidR="001D191B" w:rsidRPr="00AD0E5C">
        <w:rPr>
          <w:rFonts w:cstheme="minorHAnsi"/>
          <w:b/>
          <w:sz w:val="24"/>
          <w:szCs w:val="24"/>
        </w:rPr>
        <w:t xml:space="preserve"> </w:t>
      </w:r>
      <w:r w:rsidR="00FD6FED" w:rsidRPr="00AD0E5C">
        <w:rPr>
          <w:rFonts w:cstheme="minorHAnsi"/>
          <w:b/>
          <w:sz w:val="24"/>
          <w:szCs w:val="24"/>
        </w:rPr>
        <w:t>e</w:t>
      </w:r>
      <w:r w:rsidR="00CB21D1" w:rsidRPr="00AD0E5C">
        <w:rPr>
          <w:rFonts w:cstheme="minorHAnsi"/>
          <w:b/>
          <w:sz w:val="24"/>
          <w:szCs w:val="24"/>
        </w:rPr>
        <w:t>tiquette</w:t>
      </w:r>
    </w:p>
    <w:p w14:paraId="2BA4FAC2" w14:textId="59D94745" w:rsidR="00CB21D1" w:rsidRPr="00AD0E5C" w:rsidRDefault="001D191B" w:rsidP="00B169AF">
      <w:pPr>
        <w:rPr>
          <w:rFonts w:cstheme="minorHAnsi"/>
          <w:sz w:val="24"/>
          <w:szCs w:val="24"/>
        </w:rPr>
      </w:pPr>
      <w:bookmarkStart w:id="2" w:name="_Hlk532824508"/>
      <w:r w:rsidRPr="00AD0E5C">
        <w:rPr>
          <w:rFonts w:cstheme="minorHAnsi"/>
          <w:sz w:val="24"/>
          <w:szCs w:val="24"/>
        </w:rPr>
        <w:t xml:space="preserve">Please brief your students on </w:t>
      </w:r>
      <w:r w:rsidR="00F57913" w:rsidRPr="00AD0E5C">
        <w:rPr>
          <w:rFonts w:cstheme="minorHAnsi"/>
          <w:sz w:val="24"/>
          <w:szCs w:val="24"/>
        </w:rPr>
        <w:t>gallery</w:t>
      </w:r>
      <w:r w:rsidRPr="00AD0E5C">
        <w:rPr>
          <w:rFonts w:cstheme="minorHAnsi"/>
          <w:sz w:val="24"/>
          <w:szCs w:val="24"/>
        </w:rPr>
        <w:t xml:space="preserve"> etiquette before your visit.</w:t>
      </w:r>
    </w:p>
    <w:p w14:paraId="4E1E1136" w14:textId="5E91D835" w:rsidR="001D191B" w:rsidRPr="00AD0E5C" w:rsidRDefault="001D191B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Eating and drinking are not allowed on </w:t>
      </w:r>
      <w:r w:rsidR="00FD6FED" w:rsidRPr="00AD0E5C">
        <w:rPr>
          <w:rFonts w:asciiTheme="minorHAnsi" w:hAnsiTheme="minorHAnsi" w:cstheme="minorHAnsi"/>
          <w:sz w:val="24"/>
          <w:szCs w:val="24"/>
        </w:rPr>
        <w:t xml:space="preserve">the </w:t>
      </w:r>
      <w:r w:rsidR="000C173F" w:rsidRPr="00AD0E5C">
        <w:rPr>
          <w:rFonts w:asciiTheme="minorHAnsi" w:hAnsiTheme="minorHAnsi" w:cstheme="minorHAnsi"/>
          <w:sz w:val="24"/>
          <w:szCs w:val="24"/>
        </w:rPr>
        <w:t>gallery premises</w:t>
      </w:r>
      <w:r w:rsidR="004266FB" w:rsidRPr="00AD0E5C">
        <w:rPr>
          <w:rFonts w:asciiTheme="minorHAnsi" w:hAnsiTheme="minorHAnsi" w:cstheme="minorHAnsi"/>
          <w:sz w:val="24"/>
          <w:szCs w:val="24"/>
        </w:rPr>
        <w:t>.</w:t>
      </w:r>
    </w:p>
    <w:p w14:paraId="50D7E1B4" w14:textId="217ABB4A" w:rsidR="000C173F" w:rsidRPr="00AD0E5C" w:rsidRDefault="000C17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Please do not run or play in the gallery to prevent the possibility of damaging </w:t>
      </w:r>
      <w:r w:rsidR="005273E3" w:rsidRPr="00AD0E5C">
        <w:rPr>
          <w:rFonts w:asciiTheme="minorHAnsi" w:hAnsiTheme="minorHAnsi" w:cstheme="minorHAnsi"/>
          <w:sz w:val="24"/>
          <w:szCs w:val="24"/>
        </w:rPr>
        <w:t>the works</w:t>
      </w:r>
      <w:r w:rsidRPr="00AD0E5C">
        <w:rPr>
          <w:rFonts w:asciiTheme="minorHAnsi" w:hAnsiTheme="minorHAnsi" w:cstheme="minorHAnsi"/>
          <w:sz w:val="24"/>
          <w:szCs w:val="24"/>
        </w:rPr>
        <w:t>.</w:t>
      </w:r>
    </w:p>
    <w:p w14:paraId="433DFE98" w14:textId="7C6FD3E1" w:rsidR="003A183F" w:rsidRPr="00AD0E5C" w:rsidRDefault="003A18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>Please be considerate and dispose your rubbish in the bins provided.</w:t>
      </w:r>
    </w:p>
    <w:p w14:paraId="621368BA" w14:textId="1DA5A0E2" w:rsidR="008A4B4A" w:rsidRPr="00AD0E5C" w:rsidRDefault="008A4B4A" w:rsidP="008A4B4A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>Please ensure that the noise level is kept at a minimum by not shouting or talking loudly in the gallery.</w:t>
      </w:r>
    </w:p>
    <w:p w14:paraId="7619B47F" w14:textId="4F220EFC" w:rsidR="008A4B4A" w:rsidRPr="00AD0E5C" w:rsidRDefault="008A4B4A" w:rsidP="008A4B4A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Please be mindful of keeping doorways and hallways accessible to other visitors. </w:t>
      </w:r>
    </w:p>
    <w:p w14:paraId="3476FF1B" w14:textId="484A75D1" w:rsidR="000C173F" w:rsidRPr="00AD0E5C" w:rsidRDefault="000C17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Please touch </w:t>
      </w:r>
      <w:r w:rsidR="004924E5" w:rsidRPr="00AD0E5C">
        <w:rPr>
          <w:rFonts w:asciiTheme="minorHAnsi" w:hAnsiTheme="minorHAnsi" w:cstheme="minorHAnsi"/>
          <w:sz w:val="24"/>
          <w:szCs w:val="24"/>
        </w:rPr>
        <w:t>the interactive displays with care</w:t>
      </w:r>
      <w:r w:rsidR="005273E3" w:rsidRPr="00AD0E5C">
        <w:rPr>
          <w:rFonts w:asciiTheme="minorHAnsi" w:hAnsiTheme="minorHAnsi" w:cstheme="minorHAnsi"/>
          <w:sz w:val="24"/>
          <w:szCs w:val="24"/>
        </w:rPr>
        <w:t xml:space="preserve"> </w:t>
      </w:r>
      <w:r w:rsidR="009F27F2" w:rsidRPr="00AD0E5C">
        <w:rPr>
          <w:rFonts w:asciiTheme="minorHAnsi" w:hAnsiTheme="minorHAnsi" w:cstheme="minorHAnsi"/>
          <w:sz w:val="24"/>
          <w:szCs w:val="24"/>
        </w:rPr>
        <w:t xml:space="preserve">and do not lean </w:t>
      </w:r>
      <w:r w:rsidR="00235C43" w:rsidRPr="00AD0E5C">
        <w:rPr>
          <w:rFonts w:asciiTheme="minorHAnsi" w:hAnsiTheme="minorHAnsi" w:cstheme="minorHAnsi"/>
          <w:sz w:val="24"/>
          <w:szCs w:val="24"/>
        </w:rPr>
        <w:t xml:space="preserve">on </w:t>
      </w:r>
      <w:r w:rsidR="009F27F2" w:rsidRPr="00AD0E5C">
        <w:rPr>
          <w:rFonts w:asciiTheme="minorHAnsi" w:hAnsiTheme="minorHAnsi" w:cstheme="minorHAnsi"/>
          <w:sz w:val="24"/>
          <w:szCs w:val="24"/>
        </w:rPr>
        <w:t>any showcases</w:t>
      </w:r>
      <w:r w:rsidR="005273E3" w:rsidRPr="00AD0E5C">
        <w:rPr>
          <w:rFonts w:asciiTheme="minorHAnsi" w:hAnsiTheme="minorHAnsi" w:cstheme="minorHAnsi"/>
          <w:sz w:val="24"/>
          <w:szCs w:val="24"/>
        </w:rPr>
        <w:t>.</w:t>
      </w:r>
    </w:p>
    <w:bookmarkEnd w:id="2"/>
    <w:p w14:paraId="3766D827" w14:textId="77777777" w:rsidR="00F710F4" w:rsidRPr="00AD1383" w:rsidRDefault="00F710F4" w:rsidP="00F710F4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</w:t>
      </w:r>
      <w:r w:rsidRPr="00AD1383">
        <w:rPr>
          <w:rFonts w:asciiTheme="minorHAnsi" w:hAnsiTheme="minorHAnsi" w:cstheme="minorHAnsi"/>
          <w:sz w:val="24"/>
          <w:szCs w:val="24"/>
        </w:rPr>
        <w:t>hotograph</w:t>
      </w:r>
      <w:r>
        <w:rPr>
          <w:rFonts w:asciiTheme="minorHAnsi" w:hAnsiTheme="minorHAnsi" w:cstheme="minorHAnsi"/>
          <w:sz w:val="24"/>
          <w:szCs w:val="24"/>
        </w:rPr>
        <w:t>y is permitted. Please refrain from</w:t>
      </w:r>
      <w:r w:rsidRPr="00AD1383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using</w:t>
      </w:r>
      <w:r w:rsidRPr="00AD1383">
        <w:rPr>
          <w:rFonts w:asciiTheme="minorHAnsi" w:hAnsiTheme="minorHAnsi" w:cstheme="minorHAnsi"/>
          <w:sz w:val="24"/>
          <w:szCs w:val="24"/>
        </w:rPr>
        <w:t xml:space="preserve"> flash as strong light can damage sensitive materials.</w:t>
      </w:r>
    </w:p>
    <w:p w14:paraId="30935C84" w14:textId="77777777" w:rsidR="00613AC5" w:rsidRPr="00AD0E5C" w:rsidRDefault="00613AC5" w:rsidP="00CB3101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0AA3E4DF" w14:textId="77777777" w:rsidR="00CB1D86" w:rsidRDefault="00CB1D86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14:paraId="59BC3063" w14:textId="47C278DF" w:rsidR="000C173F" w:rsidRPr="00AD0E5C" w:rsidRDefault="009F27F2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AD0E5C">
        <w:rPr>
          <w:rFonts w:cstheme="minorHAnsi"/>
          <w:b/>
          <w:sz w:val="24"/>
          <w:szCs w:val="24"/>
        </w:rPr>
        <w:lastRenderedPageBreak/>
        <w:t>Other notes for teachers</w:t>
      </w:r>
    </w:p>
    <w:p w14:paraId="7DB51638" w14:textId="31E30306" w:rsidR="009F27F2" w:rsidRPr="00AD0E5C" w:rsidRDefault="003644BC" w:rsidP="000D582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Teachers or adults </w:t>
      </w:r>
      <w:r w:rsidR="00FD6FED" w:rsidRPr="00AD0E5C">
        <w:rPr>
          <w:rFonts w:asciiTheme="minorHAnsi" w:hAnsiTheme="minorHAnsi" w:cstheme="minorHAnsi"/>
          <w:sz w:val="24"/>
          <w:szCs w:val="24"/>
        </w:rPr>
        <w:t xml:space="preserve">shall </w:t>
      </w:r>
      <w:proofErr w:type="gramStart"/>
      <w:r w:rsidR="00FD6FED" w:rsidRPr="00AD0E5C">
        <w:rPr>
          <w:rFonts w:asciiTheme="minorHAnsi" w:hAnsiTheme="minorHAnsi" w:cstheme="minorHAnsi"/>
          <w:sz w:val="24"/>
          <w:szCs w:val="24"/>
        </w:rPr>
        <w:t xml:space="preserve">accompany </w:t>
      </w:r>
      <w:r w:rsidRPr="00AD0E5C">
        <w:rPr>
          <w:rFonts w:asciiTheme="minorHAnsi" w:hAnsiTheme="minorHAnsi" w:cstheme="minorHAnsi"/>
          <w:sz w:val="24"/>
          <w:szCs w:val="24"/>
        </w:rPr>
        <w:t>students at all times</w:t>
      </w:r>
      <w:proofErr w:type="gramEnd"/>
      <w:r w:rsidRPr="00AD0E5C">
        <w:rPr>
          <w:rFonts w:asciiTheme="minorHAnsi" w:hAnsiTheme="minorHAnsi" w:cstheme="minorHAnsi"/>
          <w:sz w:val="24"/>
          <w:szCs w:val="24"/>
        </w:rPr>
        <w:t xml:space="preserve"> to maintain discipline.</w:t>
      </w:r>
    </w:p>
    <w:p w14:paraId="58A26676" w14:textId="6B47FD61" w:rsidR="003644BC" w:rsidRPr="00AD0E5C" w:rsidRDefault="003644BC" w:rsidP="000D582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The school </w:t>
      </w:r>
      <w:r w:rsidR="00FD6FED" w:rsidRPr="00AD0E5C">
        <w:rPr>
          <w:rFonts w:asciiTheme="minorHAnsi" w:hAnsiTheme="minorHAnsi" w:cstheme="minorHAnsi"/>
          <w:sz w:val="24"/>
          <w:szCs w:val="24"/>
        </w:rPr>
        <w:t xml:space="preserve">shall be </w:t>
      </w:r>
      <w:r w:rsidRPr="00AD0E5C">
        <w:rPr>
          <w:rFonts w:asciiTheme="minorHAnsi" w:hAnsiTheme="minorHAnsi" w:cstheme="minorHAnsi"/>
          <w:sz w:val="24"/>
          <w:szCs w:val="24"/>
        </w:rPr>
        <w:t xml:space="preserve">responsible for any misconduct </w:t>
      </w:r>
      <w:r w:rsidR="00FD6FED" w:rsidRPr="00AD0E5C">
        <w:rPr>
          <w:rFonts w:asciiTheme="minorHAnsi" w:hAnsiTheme="minorHAnsi" w:cstheme="minorHAnsi"/>
          <w:sz w:val="24"/>
          <w:szCs w:val="24"/>
        </w:rPr>
        <w:t xml:space="preserve">by students, </w:t>
      </w:r>
      <w:r w:rsidRPr="00AD0E5C">
        <w:rPr>
          <w:rFonts w:asciiTheme="minorHAnsi" w:hAnsiTheme="minorHAnsi" w:cstheme="minorHAnsi"/>
          <w:sz w:val="24"/>
          <w:szCs w:val="24"/>
        </w:rPr>
        <w:t xml:space="preserve">and damages incurred during the visit to the </w:t>
      </w:r>
      <w:r w:rsidR="00E9702C" w:rsidRPr="00AD0E5C">
        <w:rPr>
          <w:rFonts w:asciiTheme="minorHAnsi" w:hAnsiTheme="minorHAnsi" w:cstheme="minorHAnsi"/>
          <w:sz w:val="24"/>
          <w:szCs w:val="24"/>
        </w:rPr>
        <w:t>exhibition</w:t>
      </w:r>
      <w:r w:rsidR="00FD6FED" w:rsidRPr="00AD0E5C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616E181E" w14:textId="77777777" w:rsidR="00463502" w:rsidRPr="00AD0E5C" w:rsidRDefault="00463502" w:rsidP="00CB3101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52798C6C" w14:textId="156C4BCF" w:rsidR="00D30AA6" w:rsidRPr="00F23938" w:rsidRDefault="00CA3D05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F23938">
        <w:rPr>
          <w:rFonts w:cstheme="minorHAnsi"/>
          <w:b/>
          <w:sz w:val="24"/>
          <w:szCs w:val="24"/>
        </w:rPr>
        <w:t xml:space="preserve">Planning </w:t>
      </w:r>
      <w:r w:rsidR="00FD6FED" w:rsidRPr="00F23938">
        <w:rPr>
          <w:rFonts w:cstheme="minorHAnsi"/>
          <w:b/>
          <w:sz w:val="24"/>
          <w:szCs w:val="24"/>
        </w:rPr>
        <w:t xml:space="preserve">your </w:t>
      </w:r>
      <w:r w:rsidRPr="00F23938">
        <w:rPr>
          <w:rFonts w:cstheme="minorHAnsi"/>
          <w:b/>
          <w:sz w:val="24"/>
          <w:szCs w:val="24"/>
        </w:rPr>
        <w:t>visit</w:t>
      </w:r>
    </w:p>
    <w:p w14:paraId="354349DC" w14:textId="43D06CBF" w:rsidR="00CA3D05" w:rsidRPr="00AD0E5C" w:rsidRDefault="00876635" w:rsidP="000D5826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For all school visits, teachers </w:t>
      </w:r>
      <w:r w:rsidR="00FD6FED" w:rsidRPr="00AD0E5C">
        <w:rPr>
          <w:rFonts w:asciiTheme="minorHAnsi" w:hAnsiTheme="minorHAnsi" w:cstheme="minorHAnsi"/>
          <w:sz w:val="24"/>
          <w:szCs w:val="24"/>
        </w:rPr>
        <w:t xml:space="preserve">should </w:t>
      </w:r>
      <w:proofErr w:type="spellStart"/>
      <w:r w:rsidRPr="00AD0E5C">
        <w:rPr>
          <w:rFonts w:asciiTheme="minorHAnsi" w:hAnsiTheme="minorHAnsi" w:cstheme="minorHAnsi"/>
          <w:sz w:val="24"/>
          <w:szCs w:val="24"/>
        </w:rPr>
        <w:t>familiari</w:t>
      </w:r>
      <w:r w:rsidR="00FD6FED" w:rsidRPr="00AD0E5C">
        <w:rPr>
          <w:rFonts w:asciiTheme="minorHAnsi" w:hAnsiTheme="minorHAnsi" w:cstheme="minorHAnsi"/>
          <w:sz w:val="24"/>
          <w:szCs w:val="24"/>
        </w:rPr>
        <w:t>s</w:t>
      </w:r>
      <w:r w:rsidRPr="00AD0E5C">
        <w:rPr>
          <w:rFonts w:asciiTheme="minorHAnsi" w:hAnsiTheme="minorHAnsi" w:cstheme="minorHAnsi"/>
          <w:sz w:val="24"/>
          <w:szCs w:val="24"/>
        </w:rPr>
        <w:t>e</w:t>
      </w:r>
      <w:proofErr w:type="spellEnd"/>
      <w:r w:rsidRPr="00AD0E5C">
        <w:rPr>
          <w:rFonts w:asciiTheme="minorHAnsi" w:hAnsiTheme="minorHAnsi" w:cstheme="minorHAnsi"/>
          <w:sz w:val="24"/>
          <w:szCs w:val="24"/>
        </w:rPr>
        <w:t xml:space="preserve"> themselves with SCCC, its facilities and</w:t>
      </w:r>
      <w:r w:rsidR="000B0E55" w:rsidRPr="00AD0E5C">
        <w:rPr>
          <w:rFonts w:asciiTheme="minorHAnsi" w:hAnsiTheme="minorHAnsi" w:cstheme="minorHAnsi"/>
          <w:sz w:val="24"/>
          <w:szCs w:val="24"/>
        </w:rPr>
        <w:t xml:space="preserve"> the </w:t>
      </w:r>
      <w:r w:rsidRPr="00AD0E5C">
        <w:rPr>
          <w:rFonts w:asciiTheme="minorHAnsi" w:hAnsiTheme="minorHAnsi" w:cstheme="minorHAnsi"/>
          <w:sz w:val="24"/>
          <w:szCs w:val="24"/>
        </w:rPr>
        <w:t>exhibition</w:t>
      </w:r>
      <w:r w:rsidR="000B0E55" w:rsidRPr="00AD0E5C">
        <w:rPr>
          <w:rFonts w:asciiTheme="minorHAnsi" w:hAnsiTheme="minorHAnsi" w:cstheme="minorHAnsi"/>
          <w:sz w:val="24"/>
          <w:szCs w:val="24"/>
        </w:rPr>
        <w:t xml:space="preserve"> </w:t>
      </w:r>
      <w:r w:rsidR="001B6F56" w:rsidRPr="00AD0E5C">
        <w:rPr>
          <w:rFonts w:asciiTheme="minorHAnsi" w:hAnsiTheme="minorHAnsi" w:cstheme="minorHAnsi"/>
          <w:sz w:val="24"/>
          <w:szCs w:val="24"/>
        </w:rPr>
        <w:t>brief</w:t>
      </w:r>
      <w:r w:rsidRPr="00AD0E5C">
        <w:rPr>
          <w:rFonts w:asciiTheme="minorHAnsi" w:hAnsiTheme="minorHAnsi" w:cstheme="minorHAnsi"/>
          <w:sz w:val="24"/>
          <w:szCs w:val="24"/>
        </w:rPr>
        <w:t>.</w:t>
      </w:r>
    </w:p>
    <w:p w14:paraId="0DDECBF9" w14:textId="1A9A6F19" w:rsidR="000A441D" w:rsidRPr="000A441D" w:rsidRDefault="00573F1E" w:rsidP="000A441D">
      <w:pPr>
        <w:pStyle w:val="Body"/>
        <w:numPr>
          <w:ilvl w:val="0"/>
          <w:numId w:val="15"/>
        </w:numPr>
        <w:tabs>
          <w:tab w:val="left" w:pos="6061"/>
        </w:tabs>
        <w:rPr>
          <w:rFonts w:asciiTheme="minorHAnsi" w:hAnsiTheme="minorHAnsi" w:cstheme="minorHAnsi"/>
        </w:rPr>
      </w:pPr>
      <w:r w:rsidRPr="00573F1E">
        <w:rPr>
          <w:rFonts w:cstheme="minorHAnsi"/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3BE94DF" wp14:editId="795FDC72">
                <wp:simplePos x="0" y="0"/>
                <wp:positionH relativeFrom="margin">
                  <wp:align>right</wp:align>
                </wp:positionH>
                <wp:positionV relativeFrom="paragraph">
                  <wp:posOffset>400685</wp:posOffset>
                </wp:positionV>
                <wp:extent cx="5926455" cy="2607310"/>
                <wp:effectExtent l="0" t="0" r="17145" b="215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6455" cy="2607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D8969E" w14:textId="417DF73C" w:rsidR="00573F1E" w:rsidRPr="00F23938" w:rsidRDefault="00573F1E" w:rsidP="00573F1E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F23938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Self-guided visit</w:t>
                            </w: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 xml:space="preserve"> request</w:t>
                            </w:r>
                          </w:p>
                          <w:p w14:paraId="1016CE65" w14:textId="77777777" w:rsidR="00573F1E" w:rsidRPr="00AD0E5C" w:rsidRDefault="00573F1E" w:rsidP="00573F1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eachers may lead your students through the exhibition on your own.</w:t>
                            </w:r>
                          </w:p>
                          <w:p w14:paraId="55F8A580" w14:textId="77777777" w:rsidR="00573F1E" w:rsidRPr="00AD0E5C" w:rsidRDefault="00573F1E" w:rsidP="00573F1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3 weeks</w:t>
                            </w: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in advance.</w:t>
                            </w:r>
                          </w:p>
                          <w:p w14:paraId="3EF1F64E" w14:textId="77777777" w:rsidR="00573F1E" w:rsidRPr="00AD0E5C" w:rsidRDefault="00573F1E" w:rsidP="00573F1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eachers are encouraged to conduct activities at SCCC. However, no physical activities (e.g. games) should be conducted unless prior permission is granted.</w:t>
                            </w:r>
                          </w:p>
                          <w:p w14:paraId="6382E58D" w14:textId="77777777" w:rsidR="00573F1E" w:rsidRPr="00AD0E5C" w:rsidRDefault="00573F1E" w:rsidP="00573F1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lease note that public guided tours are strictly for walk-in visitors, and not for school groups.</w:t>
                            </w:r>
                          </w:p>
                          <w:p w14:paraId="2FAD3C8C" w14:textId="77777777" w:rsidR="00573F1E" w:rsidRDefault="00573F1E" w:rsidP="00573F1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Teachers interested in guided tours for school groups may make a booking request using the </w:t>
                            </w:r>
                            <w:r w:rsidRPr="00210471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Guided Tour Form</w:t>
                            </w: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3F89709" w14:textId="77777777" w:rsidR="00573F1E" w:rsidRPr="00210471" w:rsidRDefault="00573F1E" w:rsidP="00573F1E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12C6F563" w14:textId="77777777" w:rsidR="00573F1E" w:rsidRPr="00210471" w:rsidRDefault="00573F1E" w:rsidP="00573F1E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210471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2DACABB9" w14:textId="0EE317B9" w:rsidR="00573F1E" w:rsidRPr="00CC4DB3" w:rsidRDefault="00573F1E" w:rsidP="00EB6567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</w:pPr>
                            <w:r w:rsidRPr="00EB6567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Changes to requests must be sent </w:t>
                            </w:r>
                            <w:r w:rsidRPr="00EB6567">
                              <w:rPr>
                                <w:rFonts w:cstheme="minorHAnsi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EB6567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before the date of the visit.</w:t>
                            </w:r>
                          </w:p>
                          <w:p w14:paraId="37FAC041" w14:textId="77777777" w:rsidR="00CC4DB3" w:rsidRDefault="00CC4DB3" w:rsidP="00CC4DB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BE94D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5.45pt;margin-top:31.55pt;width:466.65pt;height:205.3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">
                <v:textbox>
                  <w:txbxContent>
                    <w:p w14:paraId="00D8969E" w14:textId="417DF73C" w:rsidR="00573F1E" w:rsidRPr="00F23938" w:rsidRDefault="00573F1E" w:rsidP="00573F1E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F23938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Self-guided visit</w:t>
                      </w: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 xml:space="preserve"> request</w:t>
                      </w:r>
                    </w:p>
                    <w:p w14:paraId="1016CE65" w14:textId="77777777" w:rsidR="00573F1E" w:rsidRPr="00AD0E5C" w:rsidRDefault="00573F1E" w:rsidP="00573F1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eachers may lead your students through the exhibition on your own.</w:t>
                      </w:r>
                    </w:p>
                    <w:p w14:paraId="55F8A580" w14:textId="77777777" w:rsidR="00573F1E" w:rsidRPr="00AD0E5C" w:rsidRDefault="00573F1E" w:rsidP="00573F1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3 weeks</w:t>
                      </w: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in advance.</w:t>
                      </w:r>
                    </w:p>
                    <w:p w14:paraId="3EF1F64E" w14:textId="77777777" w:rsidR="00573F1E" w:rsidRPr="00AD0E5C" w:rsidRDefault="00573F1E" w:rsidP="00573F1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eachers are encouraged to conduct activities at SCCC. However, no physical activities (e.g. games) should be conducted unless prior permission is granted.</w:t>
                      </w:r>
                    </w:p>
                    <w:p w14:paraId="6382E58D" w14:textId="77777777" w:rsidR="00573F1E" w:rsidRPr="00AD0E5C" w:rsidRDefault="00573F1E" w:rsidP="00573F1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lease note that public guided tours are strictly for walk-in visitors, and not for school groups.</w:t>
                      </w:r>
                    </w:p>
                    <w:p w14:paraId="2FAD3C8C" w14:textId="77777777" w:rsidR="00573F1E" w:rsidRDefault="00573F1E" w:rsidP="00573F1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Teachers interested in guided tours for school groups may make a booking request using the </w:t>
                      </w:r>
                      <w:r w:rsidRPr="00210471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</w:rPr>
                        <w:t>Guided Tour Form</w:t>
                      </w: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.</w:t>
                      </w:r>
                    </w:p>
                    <w:p w14:paraId="23F89709" w14:textId="77777777" w:rsidR="00573F1E" w:rsidRPr="00210471" w:rsidRDefault="00573F1E" w:rsidP="00573F1E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  <w:p w14:paraId="12C6F563" w14:textId="77777777" w:rsidR="00573F1E" w:rsidRPr="00210471" w:rsidRDefault="00573F1E" w:rsidP="00573F1E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210471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2DACABB9" w14:textId="0EE317B9" w:rsidR="00573F1E" w:rsidRPr="00CC4DB3" w:rsidRDefault="00573F1E" w:rsidP="00EB6567">
                      <w:pPr>
                        <w:pStyle w:val="ListParagraph"/>
                        <w:numPr>
                          <w:ilvl w:val="0"/>
                          <w:numId w:val="24"/>
                        </w:numPr>
                      </w:pPr>
                      <w:r w:rsidRPr="00EB6567">
                        <w:rPr>
                          <w:rFonts w:cstheme="minorHAnsi"/>
                          <w:sz w:val="24"/>
                          <w:szCs w:val="24"/>
                        </w:rPr>
                        <w:t xml:space="preserve">Changes to requests must be sent </w:t>
                      </w:r>
                      <w:r w:rsidRPr="00EB6567">
                        <w:rPr>
                          <w:rFonts w:cstheme="minorHAnsi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EB6567">
                        <w:rPr>
                          <w:rFonts w:cstheme="minorHAnsi"/>
                          <w:sz w:val="24"/>
                          <w:szCs w:val="24"/>
                        </w:rPr>
                        <w:t xml:space="preserve"> before the date of the visit.</w:t>
                      </w:r>
                    </w:p>
                    <w:p w14:paraId="37FAC041" w14:textId="77777777" w:rsidR="00CC4DB3" w:rsidRDefault="00CC4DB3" w:rsidP="00CC4DB3"/>
                  </w:txbxContent>
                </v:textbox>
                <w10:wrap type="square" anchorx="margin"/>
              </v:shape>
            </w:pict>
          </mc:Fallback>
        </mc:AlternateContent>
      </w:r>
      <w:r w:rsidR="00876635" w:rsidRPr="00AD0E5C">
        <w:rPr>
          <w:rFonts w:asciiTheme="minorHAnsi" w:hAnsiTheme="minorHAnsi" w:cstheme="minorHAnsi"/>
        </w:rPr>
        <w:t xml:space="preserve">Teachers </w:t>
      </w:r>
      <w:r w:rsidR="00112FC9" w:rsidRPr="00AD0E5C">
        <w:rPr>
          <w:rFonts w:asciiTheme="minorHAnsi" w:hAnsiTheme="minorHAnsi" w:cstheme="minorHAnsi"/>
        </w:rPr>
        <w:t xml:space="preserve">may indicate your preferred date and time for </w:t>
      </w:r>
      <w:r w:rsidR="000B0E55" w:rsidRPr="00AD0E5C">
        <w:rPr>
          <w:rFonts w:asciiTheme="minorHAnsi" w:hAnsiTheme="minorHAnsi" w:cstheme="minorHAnsi"/>
        </w:rPr>
        <w:t>your</w:t>
      </w:r>
      <w:r w:rsidR="00112FC9" w:rsidRPr="00AD0E5C">
        <w:rPr>
          <w:rFonts w:asciiTheme="minorHAnsi" w:hAnsiTheme="minorHAnsi" w:cstheme="minorHAnsi"/>
        </w:rPr>
        <w:t xml:space="preserve"> visit in the form below.</w:t>
      </w:r>
    </w:p>
    <w:p w14:paraId="7DE580E1" w14:textId="60E42435" w:rsidR="00754428" w:rsidRPr="00AD0E5C" w:rsidRDefault="00754428" w:rsidP="00210471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090CD607" w14:textId="77777777" w:rsidR="00B04A8E" w:rsidRDefault="00B04A8E">
      <w:pPr>
        <w:rPr>
          <w:rFonts w:cstheme="minorHAnsi"/>
          <w:b/>
          <w:sz w:val="32"/>
          <w:szCs w:val="32"/>
          <w:u w:val="single"/>
        </w:rPr>
      </w:pPr>
      <w:r>
        <w:rPr>
          <w:rFonts w:cstheme="minorHAnsi"/>
          <w:b/>
          <w:sz w:val="32"/>
          <w:szCs w:val="32"/>
          <w:u w:val="single"/>
        </w:rPr>
        <w:br w:type="page"/>
      </w:r>
    </w:p>
    <w:p w14:paraId="5CF7F2F7" w14:textId="7375CB80" w:rsidR="00B83920" w:rsidRPr="00AD78F8" w:rsidRDefault="00431EAE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 w:rsidRPr="00AD78F8">
        <w:rPr>
          <w:rFonts w:cstheme="minorHAnsi"/>
          <w:b/>
          <w:sz w:val="32"/>
          <w:szCs w:val="32"/>
          <w:u w:val="single"/>
        </w:rPr>
        <w:lastRenderedPageBreak/>
        <w:t>SELF-GUIDED</w:t>
      </w:r>
      <w:r w:rsidR="001F5F2C" w:rsidRPr="00AD78F8">
        <w:rPr>
          <w:rFonts w:cstheme="minorHAnsi"/>
          <w:b/>
          <w:sz w:val="32"/>
          <w:szCs w:val="32"/>
          <w:u w:val="single"/>
        </w:rPr>
        <w:t xml:space="preserve"> VISIT FORM</w:t>
      </w:r>
    </w:p>
    <w:p w14:paraId="06B66DB7" w14:textId="77777777" w:rsidR="0049529E" w:rsidRPr="00AD0E5C" w:rsidRDefault="0049529E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</w:p>
    <w:p w14:paraId="08A2A942" w14:textId="34D5BCBD" w:rsidR="00660698" w:rsidRPr="00AD0E5C" w:rsidRDefault="0066069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AD0E5C">
        <w:rPr>
          <w:rFonts w:asciiTheme="minorHAnsi" w:eastAsiaTheme="minorEastAsia" w:hAnsiTheme="minorHAnsi" w:cstheme="minorHAnsi"/>
        </w:rPr>
        <w:t>Email</w:t>
      </w:r>
      <w:r w:rsidRPr="00AD0E5C">
        <w:rPr>
          <w:rFonts w:asciiTheme="minorHAnsi" w:hAnsiTheme="minorHAnsi" w:cstheme="minorHAnsi"/>
        </w:rPr>
        <w:t xml:space="preserve"> </w:t>
      </w:r>
      <w:r w:rsidRPr="00AD0E5C">
        <w:rPr>
          <w:rFonts w:asciiTheme="minorHAnsi" w:eastAsiaTheme="minorEastAsia" w:hAnsiTheme="minorHAnsi" w:cstheme="minorHAnsi"/>
        </w:rPr>
        <w:t>this</w:t>
      </w:r>
      <w:r w:rsidRPr="00AD0E5C">
        <w:rPr>
          <w:rFonts w:asciiTheme="minorHAnsi" w:hAnsiTheme="minorHAnsi" w:cstheme="minorHAnsi"/>
        </w:rPr>
        <w:t xml:space="preserve"> </w:t>
      </w:r>
      <w:r w:rsidRPr="00AD0E5C">
        <w:rPr>
          <w:rFonts w:asciiTheme="minorHAnsi" w:eastAsiaTheme="minorEastAsia" w:hAnsiTheme="minorHAnsi" w:cstheme="minorHAnsi"/>
        </w:rPr>
        <w:t>completed</w:t>
      </w:r>
      <w:r w:rsidRPr="00AD0E5C">
        <w:rPr>
          <w:rFonts w:asciiTheme="minorHAnsi" w:hAnsiTheme="minorHAnsi" w:cstheme="minorHAnsi"/>
        </w:rPr>
        <w:t xml:space="preserve"> </w:t>
      </w:r>
      <w:r w:rsidRPr="00AD0E5C">
        <w:rPr>
          <w:rFonts w:asciiTheme="minorHAnsi" w:eastAsiaTheme="minorEastAsia" w:hAnsiTheme="minorHAnsi" w:cstheme="minorHAnsi"/>
        </w:rPr>
        <w:t>form</w:t>
      </w:r>
      <w:r w:rsidRPr="00AD0E5C">
        <w:rPr>
          <w:rFonts w:asciiTheme="minorHAnsi" w:hAnsiTheme="minorHAnsi" w:cstheme="minorHAnsi"/>
        </w:rPr>
        <w:t xml:space="preserve"> </w:t>
      </w:r>
      <w:r w:rsidRPr="00AD0E5C">
        <w:rPr>
          <w:rFonts w:asciiTheme="minorHAnsi" w:eastAsiaTheme="minorEastAsia" w:hAnsiTheme="minorHAnsi" w:cstheme="minorHAnsi"/>
        </w:rPr>
        <w:t>and</w:t>
      </w:r>
      <w:r w:rsidRPr="00AD0E5C">
        <w:rPr>
          <w:rFonts w:asciiTheme="minorHAnsi" w:hAnsiTheme="minorHAnsi" w:cstheme="minorHAnsi"/>
        </w:rPr>
        <w:t xml:space="preserve"> </w:t>
      </w:r>
      <w:r w:rsidR="00334E5F" w:rsidRPr="00AD0E5C">
        <w:rPr>
          <w:rFonts w:asciiTheme="minorHAnsi" w:eastAsiaTheme="minorEastAsia" w:hAnsiTheme="minorHAnsi" w:cstheme="minorHAnsi"/>
        </w:rPr>
        <w:t>send</w:t>
      </w:r>
      <w:r w:rsidRPr="00AD0E5C">
        <w:rPr>
          <w:rFonts w:asciiTheme="minorHAnsi" w:hAnsiTheme="minorHAnsi" w:cstheme="minorHAnsi"/>
        </w:rPr>
        <w:t xml:space="preserve"> </w:t>
      </w:r>
      <w:r w:rsidRPr="00AD0E5C">
        <w:rPr>
          <w:rFonts w:asciiTheme="minorHAnsi" w:eastAsiaTheme="minorEastAsia" w:hAnsiTheme="minorHAnsi" w:cstheme="minorHAnsi"/>
        </w:rPr>
        <w:t>to</w:t>
      </w:r>
      <w:r w:rsidRPr="00AD0E5C">
        <w:rPr>
          <w:rFonts w:asciiTheme="minorHAnsi" w:hAnsiTheme="minorHAnsi" w:cstheme="minorHAnsi"/>
        </w:rPr>
        <w:t xml:space="preserve"> </w:t>
      </w:r>
      <w:hyperlink r:id="rId8" w:history="1">
        <w:r w:rsidRPr="00AD0E5C">
          <w:rPr>
            <w:rStyle w:val="Hyperlink"/>
            <w:rFonts w:asciiTheme="minorHAnsi" w:hAnsiTheme="minorHAnsi" w:cstheme="minorHAnsi"/>
          </w:rPr>
          <w:t>education@singaporeccc.org.sg</w:t>
        </w:r>
      </w:hyperlink>
      <w:r w:rsidR="00E31662" w:rsidRPr="00B04A8E">
        <w:rPr>
          <w:rStyle w:val="Hyperlink"/>
          <w:rFonts w:asciiTheme="minorHAnsi" w:hAnsiTheme="minorHAnsi" w:cstheme="minorHAnsi"/>
          <w:color w:val="auto"/>
          <w:u w:val="none"/>
        </w:rPr>
        <w:t>.</w:t>
      </w:r>
      <w:r w:rsidR="00E31662" w:rsidRPr="00AD0E5C">
        <w:rPr>
          <w:rStyle w:val="Hyperlink"/>
          <w:rFonts w:asciiTheme="minorHAnsi" w:hAnsiTheme="minorHAnsi" w:cstheme="minorHAnsi"/>
        </w:rPr>
        <w:t xml:space="preserve"> </w:t>
      </w:r>
    </w:p>
    <w:p w14:paraId="5F61B38F" w14:textId="77777777" w:rsidR="00E31662" w:rsidRPr="00AD0E5C" w:rsidRDefault="00E31662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43AE4CA" w14:textId="4478DE45" w:rsidR="00660698" w:rsidRPr="00AD0E5C" w:rsidRDefault="00F82E94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AD0E5C">
        <w:rPr>
          <w:rFonts w:asciiTheme="minorHAnsi" w:hAnsiTheme="minorHAnsi" w:cstheme="minorHAnsi"/>
        </w:rPr>
        <w:t xml:space="preserve">Please title your </w:t>
      </w:r>
      <w:r w:rsidR="00660698" w:rsidRPr="00AD0E5C">
        <w:rPr>
          <w:rFonts w:asciiTheme="minorHAnsi" w:hAnsiTheme="minorHAnsi" w:cstheme="minorHAnsi"/>
        </w:rPr>
        <w:t xml:space="preserve">email subject </w:t>
      </w:r>
      <w:r w:rsidRPr="00AD0E5C">
        <w:rPr>
          <w:rFonts w:asciiTheme="minorHAnsi" w:hAnsiTheme="minorHAnsi" w:cstheme="minorHAnsi"/>
        </w:rPr>
        <w:t>as</w:t>
      </w:r>
      <w:r w:rsidR="00660698" w:rsidRPr="00AD0E5C">
        <w:rPr>
          <w:rFonts w:asciiTheme="minorHAnsi" w:hAnsiTheme="minorHAnsi" w:cstheme="minorHAnsi"/>
        </w:rPr>
        <w:t xml:space="preserve"> </w:t>
      </w:r>
      <w:r w:rsidR="00806118" w:rsidRPr="00391847">
        <w:rPr>
          <w:rFonts w:asciiTheme="minorHAnsi" w:hAnsiTheme="minorHAnsi" w:cstheme="minorHAnsi"/>
          <w:highlight w:val="yellow"/>
        </w:rPr>
        <w:t>“Self-</w:t>
      </w:r>
      <w:r w:rsidR="00E31662" w:rsidRPr="00391847">
        <w:rPr>
          <w:rFonts w:asciiTheme="minorHAnsi" w:hAnsiTheme="minorHAnsi" w:cstheme="minorHAnsi"/>
          <w:highlight w:val="yellow"/>
        </w:rPr>
        <w:t xml:space="preserve">guided </w:t>
      </w:r>
      <w:r w:rsidR="00806118" w:rsidRPr="00391847">
        <w:rPr>
          <w:rFonts w:asciiTheme="minorHAnsi" w:hAnsiTheme="minorHAnsi" w:cstheme="minorHAnsi"/>
          <w:highlight w:val="yellow"/>
        </w:rPr>
        <w:t>visit</w:t>
      </w:r>
      <w:r w:rsidR="00806118" w:rsidRPr="00391847">
        <w:rPr>
          <w:rFonts w:asciiTheme="minorHAnsi" w:hAnsiTheme="minorHAnsi" w:cstheme="minorHAnsi"/>
          <w:bCs/>
          <w:color w:val="101010"/>
          <w:highlight w:val="yellow"/>
          <w:shd w:val="clear" w:color="auto" w:fill="FFFFFF"/>
        </w:rPr>
        <w:t>”</w:t>
      </w:r>
      <w:r w:rsidR="00431EAE" w:rsidRPr="00AD0E5C">
        <w:rPr>
          <w:rFonts w:asciiTheme="minorHAnsi" w:hAnsiTheme="minorHAnsi" w:cstheme="minorHAnsi"/>
        </w:rPr>
        <w:t xml:space="preserve"> </w:t>
      </w:r>
      <w:r w:rsidRPr="00AD0E5C">
        <w:rPr>
          <w:rFonts w:asciiTheme="minorHAnsi" w:hAnsiTheme="minorHAnsi" w:cstheme="minorHAnsi"/>
        </w:rPr>
        <w:t>followed by your</w:t>
      </w:r>
      <w:r w:rsidR="00806118" w:rsidRPr="00AD0E5C">
        <w:rPr>
          <w:rFonts w:asciiTheme="minorHAnsi" w:hAnsiTheme="minorHAnsi" w:cstheme="minorHAnsi"/>
        </w:rPr>
        <w:t xml:space="preserve"> school’s name.</w:t>
      </w:r>
      <w:r w:rsidR="00B33067" w:rsidRPr="00AD0E5C">
        <w:rPr>
          <w:rFonts w:asciiTheme="minorHAnsi" w:hAnsiTheme="minorHAnsi" w:cstheme="minorHAnsi"/>
        </w:rPr>
        <w:t xml:space="preserve"> </w:t>
      </w:r>
    </w:p>
    <w:p w14:paraId="01C1AEDA" w14:textId="7E5DA4C7" w:rsidR="00806118" w:rsidRPr="00AD0E5C" w:rsidRDefault="0080611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987605A" w14:textId="54C09605" w:rsidR="00806118" w:rsidRPr="00331548" w:rsidRDefault="004F6A78" w:rsidP="00331548">
      <w:pPr>
        <w:pStyle w:val="Body"/>
        <w:tabs>
          <w:tab w:val="left" w:pos="6061"/>
        </w:tabs>
        <w:jc w:val="center"/>
        <w:rPr>
          <w:rFonts w:asciiTheme="minorHAnsi" w:hAnsiTheme="minorHAnsi" w:cstheme="minorHAnsi"/>
          <w:b/>
          <w:u w:val="single"/>
          <w:lang w:val="en-SG"/>
        </w:rPr>
      </w:pPr>
      <w:r w:rsidRPr="00331548">
        <w:rPr>
          <w:rFonts w:asciiTheme="minorHAnsi" w:hAnsiTheme="minorHAnsi" w:cstheme="minorHAnsi"/>
          <w:b/>
          <w:u w:val="single"/>
          <w:lang w:val="en-SG"/>
        </w:rPr>
        <w:t>All school group visits are</w:t>
      </w:r>
      <w:r w:rsidR="00806118" w:rsidRPr="00331548">
        <w:rPr>
          <w:rFonts w:asciiTheme="minorHAnsi" w:hAnsiTheme="minorHAnsi" w:cstheme="minorHAnsi"/>
          <w:b/>
          <w:u w:val="single"/>
          <w:lang w:val="en-SG"/>
        </w:rPr>
        <w:t xml:space="preserve"> confirmed only upon email notification from SCCC.</w:t>
      </w:r>
    </w:p>
    <w:p w14:paraId="61165C29" w14:textId="77777777" w:rsidR="00566FC0" w:rsidRPr="00AD0E5C" w:rsidRDefault="00566FC0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42557E85" w14:textId="749605DA" w:rsidR="00660698" w:rsidRPr="00AD0E5C" w:rsidRDefault="00234A3B" w:rsidP="00CB3101">
      <w:pPr>
        <w:pStyle w:val="Body"/>
        <w:tabs>
          <w:tab w:val="left" w:pos="6061"/>
        </w:tabs>
        <w:rPr>
          <w:rFonts w:asciiTheme="minorHAnsi" w:hAnsiTheme="minorHAnsi" w:cstheme="minorHAnsi"/>
          <w:b/>
          <w:i/>
        </w:rPr>
      </w:pPr>
      <w:sdt>
        <w:sdtPr>
          <w:rPr>
            <w:rFonts w:asciiTheme="minorHAnsi" w:hAnsiTheme="minorHAnsi" w:cstheme="minorHAnsi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378" w:rsidRPr="00AD0E5C">
            <w:rPr>
              <w:rFonts w:ascii="Segoe UI Symbol" w:eastAsia="MS Gothic" w:hAnsi="Segoe UI Symbol" w:cs="Segoe UI Symbol"/>
            </w:rPr>
            <w:t>☐</w:t>
          </w:r>
        </w:sdtContent>
      </w:sdt>
      <w:r w:rsidR="00566FC0" w:rsidRPr="00AD0E5C">
        <w:rPr>
          <w:rFonts w:asciiTheme="minorHAnsi" w:hAnsiTheme="minorHAnsi" w:cstheme="minorHAnsi"/>
        </w:rPr>
        <w:t xml:space="preserve"> </w:t>
      </w:r>
      <w:r w:rsidR="00566FC0" w:rsidRPr="00AD0E5C">
        <w:rPr>
          <w:rFonts w:asciiTheme="minorHAnsi" w:hAnsiTheme="minorHAnsi" w:cstheme="minorHAnsi"/>
          <w:b/>
          <w:i/>
        </w:rPr>
        <w:t>I have read and understood all the terms and conditions stated in the School Group Visit Information Sheet.</w:t>
      </w:r>
      <w:r w:rsidR="00265A5B" w:rsidRPr="00AD0E5C">
        <w:rPr>
          <w:rFonts w:asciiTheme="minorHAnsi" w:hAnsiTheme="minorHAnsi" w:cstheme="minorHAnsi"/>
          <w:b/>
          <w:i/>
        </w:rPr>
        <w:t xml:space="preserve"> Please notify all teachers accompanying the students on the day of the visit about </w:t>
      </w:r>
      <w:r w:rsidR="003738E4" w:rsidRPr="00AD0E5C">
        <w:rPr>
          <w:rFonts w:asciiTheme="minorHAnsi" w:hAnsiTheme="minorHAnsi" w:cstheme="minorHAnsi"/>
          <w:b/>
          <w:i/>
        </w:rPr>
        <w:t xml:space="preserve">this </w:t>
      </w:r>
      <w:r w:rsidR="00265A5B" w:rsidRPr="00AD0E5C">
        <w:rPr>
          <w:rFonts w:asciiTheme="minorHAnsi" w:hAnsiTheme="minorHAnsi" w:cstheme="minorHAnsi"/>
          <w:b/>
          <w:i/>
        </w:rPr>
        <w:t xml:space="preserve">Information Sheet, especially the </w:t>
      </w:r>
      <w:r w:rsidR="003738E4" w:rsidRPr="00AD0E5C">
        <w:rPr>
          <w:rFonts w:asciiTheme="minorHAnsi" w:hAnsiTheme="minorHAnsi" w:cstheme="minorHAnsi"/>
          <w:b/>
          <w:i/>
        </w:rPr>
        <w:t>g</w:t>
      </w:r>
      <w:r w:rsidR="00265A5B" w:rsidRPr="00AD0E5C">
        <w:rPr>
          <w:rFonts w:asciiTheme="minorHAnsi" w:hAnsiTheme="minorHAnsi" w:cstheme="minorHAnsi"/>
          <w:b/>
          <w:i/>
        </w:rPr>
        <w:t xml:space="preserve">allery </w:t>
      </w:r>
      <w:r w:rsidR="00322E75" w:rsidRPr="00AD0E5C">
        <w:rPr>
          <w:rFonts w:asciiTheme="minorHAnsi" w:hAnsiTheme="minorHAnsi" w:cstheme="minorHAnsi"/>
          <w:b/>
          <w:i/>
        </w:rPr>
        <w:t>etiquette</w:t>
      </w:r>
      <w:r w:rsidR="00265A5B" w:rsidRPr="00AD0E5C">
        <w:rPr>
          <w:rFonts w:asciiTheme="minorHAnsi" w:hAnsiTheme="minorHAnsi" w:cstheme="minorHAnsi"/>
          <w:b/>
          <w:i/>
        </w:rPr>
        <w:t>.</w:t>
      </w:r>
    </w:p>
    <w:p w14:paraId="307359B1" w14:textId="54449E96" w:rsidR="00317227" w:rsidRPr="00AD0E5C" w:rsidRDefault="00317227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0CEB570" w14:textId="19D5368D" w:rsidR="00FC6C1C" w:rsidRPr="00D16F69" w:rsidRDefault="00FC6C1C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  <w:r w:rsidRPr="00AD0E5C">
        <w:rPr>
          <w:rFonts w:asciiTheme="minorHAnsi" w:hAnsiTheme="minorHAnsi" w:cstheme="minorHAnsi"/>
        </w:rPr>
        <w:t xml:space="preserve">1. </w:t>
      </w:r>
      <w:r w:rsidRPr="00AD0E5C">
        <w:rPr>
          <w:rFonts w:asciiTheme="minorHAnsi" w:eastAsiaTheme="minorEastAsia" w:hAnsiTheme="minorHAnsi" w:cstheme="minorHAnsi"/>
        </w:rPr>
        <w:t>Basic</w:t>
      </w:r>
      <w:r w:rsidRPr="00AD0E5C">
        <w:rPr>
          <w:rFonts w:asciiTheme="minorHAnsi" w:hAnsiTheme="minorHAnsi" w:cstheme="minorHAnsi"/>
        </w:rPr>
        <w:t xml:space="preserve"> </w:t>
      </w:r>
      <w:r w:rsidRPr="00AD0E5C">
        <w:rPr>
          <w:rFonts w:asciiTheme="minorHAnsi" w:eastAsiaTheme="minorEastAsia" w:hAnsiTheme="minorHAnsi" w:cstheme="minorHAnsi"/>
        </w:rPr>
        <w:t>information</w:t>
      </w: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3235"/>
        <w:gridCol w:w="6480"/>
      </w:tblGrid>
      <w:tr w:rsidR="001B353B" w:rsidRPr="00AD0E5C" w14:paraId="37250B83" w14:textId="77777777" w:rsidTr="00626653">
        <w:tc>
          <w:tcPr>
            <w:tcW w:w="3235" w:type="dxa"/>
          </w:tcPr>
          <w:p w14:paraId="2566E49A" w14:textId="6766F086" w:rsidR="00A91E6A" w:rsidRPr="00AD0E5C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>Name</w:t>
            </w:r>
            <w:r w:rsidRPr="00AD0E5C">
              <w:rPr>
                <w:rFonts w:asciiTheme="minorHAnsi" w:hAnsiTheme="minorHAnsi" w:cstheme="minorHAnsi"/>
              </w:rPr>
              <w:t xml:space="preserve"> </w:t>
            </w:r>
            <w:r w:rsidRPr="00AD0E5C">
              <w:rPr>
                <w:rFonts w:asciiTheme="minorHAnsi" w:eastAsiaTheme="minorEastAsia" w:hAnsiTheme="minorHAnsi" w:cstheme="minorHAnsi"/>
              </w:rPr>
              <w:t xml:space="preserve">of </w:t>
            </w:r>
            <w:r w:rsidR="005400CE" w:rsidRPr="00AD0E5C">
              <w:rPr>
                <w:rFonts w:asciiTheme="minorHAnsi" w:eastAsiaTheme="minorEastAsia" w:hAnsiTheme="minorHAnsi" w:cstheme="minorHAnsi"/>
              </w:rPr>
              <w:t>S</w:t>
            </w:r>
            <w:r w:rsidRPr="00AD0E5C">
              <w:rPr>
                <w:rFonts w:asciiTheme="minorHAnsi" w:eastAsiaTheme="minorEastAsia" w:hAnsiTheme="minorHAnsi" w:cstheme="minorHAnsi"/>
              </w:rPr>
              <w:t>chool</w:t>
            </w:r>
            <w:r w:rsidR="00A91E6A" w:rsidRPr="00AD0E5C">
              <w:rPr>
                <w:rFonts w:asciiTheme="minorHAnsi" w:eastAsiaTheme="minorEastAsia" w:hAnsiTheme="minorHAnsi" w:cstheme="minorHAnsi"/>
              </w:rPr>
              <w:t>/ Organisation</w:t>
            </w:r>
          </w:p>
        </w:tc>
        <w:sdt>
          <w:sdtPr>
            <w:rPr>
              <w:rFonts w:asciiTheme="minorHAnsi" w:hAnsiTheme="minorHAnsi" w:cstheme="minorHAnsi"/>
            </w:rPr>
            <w:id w:val="7180341"/>
            <w:placeholder>
              <w:docPart w:val="DefaultPlaceholder_-1854013440"/>
            </w:placeholder>
          </w:sdtPr>
          <w:sdtEndPr/>
          <w:sdtContent>
            <w:tc>
              <w:tcPr>
                <w:tcW w:w="6480" w:type="dxa"/>
              </w:tcPr>
              <w:p w14:paraId="775C9DF7" w14:textId="22EA6836" w:rsidR="001B353B" w:rsidRPr="00AD0E5C" w:rsidRDefault="00FE56BB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925971" w:rsidRPr="00AD0E5C" w14:paraId="25F533A2" w14:textId="77777777" w:rsidTr="00626653">
        <w:tc>
          <w:tcPr>
            <w:tcW w:w="3235" w:type="dxa"/>
          </w:tcPr>
          <w:p w14:paraId="3B6C7618" w14:textId="0B5A55ED" w:rsidR="00925971" w:rsidRPr="00AD0E5C" w:rsidRDefault="009259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 xml:space="preserve">Type </w:t>
            </w:r>
            <w:r w:rsidR="005105BB" w:rsidRPr="00AD0E5C">
              <w:rPr>
                <w:rFonts w:asciiTheme="minorHAnsi" w:eastAsiaTheme="minorEastAsia" w:hAnsiTheme="minorHAnsi" w:cstheme="minorHAnsi"/>
              </w:rPr>
              <w:t>of school/ organisation</w:t>
            </w:r>
          </w:p>
        </w:tc>
        <w:tc>
          <w:tcPr>
            <w:tcW w:w="6480" w:type="dxa"/>
          </w:tcPr>
          <w:p w14:paraId="25F1260E" w14:textId="103A5F8D" w:rsidR="00925971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AD0E5C">
              <w:rPr>
                <w:rFonts w:asciiTheme="minorHAnsi" w:hAnsiTheme="minorHAnsi" w:cstheme="minorHAnsi"/>
              </w:rPr>
              <w:t xml:space="preserve"> Goverment agency</w:t>
            </w:r>
          </w:p>
          <w:p w14:paraId="5F49A14A" w14:textId="160F3EA7" w:rsidR="002871F3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AD0E5C">
              <w:rPr>
                <w:rFonts w:asciiTheme="minorHAnsi" w:hAnsiTheme="minorHAnsi" w:cstheme="minorHAnsi"/>
              </w:rPr>
              <w:t xml:space="preserve"> Non-profit organisation</w:t>
            </w:r>
          </w:p>
          <w:p w14:paraId="4AFB4E3C" w14:textId="20AC3F21" w:rsidR="002871F3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3035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AD0E5C">
              <w:rPr>
                <w:rFonts w:asciiTheme="minorHAnsi" w:hAnsiTheme="minorHAnsi" w:cstheme="minorHAnsi"/>
              </w:rPr>
              <w:t xml:space="preserve"> Private agency</w:t>
            </w:r>
          </w:p>
        </w:tc>
      </w:tr>
      <w:tr w:rsidR="00985BE8" w:rsidRPr="00AD0E5C" w14:paraId="04BC5F71" w14:textId="77777777" w:rsidTr="00626653">
        <w:tc>
          <w:tcPr>
            <w:tcW w:w="3235" w:type="dxa"/>
          </w:tcPr>
          <w:p w14:paraId="11794A36" w14:textId="00CD57EA" w:rsidR="00985BE8" w:rsidRPr="00AD0E5C" w:rsidRDefault="00985B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>Department</w:t>
            </w:r>
          </w:p>
        </w:tc>
        <w:sdt>
          <w:sdtPr>
            <w:rPr>
              <w:rFonts w:asciiTheme="minorHAnsi" w:hAnsiTheme="minorHAnsi" w:cstheme="minorHAnsi"/>
            </w:rPr>
            <w:id w:val="-123646413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520C1EC" w14:textId="60F5BA64" w:rsidR="00985BE8" w:rsidRPr="00AD0E5C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1B353B" w:rsidRPr="00AD0E5C" w14:paraId="7E0E1177" w14:textId="77777777" w:rsidTr="00626653">
        <w:tc>
          <w:tcPr>
            <w:tcW w:w="3235" w:type="dxa"/>
          </w:tcPr>
          <w:p w14:paraId="6E788857" w14:textId="199559BC" w:rsidR="001B353B" w:rsidRPr="00AD0E5C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>Teacher in-charge</w:t>
            </w:r>
          </w:p>
        </w:tc>
        <w:sdt>
          <w:sdtPr>
            <w:rPr>
              <w:rFonts w:asciiTheme="minorHAnsi" w:hAnsiTheme="minorHAnsi" w:cstheme="minorHAnsi"/>
            </w:rPr>
            <w:id w:val="-210763450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2113576F" w14:textId="3A80BD47" w:rsidR="001B353B" w:rsidRPr="00AD0E5C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1B353B" w:rsidRPr="00AD0E5C" w14:paraId="50683D67" w14:textId="77777777" w:rsidTr="00626653">
        <w:tc>
          <w:tcPr>
            <w:tcW w:w="3235" w:type="dxa"/>
          </w:tcPr>
          <w:p w14:paraId="53BFBD8C" w14:textId="6E68A7E4" w:rsidR="001B353B" w:rsidRPr="00AD0E5C" w:rsidRDefault="00CC77F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 xml:space="preserve">Mobile </w:t>
            </w:r>
            <w:r w:rsidR="001B353B" w:rsidRPr="00AD0E5C">
              <w:rPr>
                <w:rFonts w:asciiTheme="minorHAnsi" w:eastAsiaTheme="minorEastAsia" w:hAnsiTheme="minorHAnsi" w:cstheme="minorHAnsi"/>
              </w:rPr>
              <w:t>number</w:t>
            </w:r>
          </w:p>
        </w:tc>
        <w:sdt>
          <w:sdtPr>
            <w:rPr>
              <w:rFonts w:asciiTheme="minorHAnsi" w:hAnsiTheme="minorHAnsi" w:cstheme="minorHAnsi"/>
            </w:rPr>
            <w:id w:val="-13957324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DD78723" w14:textId="45003F93" w:rsidR="001B353B" w:rsidRPr="00AD0E5C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74CDE" w:rsidRPr="00AD0E5C" w14:paraId="6E12E06C" w14:textId="77777777" w:rsidTr="00626653">
        <w:trPr>
          <w:trHeight w:val="179"/>
        </w:trPr>
        <w:tc>
          <w:tcPr>
            <w:tcW w:w="3235" w:type="dxa"/>
          </w:tcPr>
          <w:p w14:paraId="44E9E557" w14:textId="21B5BA66" w:rsidR="00F74CDE" w:rsidRPr="00AD0E5C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</w:rPr>
            <w:id w:val="52113478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5C100814" w14:textId="316A6AE3" w:rsidR="00F74CDE" w:rsidRPr="00AD0E5C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265A5B" w:rsidRPr="00AD0E5C" w14:paraId="59A8EDB0" w14:textId="77777777" w:rsidTr="00626653">
        <w:trPr>
          <w:trHeight w:val="179"/>
        </w:trPr>
        <w:tc>
          <w:tcPr>
            <w:tcW w:w="3235" w:type="dxa"/>
          </w:tcPr>
          <w:p w14:paraId="2D3211AD" w14:textId="3EC4695E" w:rsidR="00265A5B" w:rsidRPr="00AD0E5C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>Education Mailing List</w:t>
            </w:r>
          </w:p>
        </w:tc>
        <w:tc>
          <w:tcPr>
            <w:tcW w:w="6480" w:type="dxa"/>
          </w:tcPr>
          <w:p w14:paraId="2834530A" w14:textId="450E295A" w:rsidR="00265A5B" w:rsidRPr="00AD0E5C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AD0E5C">
              <w:rPr>
                <w:rFonts w:asciiTheme="minorHAnsi" w:hAnsiTheme="minorHAnsi" w:cstheme="minorHAnsi"/>
              </w:rPr>
              <w:t xml:space="preserve">We want to stay connected with you. </w:t>
            </w:r>
          </w:p>
          <w:p w14:paraId="5CADCA5B" w14:textId="77777777" w:rsidR="00BA48A9" w:rsidRPr="009D4305" w:rsidRDefault="00265A5B" w:rsidP="00BA48A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AD0E5C">
              <w:rPr>
                <w:rFonts w:asciiTheme="minorHAnsi" w:hAnsiTheme="minorHAnsi" w:cstheme="minorHAnsi"/>
              </w:rPr>
              <w:t xml:space="preserve">Click </w:t>
            </w:r>
            <w:hyperlink r:id="rId9" w:history="1">
              <w:r w:rsidR="00322E75" w:rsidRPr="00AD0E5C">
                <w:rPr>
                  <w:rStyle w:val="Hyperlink"/>
                  <w:rFonts w:asciiTheme="minorHAnsi" w:hAnsiTheme="minorHAnsi"/>
                </w:rPr>
                <w:t>here</w:t>
              </w:r>
            </w:hyperlink>
            <w:r w:rsidRPr="00AD0E5C">
              <w:rPr>
                <w:rFonts w:asciiTheme="minorHAnsi" w:hAnsiTheme="minorHAnsi" w:cstheme="minorHAnsi"/>
              </w:rPr>
              <w:t xml:space="preserve"> to sign up for our emails of upcoming educational programmes</w:t>
            </w:r>
            <w:r w:rsidR="00BA48A9">
              <w:rPr>
                <w:rFonts w:asciiTheme="minorHAnsi" w:hAnsiTheme="minorHAnsi" w:cstheme="minorHAnsi"/>
              </w:rPr>
              <w:t xml:space="preserve"> </w:t>
            </w:r>
            <w:r w:rsidR="00BA48A9" w:rsidRPr="009D4305">
              <w:rPr>
                <w:rFonts w:asciiTheme="minorHAnsi" w:hAnsiTheme="minorHAnsi" w:cstheme="minorHAnsi"/>
              </w:rPr>
              <w:t>or let us know if you wish to be included:</w:t>
            </w:r>
          </w:p>
          <w:p w14:paraId="1238FE99" w14:textId="77777777" w:rsidR="00BA48A9" w:rsidRPr="009D4305" w:rsidRDefault="00234A3B" w:rsidP="00BA48A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230222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8A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A48A9" w:rsidRPr="009D4305">
              <w:rPr>
                <w:rFonts w:asciiTheme="minorHAnsi" w:hAnsiTheme="minorHAnsi" w:cstheme="minorHAnsi"/>
              </w:rPr>
              <w:t xml:space="preserve"> Yes, please include me</w:t>
            </w:r>
          </w:p>
          <w:p w14:paraId="74DCE778" w14:textId="2F8BEF87" w:rsidR="00265A5B" w:rsidRPr="00AD0E5C" w:rsidRDefault="00234A3B" w:rsidP="00BA48A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4676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8A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A48A9" w:rsidRPr="009D4305">
              <w:rPr>
                <w:rFonts w:asciiTheme="minorHAnsi" w:hAnsiTheme="minorHAnsi" w:cstheme="minorHAnsi"/>
              </w:rPr>
              <w:t xml:space="preserve"> No</w:t>
            </w:r>
            <w:r w:rsidR="00265A5B" w:rsidRPr="00AD0E5C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75C7437A" w14:textId="77777777" w:rsidR="00CB3101" w:rsidRPr="00AD0E5C" w:rsidRDefault="00CB3101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5B1D3150" w14:textId="6F2FDA43" w:rsidR="00F74CDE" w:rsidRPr="00AD0E5C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bookmarkStart w:id="3" w:name="_Hlk532890193"/>
      <w:r w:rsidRPr="00AD0E5C">
        <w:rPr>
          <w:rFonts w:asciiTheme="minorHAnsi" w:hAnsiTheme="minorHAnsi" w:cstheme="minorHAnsi"/>
        </w:rPr>
        <w:t xml:space="preserve">2. </w:t>
      </w:r>
      <w:r w:rsidR="009B0F51" w:rsidRPr="00AD0E5C">
        <w:rPr>
          <w:rFonts w:asciiTheme="minorHAnsi" w:hAnsiTheme="minorHAnsi" w:cstheme="minorHAnsi"/>
        </w:rPr>
        <w:t>Tour</w:t>
      </w:r>
      <w:r w:rsidRPr="00AD0E5C">
        <w:rPr>
          <w:rFonts w:asciiTheme="minorHAnsi" w:hAnsiTheme="minorHAnsi" w:cstheme="minorHAnsi"/>
        </w:rPr>
        <w:t xml:space="preserve"> information</w:t>
      </w: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230"/>
        <w:gridCol w:w="5490"/>
      </w:tblGrid>
      <w:tr w:rsidR="00F74CDE" w:rsidRPr="00AD0E5C" w14:paraId="6D3C69C2" w14:textId="77777777" w:rsidTr="00626653">
        <w:tc>
          <w:tcPr>
            <w:tcW w:w="4230" w:type="dxa"/>
          </w:tcPr>
          <w:p w14:paraId="3AD4882E" w14:textId="7ECEF739" w:rsidR="00F74CDE" w:rsidRPr="00AD0E5C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 xml:space="preserve">Date </w:t>
            </w:r>
            <w:r w:rsidR="00FC7C83">
              <w:rPr>
                <w:rFonts w:asciiTheme="minorHAnsi" w:eastAsiaTheme="minorEastAsia" w:hAnsiTheme="minorHAnsi" w:cstheme="minorHAnsi"/>
              </w:rPr>
              <w:t xml:space="preserve">and time </w:t>
            </w:r>
            <w:r w:rsidRPr="00AD0E5C">
              <w:rPr>
                <w:rFonts w:asciiTheme="minorHAnsi" w:eastAsiaTheme="minorEastAsia" w:hAnsiTheme="minorHAnsi" w:cstheme="minorHAnsi"/>
              </w:rPr>
              <w:t>of visit</w:t>
            </w:r>
          </w:p>
        </w:tc>
        <w:tc>
          <w:tcPr>
            <w:tcW w:w="5490" w:type="dxa"/>
          </w:tcPr>
          <w:p w14:paraId="63236E5A" w14:textId="77777777" w:rsidR="00FC7C83" w:rsidRPr="008108F4" w:rsidRDefault="00FC7C83" w:rsidP="00FC7C8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1st choice</w:t>
            </w:r>
          </w:p>
          <w:p w14:paraId="614D62B6" w14:textId="77777777" w:rsidR="00FC7C83" w:rsidRDefault="00FC7C83" w:rsidP="00FC7C8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-2037267743"/>
                <w:placeholder>
                  <w:docPart w:val="2EC2F7FDA4074A30A2AE5DB0FFF9EC0F"/>
                </w:placeholder>
                <w:showingPlcHdr/>
              </w:sdtPr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1897316187"/>
                <w:placeholder>
                  <w:docPart w:val="BF59E8A98FCC4B86BECFC1FB7C10C46D"/>
                </w:placeholder>
                <w:showingPlcHdr/>
              </w:sdtPr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70D0CF29" w14:textId="77777777" w:rsidR="00FC7C83" w:rsidRDefault="00FC7C83" w:rsidP="00FC7C8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15A83914" w14:textId="77777777" w:rsidR="00FC7C83" w:rsidRPr="008108F4" w:rsidRDefault="00FC7C83" w:rsidP="00FC7C8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2nd choice</w:t>
            </w:r>
          </w:p>
          <w:p w14:paraId="71A27E5E" w14:textId="77777777" w:rsidR="00FC7C83" w:rsidRDefault="00FC7C83" w:rsidP="00FC7C8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-231552883"/>
                <w:placeholder>
                  <w:docPart w:val="DDB0EBE850B44A349F2D47DC4623C8E2"/>
                </w:placeholder>
                <w:showingPlcHdr/>
              </w:sdtPr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988676532"/>
                <w:placeholder>
                  <w:docPart w:val="C291185F8D834B48AD398645CCC2F87B"/>
                </w:placeholder>
                <w:showingPlcHdr/>
              </w:sdtPr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01D6CEA5" w14:textId="77777777" w:rsidR="00FC7C83" w:rsidRDefault="00FC7C83" w:rsidP="00FC7C8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28C23209" w14:textId="77777777" w:rsidR="00FC7C83" w:rsidRPr="008108F4" w:rsidRDefault="00FC7C83" w:rsidP="00FC7C8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3rd choice</w:t>
            </w:r>
          </w:p>
          <w:p w14:paraId="06790EE0" w14:textId="3D064F8D" w:rsidR="00F74CDE" w:rsidRPr="00AD0E5C" w:rsidRDefault="00FC7C83" w:rsidP="00FC7C8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1843969688"/>
                <w:placeholder>
                  <w:docPart w:val="11210915B9BE4D5BB6D29D0AF5C92E93"/>
                </w:placeholder>
                <w:showingPlcHdr/>
              </w:sdtPr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972090908"/>
                <w:placeholder>
                  <w:docPart w:val="BBDE25F3328E4BF3A7524724431785FC"/>
                </w:placeholder>
                <w:showingPlcHdr/>
              </w:sdtPr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F74CDE" w:rsidRPr="00AD0E5C" w14:paraId="7F8D3DA3" w14:textId="77777777" w:rsidTr="00626653">
        <w:tc>
          <w:tcPr>
            <w:tcW w:w="4230" w:type="dxa"/>
          </w:tcPr>
          <w:p w14:paraId="64B604FE" w14:textId="42F73DFE" w:rsidR="00F74CDE" w:rsidRPr="00AD0E5C" w:rsidRDefault="009B0F5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>No. of students</w:t>
            </w:r>
          </w:p>
        </w:tc>
        <w:sdt>
          <w:sdtPr>
            <w:rPr>
              <w:rFonts w:asciiTheme="minorHAnsi" w:hAnsiTheme="minorHAnsi" w:cstheme="minorHAnsi"/>
            </w:rPr>
            <w:id w:val="3524176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490" w:type="dxa"/>
              </w:tcPr>
              <w:p w14:paraId="35EA7B69" w14:textId="6D0174C2" w:rsidR="00F74CDE" w:rsidRPr="00AD0E5C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431EAE" w:rsidRPr="00AD0E5C" w14:paraId="6553CAEC" w14:textId="77777777" w:rsidTr="00431EAE">
        <w:trPr>
          <w:trHeight w:val="260"/>
        </w:trPr>
        <w:tc>
          <w:tcPr>
            <w:tcW w:w="4230" w:type="dxa"/>
          </w:tcPr>
          <w:p w14:paraId="5C1CCC38" w14:textId="062A9CBF" w:rsidR="00431EAE" w:rsidRPr="00AD0E5C" w:rsidRDefault="00431EA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>No. of accompany teachers</w:t>
            </w:r>
          </w:p>
        </w:tc>
        <w:sdt>
          <w:sdtPr>
            <w:rPr>
              <w:rFonts w:asciiTheme="minorHAnsi" w:hAnsiTheme="minorHAnsi" w:cstheme="minorHAnsi"/>
            </w:rPr>
            <w:id w:val="-1428033716"/>
            <w:placeholder>
              <w:docPart w:val="18A0938105C045B2B3BC4D061BB3BD05"/>
            </w:placeholder>
            <w:showingPlcHdr/>
          </w:sdtPr>
          <w:sdtEndPr/>
          <w:sdtContent>
            <w:tc>
              <w:tcPr>
                <w:tcW w:w="5490" w:type="dxa"/>
              </w:tcPr>
              <w:p w14:paraId="57D36EF0" w14:textId="55BB4DE7" w:rsidR="00431EAE" w:rsidRPr="00AD0E5C" w:rsidRDefault="00431EA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</w:tbl>
    <w:p w14:paraId="51E9D371" w14:textId="77777777" w:rsidR="00FC7C83" w:rsidRDefault="00FC7C83">
      <w:r>
        <w:br w:type="page"/>
      </w: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230"/>
        <w:gridCol w:w="5490"/>
      </w:tblGrid>
      <w:tr w:rsidR="00C7166B" w:rsidRPr="00AD0E5C" w14:paraId="161DEDB1" w14:textId="77777777" w:rsidTr="00626653">
        <w:tc>
          <w:tcPr>
            <w:tcW w:w="4230" w:type="dxa"/>
          </w:tcPr>
          <w:p w14:paraId="2FA967F1" w14:textId="56D559FB" w:rsidR="00C7166B" w:rsidRPr="00AD0E5C" w:rsidRDefault="00C7166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lastRenderedPageBreak/>
              <w:t>Choice of teaching materials during visit</w:t>
            </w:r>
          </w:p>
        </w:tc>
        <w:tc>
          <w:tcPr>
            <w:tcW w:w="5490" w:type="dxa"/>
          </w:tcPr>
          <w:p w14:paraId="5465C8D9" w14:textId="38664823" w:rsidR="00C7166B" w:rsidRPr="00A75E74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75072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42D" w:rsidRPr="00A75E7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7166B" w:rsidRPr="00A75E74">
              <w:rPr>
                <w:rFonts w:asciiTheme="minorHAnsi" w:hAnsiTheme="minorHAnsi" w:cstheme="minorHAnsi"/>
              </w:rPr>
              <w:t xml:space="preserve"> </w:t>
            </w:r>
            <w:r w:rsidR="00A75E74" w:rsidRPr="00A75E74">
              <w:rPr>
                <w:rFonts w:asciiTheme="minorHAnsi" w:hAnsiTheme="minorHAnsi" w:cstheme="minorHAnsi"/>
                <w:lang w:val="en-US"/>
              </w:rPr>
              <w:t>SCCC’s</w:t>
            </w:r>
            <w:r w:rsidR="00C7166B" w:rsidRPr="00A75E74">
              <w:rPr>
                <w:rFonts w:asciiTheme="minorHAnsi" w:hAnsiTheme="minorHAnsi" w:cstheme="minorHAnsi"/>
              </w:rPr>
              <w:t xml:space="preserve"> teaching materials</w:t>
            </w:r>
            <w:r w:rsidR="00A75E74">
              <w:rPr>
                <w:rFonts w:asciiTheme="minorHAnsi" w:hAnsiTheme="minorHAnsi" w:cstheme="minorHAnsi"/>
              </w:rPr>
              <w:t>:</w:t>
            </w:r>
          </w:p>
          <w:p w14:paraId="12293D14" w14:textId="30FFBA09" w:rsidR="00116793" w:rsidRDefault="00234A3B" w:rsidP="00FC7C8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ind w:left="72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047728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6793" w:rsidRPr="00A75E7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47EE9" w:rsidRPr="00A75E74">
              <w:rPr>
                <w:rFonts w:asciiTheme="minorHAnsi" w:hAnsiTheme="minorHAnsi" w:cstheme="minorHAnsi"/>
              </w:rPr>
              <w:t xml:space="preserve"> </w:t>
            </w:r>
            <w:r w:rsidR="00A75E74" w:rsidRPr="00A75E74">
              <w:rPr>
                <w:rFonts w:asciiTheme="minorHAnsi" w:hAnsiTheme="minorHAnsi" w:cstheme="minorHAnsi"/>
                <w:lang w:val="en-US"/>
              </w:rPr>
              <w:t>“The Learning Kid”</w:t>
            </w:r>
            <w:r w:rsidR="00FD071D" w:rsidRPr="00A75E74">
              <w:rPr>
                <w:rFonts w:asciiTheme="minorHAnsi" w:hAnsiTheme="minorHAnsi" w:cstheme="minorHAnsi"/>
              </w:rPr>
              <w:t xml:space="preserve"> for 5 – 8 years old</w:t>
            </w:r>
          </w:p>
          <w:p w14:paraId="14EF5FF8" w14:textId="77777777" w:rsidR="00FC7C83" w:rsidRPr="00FC7C83" w:rsidRDefault="00FC7C83" w:rsidP="00FC7C8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ind w:left="720"/>
              <w:rPr>
                <w:rFonts w:asciiTheme="minorHAnsi" w:eastAsiaTheme="minorEastAsia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-400671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75E7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he SINGAPO</w:t>
            </w:r>
            <w:r>
              <w:rPr>
                <w:rFonts w:asciiTheme="minorHAnsi" w:eastAsiaTheme="minorEastAsia" w:hAnsiTheme="minorHAnsi" w:cstheme="minorHAnsi" w:hint="eastAsia"/>
                <w:lang w:val="en-SG"/>
              </w:rPr>
              <w:t>人</w:t>
            </w:r>
            <w:r>
              <w:rPr>
                <w:rFonts w:asciiTheme="minorHAnsi" w:eastAsiaTheme="minorEastAsia" w:hAnsiTheme="minorHAnsi" w:cstheme="minorHAnsi" w:hint="eastAsia"/>
                <w:lang w:val="en-SG"/>
              </w:rPr>
              <w:t xml:space="preserve"> </w:t>
            </w:r>
            <w:r>
              <w:rPr>
                <w:rFonts w:asciiTheme="minorHAnsi" w:eastAsiaTheme="minorEastAsia" w:hAnsiTheme="minorHAnsi" w:cstheme="minorHAnsi"/>
                <w:lang w:val="en-US"/>
              </w:rPr>
              <w:t>Hunt Little Explorer flip card for ages 5 – 9 (available at exhibition entrance)</w:t>
            </w:r>
          </w:p>
          <w:p w14:paraId="5D90BEAA" w14:textId="2B3978A0" w:rsidR="00FC7C83" w:rsidRPr="00FC7C83" w:rsidRDefault="00FC7C83" w:rsidP="00FC7C8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ind w:left="720"/>
              <w:rPr>
                <w:rFonts w:asciiTheme="minorHAnsi" w:eastAsiaTheme="minorEastAsia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-791278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75E7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A75E7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The Great SINGAPO</w:t>
            </w:r>
            <w:r>
              <w:rPr>
                <w:rFonts w:asciiTheme="minorHAnsi" w:eastAsiaTheme="minorEastAsia" w:hAnsiTheme="minorHAnsi" w:cstheme="minorHAnsi" w:hint="eastAsia"/>
              </w:rPr>
              <w:t>人</w:t>
            </w:r>
            <w:r>
              <w:rPr>
                <w:rFonts w:asciiTheme="minorHAnsi" w:eastAsiaTheme="minorEastAsia" w:hAnsiTheme="minorHAnsi" w:cstheme="minorHAnsi"/>
                <w:lang w:val="en-US"/>
              </w:rPr>
              <w:t xml:space="preserve"> Adventure booklet for </w:t>
            </w:r>
            <w:r>
              <w:rPr>
                <w:rFonts w:asciiTheme="minorHAnsi" w:eastAsiaTheme="minorEastAsia" w:hAnsiTheme="minorHAnsi" w:cstheme="minorHAnsi"/>
                <w:lang w:val="en-US"/>
              </w:rPr>
              <w:t xml:space="preserve">ages </w:t>
            </w:r>
            <w:r>
              <w:rPr>
                <w:rFonts w:asciiTheme="minorHAnsi" w:eastAsiaTheme="minorEastAsia" w:hAnsiTheme="minorHAnsi" w:cstheme="minorHAnsi"/>
                <w:lang w:val="en-US"/>
              </w:rPr>
              <w:t>10 and above (available at exhibition entrance)</w:t>
            </w:r>
          </w:p>
          <w:p w14:paraId="358483FA" w14:textId="395F4890" w:rsidR="00C7166B" w:rsidRPr="00A75E74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654677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42D" w:rsidRPr="00A75E7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7166B" w:rsidRPr="00A75E74">
              <w:rPr>
                <w:rFonts w:asciiTheme="minorHAnsi" w:hAnsiTheme="minorHAnsi" w:cstheme="minorHAnsi"/>
              </w:rPr>
              <w:t xml:space="preserve"> </w:t>
            </w:r>
            <w:r w:rsidR="003738E4" w:rsidRPr="00A75E74">
              <w:rPr>
                <w:rFonts w:asciiTheme="minorHAnsi" w:hAnsiTheme="minorHAnsi" w:cstheme="minorHAnsi"/>
              </w:rPr>
              <w:t>M</w:t>
            </w:r>
            <w:r w:rsidR="00C7166B" w:rsidRPr="00A75E74">
              <w:rPr>
                <w:rFonts w:asciiTheme="minorHAnsi" w:hAnsiTheme="minorHAnsi" w:cstheme="minorHAnsi"/>
              </w:rPr>
              <w:t>y own teaching materials</w:t>
            </w:r>
          </w:p>
          <w:p w14:paraId="11055F19" w14:textId="176F8C0A" w:rsidR="00C7166B" w:rsidRPr="00A75E74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566496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483" w:rsidRPr="00A75E7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7166B" w:rsidRPr="00A75E74">
              <w:rPr>
                <w:rFonts w:asciiTheme="minorHAnsi" w:hAnsiTheme="minorHAnsi" w:cstheme="minorHAnsi"/>
              </w:rPr>
              <w:t xml:space="preserve"> </w:t>
            </w:r>
            <w:r w:rsidR="003738E4" w:rsidRPr="00A75E74">
              <w:rPr>
                <w:rFonts w:asciiTheme="minorHAnsi" w:hAnsiTheme="minorHAnsi" w:cstheme="minorHAnsi"/>
              </w:rPr>
              <w:t>No</w:t>
            </w:r>
            <w:r w:rsidR="00C7166B" w:rsidRPr="00A75E74">
              <w:rPr>
                <w:rFonts w:asciiTheme="minorHAnsi" w:hAnsiTheme="minorHAnsi" w:cstheme="minorHAnsi"/>
              </w:rPr>
              <w:t xml:space="preserve"> teaching materials</w:t>
            </w:r>
            <w:r w:rsidR="003738E4" w:rsidRPr="00A75E74">
              <w:rPr>
                <w:rFonts w:asciiTheme="minorHAnsi" w:hAnsiTheme="minorHAnsi" w:cstheme="minorHAnsi"/>
              </w:rPr>
              <w:t xml:space="preserve"> required</w:t>
            </w:r>
          </w:p>
        </w:tc>
      </w:tr>
      <w:tr w:rsidR="009113F7" w:rsidRPr="00AD0E5C" w14:paraId="5C24DF03" w14:textId="77777777" w:rsidTr="00626653">
        <w:tc>
          <w:tcPr>
            <w:tcW w:w="4230" w:type="dxa"/>
          </w:tcPr>
          <w:p w14:paraId="5BD7D31C" w14:textId="6A194764" w:rsidR="00B33067" w:rsidRPr="00AD0E5C" w:rsidRDefault="00D31E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 xml:space="preserve">Planning </w:t>
            </w:r>
            <w:r w:rsidR="009113F7" w:rsidRPr="00AD0E5C">
              <w:rPr>
                <w:rFonts w:asciiTheme="minorHAnsi" w:eastAsiaTheme="minorEastAsia" w:hAnsiTheme="minorHAnsi" w:cstheme="minorHAnsi"/>
              </w:rPr>
              <w:t>visit</w:t>
            </w:r>
          </w:p>
        </w:tc>
        <w:tc>
          <w:tcPr>
            <w:tcW w:w="5490" w:type="dxa"/>
          </w:tcPr>
          <w:p w14:paraId="4DE77205" w14:textId="551850FB" w:rsidR="004266D7" w:rsidRPr="00AD0E5C" w:rsidRDefault="004266D7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 xml:space="preserve">If you </w:t>
            </w:r>
            <w:r w:rsidR="009D180B">
              <w:rPr>
                <w:rFonts w:asciiTheme="minorHAnsi" w:eastAsiaTheme="minorEastAsia" w:hAnsiTheme="minorHAnsi" w:cstheme="minorHAnsi"/>
              </w:rPr>
              <w:t>would</w:t>
            </w:r>
            <w:r w:rsidRPr="00AD0E5C">
              <w:rPr>
                <w:rFonts w:asciiTheme="minorHAnsi" w:eastAsiaTheme="minorEastAsia" w:hAnsiTheme="minorHAnsi" w:cstheme="minorHAnsi"/>
              </w:rPr>
              <w:t xml:space="preserve"> like to visit the exhibition prior to your school group’s visit, please state your preferred date and time here.</w:t>
            </w:r>
          </w:p>
          <w:p w14:paraId="69C53130" w14:textId="498352BE" w:rsidR="00FE6FDC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998802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42D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E6FDC" w:rsidRPr="00AD0E5C">
              <w:rPr>
                <w:rFonts w:asciiTheme="minorHAnsi" w:hAnsiTheme="minorHAnsi" w:cstheme="minorHAnsi"/>
              </w:rPr>
              <w:t xml:space="preserve"> Yes</w:t>
            </w:r>
            <w:r w:rsidR="004266D7" w:rsidRPr="00AD0E5C">
              <w:rPr>
                <w:rFonts w:asciiTheme="minorHAnsi" w:hAnsiTheme="minorHAnsi" w:cstheme="minorHAnsi"/>
              </w:rPr>
              <w:t xml:space="preserve">. </w:t>
            </w:r>
            <w:r w:rsidR="00D87BCA" w:rsidRPr="00AD0E5C">
              <w:rPr>
                <w:rFonts w:asciiTheme="minorHAnsi" w:hAnsiTheme="minorHAnsi" w:cstheme="minorHAnsi"/>
              </w:rPr>
              <w:t>S</w:t>
            </w:r>
            <w:r w:rsidR="00FE6FDC" w:rsidRPr="00AD0E5C">
              <w:rPr>
                <w:rFonts w:asciiTheme="minorHAnsi" w:hAnsiTheme="minorHAnsi" w:cstheme="minorHAnsi"/>
              </w:rPr>
              <w:t xml:space="preserve">pecify date and </w:t>
            </w:r>
            <w:r w:rsidR="00D31E5B" w:rsidRPr="00AD0E5C">
              <w:rPr>
                <w:rFonts w:asciiTheme="minorHAnsi" w:hAnsiTheme="minorHAnsi" w:cstheme="minorHAnsi"/>
              </w:rPr>
              <w:t>t</w:t>
            </w:r>
            <w:r w:rsidR="00FE6FDC" w:rsidRPr="00AD0E5C">
              <w:rPr>
                <w:rFonts w:asciiTheme="minorHAnsi" w:hAnsiTheme="minorHAnsi" w:cstheme="minorHAnsi"/>
              </w:rPr>
              <w:t>ime:</w:t>
            </w:r>
            <w:r w:rsidR="00D87BCA" w:rsidRPr="00AD0E5C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845127342"/>
                <w:placeholder>
                  <w:docPart w:val="F342AB2E5E0640D1AB8320FD6F245E49"/>
                </w:placeholder>
                <w:showingPlcHdr/>
              </w:sdtPr>
              <w:sdtEndPr/>
              <w:sdtContent>
                <w:r w:rsidR="00D87BCA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01CACCF1" w14:textId="16DAD709" w:rsidR="009113F7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94710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42D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E6FDC" w:rsidRPr="00AD0E5C">
              <w:rPr>
                <w:rFonts w:asciiTheme="minorHAnsi" w:hAnsiTheme="minorHAnsi" w:cstheme="minorHAnsi"/>
              </w:rPr>
              <w:t xml:space="preserve"> No</w:t>
            </w:r>
          </w:p>
        </w:tc>
      </w:tr>
      <w:tr w:rsidR="00F74CDE" w:rsidRPr="00AD0E5C" w14:paraId="4E32C980" w14:textId="77777777" w:rsidTr="00626653">
        <w:trPr>
          <w:trHeight w:val="179"/>
        </w:trPr>
        <w:tc>
          <w:tcPr>
            <w:tcW w:w="4230" w:type="dxa"/>
          </w:tcPr>
          <w:p w14:paraId="65270664" w14:textId="77777777" w:rsidR="00F74CDE" w:rsidRPr="00AD0E5C" w:rsidRDefault="00AB0A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 xml:space="preserve">Duration of </w:t>
            </w:r>
            <w:r w:rsidR="00FE6FDC" w:rsidRPr="00AD0E5C">
              <w:rPr>
                <w:rFonts w:asciiTheme="minorHAnsi" w:eastAsiaTheme="minorEastAsia" w:hAnsiTheme="minorHAnsi" w:cstheme="minorHAnsi"/>
              </w:rPr>
              <w:t xml:space="preserve">group </w:t>
            </w:r>
            <w:r w:rsidRPr="00AD0E5C">
              <w:rPr>
                <w:rFonts w:asciiTheme="minorHAnsi" w:eastAsiaTheme="minorEastAsia" w:hAnsiTheme="minorHAnsi" w:cstheme="minorHAnsi"/>
              </w:rPr>
              <w:t>visit</w:t>
            </w:r>
          </w:p>
          <w:p w14:paraId="4D58926C" w14:textId="433004CC" w:rsidR="00F147CD" w:rsidRPr="00AD0E5C" w:rsidRDefault="00F147CD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>(Please arrive 15 minutes earlier to register your visit)</w:t>
            </w:r>
          </w:p>
        </w:tc>
        <w:tc>
          <w:tcPr>
            <w:tcW w:w="5490" w:type="dxa"/>
          </w:tcPr>
          <w:p w14:paraId="4B83D678" w14:textId="6C0AFC9C" w:rsidR="004266D7" w:rsidRPr="00AD0E5C" w:rsidRDefault="004266D7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AD0E5C">
              <w:rPr>
                <w:rFonts w:asciiTheme="minorHAnsi" w:hAnsiTheme="minorHAnsi" w:cstheme="minorHAnsi"/>
              </w:rPr>
              <w:t>Please inform us of your estimated duration in the gallery for our scheduling purpose.</w:t>
            </w:r>
          </w:p>
          <w:p w14:paraId="33F910B1" w14:textId="27E9B2FA" w:rsidR="00FE6FDC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74645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3312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E6FDC" w:rsidRPr="00AD0E5C">
              <w:rPr>
                <w:rFonts w:asciiTheme="minorHAnsi" w:hAnsiTheme="minorHAnsi" w:cstheme="minorHAnsi"/>
              </w:rPr>
              <w:t xml:space="preserve"> 1 hour or </w:t>
            </w:r>
            <w:r w:rsidR="00F147CD" w:rsidRPr="00AD0E5C">
              <w:rPr>
                <w:rFonts w:asciiTheme="minorHAnsi" w:hAnsiTheme="minorHAnsi" w:cstheme="minorHAnsi"/>
              </w:rPr>
              <w:t>less</w:t>
            </w:r>
          </w:p>
          <w:p w14:paraId="75022233" w14:textId="2B396104" w:rsidR="00FE6FDC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911899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483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E6FDC" w:rsidRPr="00AD0E5C">
              <w:rPr>
                <w:rFonts w:asciiTheme="minorHAnsi" w:hAnsiTheme="minorHAnsi" w:cstheme="minorHAnsi"/>
              </w:rPr>
              <w:t xml:space="preserve"> </w:t>
            </w:r>
            <w:r w:rsidR="00F147CD" w:rsidRPr="00AD0E5C">
              <w:rPr>
                <w:rFonts w:asciiTheme="minorHAnsi" w:hAnsiTheme="minorHAnsi" w:cstheme="minorHAnsi"/>
              </w:rPr>
              <w:t>1 – 2 hours</w:t>
            </w:r>
          </w:p>
          <w:p w14:paraId="59F60536" w14:textId="39A7D89A" w:rsidR="00D87BCA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807937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483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E6FDC" w:rsidRPr="00AD0E5C">
              <w:rPr>
                <w:rFonts w:asciiTheme="minorHAnsi" w:hAnsiTheme="minorHAnsi" w:cstheme="minorHAnsi"/>
              </w:rPr>
              <w:t xml:space="preserve"> </w:t>
            </w:r>
            <w:r w:rsidR="00F147CD" w:rsidRPr="00AD0E5C">
              <w:rPr>
                <w:rFonts w:asciiTheme="minorHAnsi" w:hAnsiTheme="minorHAnsi" w:cstheme="minorHAnsi"/>
              </w:rPr>
              <w:t>more than 2 hours</w:t>
            </w:r>
            <w:r w:rsidR="004266D7" w:rsidRPr="00AD0E5C">
              <w:rPr>
                <w:rFonts w:asciiTheme="minorHAnsi" w:hAnsiTheme="minorHAnsi" w:cstheme="minorHAnsi"/>
              </w:rPr>
              <w:t>. Specify estimated duration:</w:t>
            </w:r>
            <w:r w:rsidR="00D16F69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265154044"/>
                <w:placeholder>
                  <w:docPart w:val="61586C0402854335A0FBC3969BA01B31"/>
                </w:placeholder>
                <w:showingPlcHdr/>
              </w:sdtPr>
              <w:sdtEndPr/>
              <w:sdtContent>
                <w:r w:rsidR="00D87BCA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920092" w:rsidRPr="00AD0E5C" w14:paraId="2DDF66B4" w14:textId="77777777" w:rsidTr="00626653">
        <w:trPr>
          <w:trHeight w:val="179"/>
        </w:trPr>
        <w:tc>
          <w:tcPr>
            <w:tcW w:w="9720" w:type="dxa"/>
            <w:gridSpan w:val="2"/>
          </w:tcPr>
          <w:p w14:paraId="3B0C4E89" w14:textId="77777777" w:rsidR="00920092" w:rsidRPr="00AD0E5C" w:rsidRDefault="00920092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>No. of students per level</w:t>
            </w:r>
            <w:r w:rsidR="00E96B6C" w:rsidRPr="00AD0E5C">
              <w:rPr>
                <w:rFonts w:asciiTheme="minorHAnsi" w:eastAsiaTheme="minorEastAsia" w:hAnsiTheme="minorHAnsi" w:cstheme="minorHAnsi"/>
              </w:rPr>
              <w:t xml:space="preserve">  </w:t>
            </w:r>
          </w:p>
          <w:p w14:paraId="63C23E5D" w14:textId="1AA9B4E4" w:rsidR="00E96B6C" w:rsidRPr="00AD0E5C" w:rsidRDefault="00E96B6C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AD0E5C">
              <w:rPr>
                <w:rFonts w:asciiTheme="minorHAnsi" w:hAnsiTheme="minorHAnsi" w:cstheme="minorHAnsi"/>
              </w:rPr>
              <w:t>(K: Kindergarten; P: Primary; S: Secondary)</w:t>
            </w:r>
          </w:p>
        </w:tc>
      </w:tr>
      <w:tr w:rsidR="00412053" w:rsidRPr="00AD0E5C" w14:paraId="00FEB422" w14:textId="77777777" w:rsidTr="00626653">
        <w:trPr>
          <w:trHeight w:val="179"/>
        </w:trPr>
        <w:tc>
          <w:tcPr>
            <w:tcW w:w="4230" w:type="dxa"/>
            <w:tcBorders>
              <w:right w:val="single" w:sz="4" w:space="0" w:color="FFFFFF" w:themeColor="background1"/>
            </w:tcBorders>
          </w:tcPr>
          <w:p w14:paraId="6909553D" w14:textId="7446E6BD" w:rsidR="00412053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42075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96B6C" w:rsidRPr="00AD0E5C">
              <w:rPr>
                <w:rFonts w:asciiTheme="minorHAnsi" w:hAnsiTheme="minorHAnsi" w:cstheme="minorHAnsi"/>
              </w:rPr>
              <w:t xml:space="preserve"> </w:t>
            </w:r>
            <w:r w:rsidR="00412053" w:rsidRPr="00AD0E5C">
              <w:rPr>
                <w:rFonts w:asciiTheme="minorHAnsi" w:hAnsiTheme="minorHAnsi" w:cstheme="minorHAnsi"/>
              </w:rPr>
              <w:t xml:space="preserve">K1: </w:t>
            </w:r>
            <w:sdt>
              <w:sdtPr>
                <w:rPr>
                  <w:rFonts w:asciiTheme="minorHAnsi" w:hAnsiTheme="minorHAnsi" w:cstheme="minorHAnsi"/>
                </w:rPr>
                <w:id w:val="-126344822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053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12053" w:rsidRPr="00AD0E5C">
              <w:rPr>
                <w:rFonts w:asciiTheme="minorHAnsi" w:hAnsiTheme="minorHAnsi" w:cstheme="minorHAnsi"/>
              </w:rPr>
              <w:t>pax</w:t>
            </w:r>
          </w:p>
          <w:p w14:paraId="3F1A237E" w14:textId="5F0EDD44" w:rsidR="00412053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55925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96B6C" w:rsidRPr="00AD0E5C">
              <w:rPr>
                <w:rFonts w:asciiTheme="minorHAnsi" w:hAnsiTheme="minorHAnsi" w:cstheme="minorHAnsi"/>
              </w:rPr>
              <w:t xml:space="preserve"> </w:t>
            </w:r>
            <w:r w:rsidR="00412053" w:rsidRPr="00AD0E5C">
              <w:rPr>
                <w:rFonts w:asciiTheme="minorHAnsi" w:hAnsiTheme="minorHAnsi" w:cstheme="minorHAnsi"/>
              </w:rPr>
              <w:t xml:space="preserve">K2: </w:t>
            </w:r>
            <w:sdt>
              <w:sdtPr>
                <w:rPr>
                  <w:rFonts w:asciiTheme="minorHAnsi" w:hAnsiTheme="minorHAnsi" w:cstheme="minorHAnsi"/>
                </w:rPr>
                <w:id w:val="-506899465"/>
                <w:placeholder>
                  <w:docPart w:val="62D2CE6C09364B75A99F8E230E2CE929"/>
                </w:placeholder>
                <w:showingPlcHdr/>
              </w:sdtPr>
              <w:sdtEndPr/>
              <w:sdtContent>
                <w:r w:rsidR="00412053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12053" w:rsidRPr="00AD0E5C">
              <w:rPr>
                <w:rFonts w:asciiTheme="minorHAnsi" w:hAnsiTheme="minorHAnsi" w:cstheme="minorHAnsi"/>
              </w:rPr>
              <w:t>pax</w:t>
            </w:r>
          </w:p>
          <w:p w14:paraId="3DB6C3DC" w14:textId="7A3A7D35" w:rsidR="00412053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3824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D5378" w:rsidRPr="00AD0E5C">
              <w:rPr>
                <w:rFonts w:asciiTheme="minorHAnsi" w:hAnsiTheme="minorHAnsi" w:cstheme="minorHAnsi"/>
              </w:rPr>
              <w:t xml:space="preserve"> </w:t>
            </w:r>
            <w:r w:rsidR="00412053" w:rsidRPr="00AD0E5C">
              <w:rPr>
                <w:rFonts w:asciiTheme="minorHAnsi" w:hAnsiTheme="minorHAnsi" w:cstheme="minorHAnsi"/>
              </w:rPr>
              <w:t xml:space="preserve">P1: </w:t>
            </w:r>
            <w:sdt>
              <w:sdtPr>
                <w:rPr>
                  <w:rFonts w:asciiTheme="minorHAnsi" w:hAnsiTheme="minorHAnsi" w:cstheme="minorHAnsi"/>
                </w:rPr>
                <w:id w:val="-2017683403"/>
                <w:placeholder>
                  <w:docPart w:val="B4771661B1224818B66477C82061F920"/>
                </w:placeholder>
                <w:showingPlcHdr/>
              </w:sdtPr>
              <w:sdtEndPr/>
              <w:sdtContent>
                <w:r w:rsidR="00412053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12053" w:rsidRPr="00AD0E5C">
              <w:rPr>
                <w:rFonts w:asciiTheme="minorHAnsi" w:hAnsiTheme="minorHAnsi" w:cstheme="minorHAnsi"/>
              </w:rPr>
              <w:t>pax</w:t>
            </w:r>
          </w:p>
          <w:p w14:paraId="2FF271FC" w14:textId="0B14E118" w:rsidR="00457515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04113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57515" w:rsidRPr="00AD0E5C">
              <w:rPr>
                <w:rFonts w:asciiTheme="minorHAnsi" w:hAnsiTheme="minorHAnsi" w:cstheme="minorHAnsi"/>
              </w:rPr>
              <w:t xml:space="preserve"> P2: </w:t>
            </w:r>
            <w:sdt>
              <w:sdtPr>
                <w:rPr>
                  <w:rFonts w:asciiTheme="minorHAnsi" w:hAnsiTheme="minorHAnsi" w:cstheme="minorHAnsi"/>
                </w:rPr>
                <w:id w:val="990381154"/>
                <w:placeholder>
                  <w:docPart w:val="CB8D1652B0F44DDFBA306E842F7C493C"/>
                </w:placeholder>
                <w:showingPlcHdr/>
              </w:sdtPr>
              <w:sdtEndPr/>
              <w:sdtContent>
                <w:r w:rsidR="00457515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57515" w:rsidRPr="00AD0E5C">
              <w:rPr>
                <w:rFonts w:asciiTheme="minorHAnsi" w:hAnsiTheme="minorHAnsi" w:cstheme="minorHAnsi"/>
              </w:rPr>
              <w:t>pax</w:t>
            </w:r>
          </w:p>
          <w:p w14:paraId="582ABA87" w14:textId="73D57BFD" w:rsidR="00457515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4609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D5378" w:rsidRPr="00AD0E5C">
              <w:rPr>
                <w:rFonts w:asciiTheme="minorHAnsi" w:hAnsiTheme="minorHAnsi" w:cstheme="minorHAnsi"/>
              </w:rPr>
              <w:t xml:space="preserve"> </w:t>
            </w:r>
            <w:r w:rsidR="00457515" w:rsidRPr="00AD0E5C">
              <w:rPr>
                <w:rFonts w:asciiTheme="minorHAnsi" w:hAnsiTheme="minorHAnsi" w:cstheme="minorHAnsi"/>
              </w:rPr>
              <w:t xml:space="preserve">P3: </w:t>
            </w:r>
            <w:sdt>
              <w:sdtPr>
                <w:rPr>
                  <w:rFonts w:asciiTheme="minorHAnsi" w:hAnsiTheme="minorHAnsi" w:cstheme="minorHAnsi"/>
                </w:rPr>
                <w:id w:val="-1791432210"/>
                <w:placeholder>
                  <w:docPart w:val="57A78F87FA42484B93E93D78A2FD3EC2"/>
                </w:placeholder>
                <w:showingPlcHdr/>
              </w:sdtPr>
              <w:sdtEndPr/>
              <w:sdtContent>
                <w:r w:rsidR="00457515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57515" w:rsidRPr="00AD0E5C">
              <w:rPr>
                <w:rFonts w:asciiTheme="minorHAnsi" w:hAnsiTheme="minorHAnsi" w:cstheme="minorHAnsi"/>
              </w:rPr>
              <w:t>pax</w:t>
            </w:r>
          </w:p>
          <w:p w14:paraId="0E353EA5" w14:textId="5EA91AA8" w:rsidR="00457515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158529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57515" w:rsidRPr="00AD0E5C">
              <w:rPr>
                <w:rFonts w:asciiTheme="minorHAnsi" w:hAnsiTheme="minorHAnsi" w:cstheme="minorHAnsi"/>
              </w:rPr>
              <w:t xml:space="preserve"> P4: </w:t>
            </w:r>
            <w:sdt>
              <w:sdtPr>
                <w:rPr>
                  <w:rFonts w:asciiTheme="minorHAnsi" w:hAnsiTheme="minorHAnsi" w:cstheme="minorHAnsi"/>
                </w:rPr>
                <w:id w:val="-576432783"/>
                <w:placeholder>
                  <w:docPart w:val="E721487D5A6549B38611A848D1226664"/>
                </w:placeholder>
                <w:showingPlcHdr/>
              </w:sdtPr>
              <w:sdtEndPr/>
              <w:sdtContent>
                <w:r w:rsidR="00457515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57515" w:rsidRPr="00AD0E5C">
              <w:rPr>
                <w:rFonts w:asciiTheme="minorHAnsi" w:hAnsiTheme="minorHAnsi" w:cstheme="minorHAnsi"/>
              </w:rPr>
              <w:t>pax</w:t>
            </w:r>
          </w:p>
          <w:p w14:paraId="2FD5D210" w14:textId="2F1AB552" w:rsidR="00457515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9711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57515" w:rsidRPr="00AD0E5C">
              <w:rPr>
                <w:rFonts w:asciiTheme="minorHAnsi" w:hAnsiTheme="minorHAnsi" w:cstheme="minorHAnsi"/>
              </w:rPr>
              <w:t xml:space="preserve"> P5: </w:t>
            </w:r>
            <w:sdt>
              <w:sdtPr>
                <w:rPr>
                  <w:rFonts w:asciiTheme="minorHAnsi" w:hAnsiTheme="minorHAnsi" w:cstheme="minorHAnsi"/>
                </w:rPr>
                <w:id w:val="230441533"/>
                <w:placeholder>
                  <w:docPart w:val="E8F91A3E07BE441185669062CB43BE50"/>
                </w:placeholder>
                <w:showingPlcHdr/>
              </w:sdtPr>
              <w:sdtEndPr/>
              <w:sdtContent>
                <w:r w:rsidR="00457515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57515" w:rsidRPr="00AD0E5C">
              <w:rPr>
                <w:rFonts w:asciiTheme="minorHAnsi" w:hAnsiTheme="minorHAnsi" w:cstheme="minorHAnsi"/>
              </w:rPr>
              <w:t>pax</w:t>
            </w:r>
          </w:p>
          <w:p w14:paraId="068DD990" w14:textId="3EC5CC7E" w:rsidR="00457515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637497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D5378" w:rsidRPr="00AD0E5C">
              <w:rPr>
                <w:rFonts w:asciiTheme="minorHAnsi" w:hAnsiTheme="minorHAnsi" w:cstheme="minorHAnsi"/>
              </w:rPr>
              <w:t xml:space="preserve"> </w:t>
            </w:r>
            <w:r w:rsidR="00457515" w:rsidRPr="00AD0E5C">
              <w:rPr>
                <w:rFonts w:asciiTheme="minorHAnsi" w:hAnsiTheme="minorHAnsi" w:cstheme="minorHAnsi"/>
              </w:rPr>
              <w:t xml:space="preserve">P6: </w:t>
            </w:r>
            <w:sdt>
              <w:sdtPr>
                <w:rPr>
                  <w:rFonts w:asciiTheme="minorHAnsi" w:hAnsiTheme="minorHAnsi" w:cstheme="minorHAnsi"/>
                </w:rPr>
                <w:id w:val="-1135492300"/>
                <w:placeholder>
                  <w:docPart w:val="61ECDDDD4679496BB1891EA91C836C1B"/>
                </w:placeholder>
                <w:showingPlcHdr/>
              </w:sdtPr>
              <w:sdtEndPr/>
              <w:sdtContent>
                <w:r w:rsidR="00457515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57515" w:rsidRPr="00AD0E5C">
              <w:rPr>
                <w:rFonts w:asciiTheme="minorHAnsi" w:hAnsiTheme="minorHAnsi" w:cstheme="minorHAnsi"/>
              </w:rPr>
              <w:t>pax</w:t>
            </w:r>
          </w:p>
          <w:p w14:paraId="4542D657" w14:textId="5CB95121" w:rsidR="00626653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1267354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6653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26653" w:rsidRPr="00AD0E5C">
              <w:rPr>
                <w:rFonts w:asciiTheme="minorHAnsi" w:hAnsiTheme="minorHAnsi" w:cstheme="minorHAnsi"/>
              </w:rPr>
              <w:t xml:space="preserve"> Special  Education Schools: </w:t>
            </w:r>
            <w:sdt>
              <w:sdtPr>
                <w:rPr>
                  <w:rFonts w:asciiTheme="minorHAnsi" w:hAnsiTheme="minorHAnsi" w:cstheme="minorHAnsi"/>
                </w:rPr>
                <w:id w:val="176165213"/>
                <w:placeholder>
                  <w:docPart w:val="067BA59FB331417BA001CC94CE74ACE3"/>
                </w:placeholder>
                <w:showingPlcHdr/>
              </w:sdtPr>
              <w:sdtEndPr/>
              <w:sdtContent>
                <w:r w:rsidR="00626653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626653" w:rsidRPr="00AD0E5C">
              <w:rPr>
                <w:rFonts w:asciiTheme="minorHAnsi" w:hAnsiTheme="minorHAnsi" w:cstheme="minorHAnsi"/>
              </w:rPr>
              <w:t>pax</w:t>
            </w:r>
          </w:p>
          <w:p w14:paraId="58B69518" w14:textId="257147E4" w:rsidR="00412053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663589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 xml:space="preserve"> International </w:t>
            </w:r>
            <w:r w:rsidR="00626653" w:rsidRPr="00AD0E5C">
              <w:rPr>
                <w:rFonts w:asciiTheme="minorHAnsi" w:hAnsiTheme="minorHAnsi" w:cstheme="minorHAnsi"/>
              </w:rPr>
              <w:t>S</w:t>
            </w:r>
            <w:r w:rsidR="00920092" w:rsidRPr="00AD0E5C">
              <w:rPr>
                <w:rFonts w:asciiTheme="minorHAnsi" w:hAnsiTheme="minorHAnsi" w:cstheme="minorHAnsi"/>
              </w:rPr>
              <w:t xml:space="preserve">chools: </w:t>
            </w:r>
            <w:sdt>
              <w:sdtPr>
                <w:rPr>
                  <w:rFonts w:asciiTheme="minorHAnsi" w:hAnsiTheme="minorHAnsi" w:cstheme="minorHAnsi"/>
                </w:rPr>
                <w:id w:val="-311480494"/>
                <w:placeholder>
                  <w:docPart w:val="D62ECAE7BE3F454486E02EE6143D3FB4"/>
                </w:placeholder>
                <w:showingPlcHdr/>
              </w:sdtPr>
              <w:sdtEndPr/>
              <w:sdtContent>
                <w:r w:rsidR="00920092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>pax</w:t>
            </w:r>
          </w:p>
        </w:tc>
        <w:tc>
          <w:tcPr>
            <w:tcW w:w="5490" w:type="dxa"/>
            <w:tcBorders>
              <w:left w:val="single" w:sz="4" w:space="0" w:color="FFFFFF" w:themeColor="background1"/>
            </w:tcBorders>
          </w:tcPr>
          <w:p w14:paraId="44EEADEC" w14:textId="47F93F84" w:rsidR="00920092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75958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 xml:space="preserve"> S1: </w:t>
            </w:r>
            <w:sdt>
              <w:sdtPr>
                <w:rPr>
                  <w:rFonts w:asciiTheme="minorHAnsi" w:hAnsiTheme="minorHAnsi" w:cstheme="minorHAnsi"/>
                </w:rPr>
                <w:id w:val="-1286348774"/>
                <w:placeholder>
                  <w:docPart w:val="81A8265A2C0B4184B13CD06DAC5F9F16"/>
                </w:placeholder>
                <w:showingPlcHdr/>
              </w:sdtPr>
              <w:sdtEndPr/>
              <w:sdtContent>
                <w:r w:rsidR="00920092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>pax</w:t>
            </w:r>
          </w:p>
          <w:p w14:paraId="139302B7" w14:textId="22DC8BEF" w:rsidR="00920092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497332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 xml:space="preserve"> S2: </w:t>
            </w:r>
            <w:sdt>
              <w:sdtPr>
                <w:rPr>
                  <w:rFonts w:asciiTheme="minorHAnsi" w:hAnsiTheme="minorHAnsi" w:cstheme="minorHAnsi"/>
                </w:rPr>
                <w:id w:val="-1486311598"/>
                <w:placeholder>
                  <w:docPart w:val="3B9655B1BFBA465D95A573DE7FDC3159"/>
                </w:placeholder>
                <w:showingPlcHdr/>
              </w:sdtPr>
              <w:sdtEndPr/>
              <w:sdtContent>
                <w:r w:rsidR="00920092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>pax</w:t>
            </w:r>
          </w:p>
          <w:p w14:paraId="09DBE101" w14:textId="48666E0F" w:rsidR="00920092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925299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 xml:space="preserve"> S3: </w:t>
            </w:r>
            <w:sdt>
              <w:sdtPr>
                <w:rPr>
                  <w:rFonts w:asciiTheme="minorHAnsi" w:hAnsiTheme="minorHAnsi" w:cstheme="minorHAnsi"/>
                </w:rPr>
                <w:id w:val="935481961"/>
                <w:placeholder>
                  <w:docPart w:val="DB8653F7588B4BF4A61EA93E7D9007BD"/>
                </w:placeholder>
                <w:showingPlcHdr/>
              </w:sdtPr>
              <w:sdtEndPr/>
              <w:sdtContent>
                <w:r w:rsidR="00920092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>pax</w:t>
            </w:r>
          </w:p>
          <w:p w14:paraId="53539185" w14:textId="562673A3" w:rsidR="00920092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766033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 xml:space="preserve"> S4: </w:t>
            </w:r>
            <w:sdt>
              <w:sdtPr>
                <w:rPr>
                  <w:rFonts w:asciiTheme="minorHAnsi" w:hAnsiTheme="minorHAnsi" w:cstheme="minorHAnsi"/>
                </w:rPr>
                <w:id w:val="-580365469"/>
                <w:placeholder>
                  <w:docPart w:val="E8DD715C27DF4895AE6E36385A33FFB4"/>
                </w:placeholder>
                <w:showingPlcHdr/>
              </w:sdtPr>
              <w:sdtEndPr/>
              <w:sdtContent>
                <w:r w:rsidR="00920092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>pax</w:t>
            </w:r>
          </w:p>
          <w:p w14:paraId="1C2F2655" w14:textId="79F2ED63" w:rsidR="00D51AE2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723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AE2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51AE2" w:rsidRPr="00AD0E5C">
              <w:rPr>
                <w:rFonts w:asciiTheme="minorHAnsi" w:hAnsiTheme="minorHAnsi" w:cstheme="minorHAnsi"/>
              </w:rPr>
              <w:t xml:space="preserve"> S5: </w:t>
            </w:r>
            <w:sdt>
              <w:sdtPr>
                <w:rPr>
                  <w:rFonts w:asciiTheme="minorHAnsi" w:hAnsiTheme="minorHAnsi" w:cstheme="minorHAnsi"/>
                </w:rPr>
                <w:id w:val="448214832"/>
                <w:placeholder>
                  <w:docPart w:val="59912D3CA2F149B88C966731F529F7C9"/>
                </w:placeholder>
                <w:showingPlcHdr/>
              </w:sdtPr>
              <w:sdtEndPr/>
              <w:sdtContent>
                <w:r w:rsidR="00D51AE2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51AE2" w:rsidRPr="00AD0E5C">
              <w:rPr>
                <w:rFonts w:asciiTheme="minorHAnsi" w:hAnsiTheme="minorHAnsi" w:cstheme="minorHAnsi"/>
              </w:rPr>
              <w:t>pax</w:t>
            </w:r>
          </w:p>
          <w:p w14:paraId="2274B9BB" w14:textId="1CB8782A" w:rsidR="00117BED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82812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D5378" w:rsidRPr="00AD0E5C">
              <w:rPr>
                <w:rFonts w:asciiTheme="minorHAnsi" w:hAnsiTheme="minorHAnsi" w:cstheme="minorHAnsi"/>
              </w:rPr>
              <w:t xml:space="preserve"> </w:t>
            </w:r>
            <w:r w:rsidR="00117BED" w:rsidRPr="00AD0E5C">
              <w:rPr>
                <w:rFonts w:asciiTheme="minorHAnsi" w:hAnsiTheme="minorHAnsi" w:cstheme="minorHAnsi"/>
              </w:rPr>
              <w:t xml:space="preserve">Post-Secondary (JC, ITE, etc): </w:t>
            </w:r>
            <w:sdt>
              <w:sdtPr>
                <w:rPr>
                  <w:rFonts w:asciiTheme="minorHAnsi" w:hAnsiTheme="minorHAnsi" w:cstheme="minorHAnsi"/>
                </w:rPr>
                <w:id w:val="-1177415459"/>
                <w:placeholder>
                  <w:docPart w:val="75FD0FD2E72C4161B31EDBCD73D4C636"/>
                </w:placeholder>
                <w:showingPlcHdr/>
              </w:sdtPr>
              <w:sdtEndPr/>
              <w:sdtContent>
                <w:r w:rsidR="00117BED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17BED" w:rsidRPr="00AD0E5C">
              <w:rPr>
                <w:rFonts w:asciiTheme="minorHAnsi" w:hAnsiTheme="minorHAnsi" w:cstheme="minorHAnsi"/>
              </w:rPr>
              <w:t>pax</w:t>
            </w:r>
          </w:p>
          <w:p w14:paraId="53CC7942" w14:textId="09B1DA11" w:rsidR="00920092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18069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D5378" w:rsidRPr="00AD0E5C">
              <w:rPr>
                <w:rFonts w:asciiTheme="minorHAnsi" w:hAnsiTheme="minorHAnsi" w:cstheme="minorHAnsi"/>
              </w:rPr>
              <w:t xml:space="preserve"> </w:t>
            </w:r>
            <w:r w:rsidR="00117BED" w:rsidRPr="00AD0E5C">
              <w:rPr>
                <w:rFonts w:asciiTheme="minorHAnsi" w:hAnsiTheme="minorHAnsi" w:cstheme="minorHAnsi"/>
              </w:rPr>
              <w:t>Tertiary (Polytechnics, Universities)</w:t>
            </w:r>
            <w:r w:rsidR="00920092" w:rsidRPr="00AD0E5C"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281889228"/>
                <w:placeholder>
                  <w:docPart w:val="703CD58B50ED485FB112D6E2F5C08328"/>
                </w:placeholder>
                <w:showingPlcHdr/>
              </w:sdtPr>
              <w:sdtEndPr/>
              <w:sdtContent>
                <w:r w:rsidR="00920092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>pax</w:t>
            </w:r>
          </w:p>
          <w:p w14:paraId="2BB43977" w14:textId="657AEC3E" w:rsidR="00E96B6C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92263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76C60" w:rsidRPr="00AD0E5C">
              <w:rPr>
                <w:rFonts w:asciiTheme="minorHAnsi" w:hAnsiTheme="minorHAnsi" w:cstheme="minorHAnsi"/>
              </w:rPr>
              <w:t xml:space="preserve"> Others</w:t>
            </w:r>
            <w:r w:rsidR="00447B6E" w:rsidRPr="00AD0E5C">
              <w:rPr>
                <w:rFonts w:asciiTheme="minorHAnsi" w:hAnsiTheme="minorHAnsi" w:cstheme="minorHAnsi"/>
              </w:rPr>
              <w:t xml:space="preserve"> </w:t>
            </w:r>
            <w:r w:rsidR="00676C60" w:rsidRPr="00AD0E5C">
              <w:rPr>
                <w:rFonts w:asciiTheme="minorHAnsi" w:hAnsiTheme="minorHAnsi" w:cstheme="minorHAnsi"/>
              </w:rPr>
              <w:t>(please specify):</w:t>
            </w:r>
            <w:sdt>
              <w:sdtPr>
                <w:rPr>
                  <w:rFonts w:asciiTheme="minorHAnsi" w:hAnsiTheme="minorHAnsi" w:cstheme="minorHAnsi"/>
                </w:rPr>
                <w:id w:val="-146748481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676C60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A2462" w:rsidRPr="00AD0E5C">
              <w:rPr>
                <w:rFonts w:asciiTheme="minorHAnsi" w:hAnsiTheme="minorHAnsi" w:cstheme="minorHAnsi"/>
              </w:rPr>
              <w:t>pax</w:t>
            </w:r>
          </w:p>
          <w:p w14:paraId="6F829E45" w14:textId="7874963A" w:rsidR="00CB3101" w:rsidRPr="00AD0E5C" w:rsidRDefault="00CB310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</w:tc>
      </w:tr>
    </w:tbl>
    <w:p w14:paraId="3DBB1EC3" w14:textId="77777777" w:rsidR="00FC7C83" w:rsidRDefault="00FC7C83">
      <w:r>
        <w:br w:type="page"/>
      </w: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230"/>
        <w:gridCol w:w="5490"/>
      </w:tblGrid>
      <w:tr w:rsidR="00412053" w:rsidRPr="00AD0E5C" w14:paraId="2053CC09" w14:textId="77777777" w:rsidTr="00626653">
        <w:trPr>
          <w:trHeight w:val="179"/>
        </w:trPr>
        <w:tc>
          <w:tcPr>
            <w:tcW w:w="4230" w:type="dxa"/>
          </w:tcPr>
          <w:p w14:paraId="3BB325B4" w14:textId="1261670D" w:rsidR="00412053" w:rsidRPr="00AD0E5C" w:rsidRDefault="0041205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lastRenderedPageBreak/>
              <w:t>Objectives of visit</w:t>
            </w:r>
          </w:p>
        </w:tc>
        <w:tc>
          <w:tcPr>
            <w:tcW w:w="5490" w:type="dxa"/>
          </w:tcPr>
          <w:p w14:paraId="18255E3E" w14:textId="412E3B91" w:rsidR="00412053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7804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053" w:rsidRPr="00AD0E5C">
              <w:rPr>
                <w:rFonts w:asciiTheme="minorHAnsi" w:hAnsiTheme="minorHAnsi" w:cstheme="minorHAnsi"/>
              </w:rPr>
              <w:t xml:space="preserve"> School </w:t>
            </w:r>
            <w:r w:rsidR="00386D24" w:rsidRPr="00AD0E5C">
              <w:rPr>
                <w:rFonts w:asciiTheme="minorHAnsi" w:hAnsiTheme="minorHAnsi" w:cstheme="minorHAnsi"/>
              </w:rPr>
              <w:t>Excursion</w:t>
            </w:r>
          </w:p>
          <w:p w14:paraId="6C9D251F" w14:textId="2BE9CF82" w:rsidR="00412053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4504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053" w:rsidRPr="00AD0E5C">
              <w:rPr>
                <w:rFonts w:asciiTheme="minorHAnsi" w:hAnsiTheme="minorHAnsi" w:cstheme="minorHAnsi"/>
              </w:rPr>
              <w:t xml:space="preserve"> Field-based Learning</w:t>
            </w:r>
          </w:p>
          <w:p w14:paraId="63A603BB" w14:textId="41FEBC0B" w:rsidR="00412053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89927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D5378" w:rsidRPr="00AD0E5C">
              <w:rPr>
                <w:rFonts w:asciiTheme="minorHAnsi" w:hAnsiTheme="minorHAnsi" w:cstheme="minorHAnsi"/>
              </w:rPr>
              <w:t xml:space="preserve"> </w:t>
            </w:r>
            <w:r w:rsidR="00412053" w:rsidRPr="00AD0E5C">
              <w:rPr>
                <w:rFonts w:asciiTheme="minorHAnsi" w:hAnsiTheme="minorHAnsi" w:cstheme="minorHAnsi"/>
              </w:rPr>
              <w:t>Historical Investigation</w:t>
            </w:r>
          </w:p>
          <w:p w14:paraId="72EA054E" w14:textId="25AFFF3F" w:rsidR="00412053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78028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053" w:rsidRPr="00AD0E5C">
              <w:rPr>
                <w:rFonts w:asciiTheme="minorHAnsi" w:hAnsiTheme="minorHAnsi" w:cstheme="minorHAnsi"/>
              </w:rPr>
              <w:t xml:space="preserve"> National </w:t>
            </w:r>
            <w:r w:rsidR="00386D24" w:rsidRPr="00AD0E5C">
              <w:rPr>
                <w:rFonts w:asciiTheme="minorHAnsi" w:hAnsiTheme="minorHAnsi" w:cstheme="minorHAnsi"/>
              </w:rPr>
              <w:t>Education</w:t>
            </w:r>
          </w:p>
          <w:p w14:paraId="028E8C71" w14:textId="056E2FC0" w:rsidR="00412053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34752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053" w:rsidRPr="00AD0E5C">
              <w:rPr>
                <w:rFonts w:asciiTheme="minorHAnsi" w:hAnsiTheme="minorHAnsi" w:cstheme="minorHAnsi"/>
              </w:rPr>
              <w:t xml:space="preserve"> Post-examination </w:t>
            </w:r>
            <w:r w:rsidR="00386D24" w:rsidRPr="00AD0E5C">
              <w:rPr>
                <w:rFonts w:asciiTheme="minorHAnsi" w:hAnsiTheme="minorHAnsi" w:cstheme="minorHAnsi"/>
              </w:rPr>
              <w:t>Learning Journey</w:t>
            </w:r>
          </w:p>
          <w:p w14:paraId="62BA4E1E" w14:textId="37C5F98A" w:rsidR="00412053" w:rsidRPr="00AD0E5C" w:rsidRDefault="00234A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17743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053" w:rsidRPr="00AD0E5C">
              <w:rPr>
                <w:rFonts w:asciiTheme="minorHAnsi" w:hAnsiTheme="minorHAnsi" w:cstheme="minorHAnsi"/>
              </w:rPr>
              <w:t xml:space="preserve"> Others</w:t>
            </w:r>
            <w:r w:rsidR="00447B6E" w:rsidRPr="00AD0E5C">
              <w:rPr>
                <w:rFonts w:asciiTheme="minorHAnsi" w:hAnsiTheme="minorHAnsi" w:cstheme="minorHAnsi"/>
              </w:rPr>
              <w:t xml:space="preserve"> </w:t>
            </w:r>
            <w:r w:rsidR="00412053" w:rsidRPr="00AD0E5C">
              <w:rPr>
                <w:rFonts w:asciiTheme="minorHAnsi" w:hAnsiTheme="minorHAnsi" w:cstheme="minorHAnsi"/>
              </w:rPr>
              <w:t>(please specify):</w:t>
            </w:r>
            <w:r w:rsidR="00447B6E" w:rsidRPr="00AD0E5C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634441092"/>
                <w:placeholder>
                  <w:docPart w:val="AE27B1ABF34E4E6090CB2807565F4E6B"/>
                </w:placeholder>
                <w:showingPlcHdr/>
              </w:sdtPr>
              <w:sdtEndPr/>
              <w:sdtContent>
                <w:r w:rsidR="00447B6E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412053" w:rsidRPr="00AD0E5C" w14:paraId="5D424728" w14:textId="77777777" w:rsidTr="00626653">
        <w:trPr>
          <w:trHeight w:val="773"/>
        </w:trPr>
        <w:tc>
          <w:tcPr>
            <w:tcW w:w="4230" w:type="dxa"/>
          </w:tcPr>
          <w:p w14:paraId="41583224" w14:textId="0C69F8B1" w:rsidR="00412053" w:rsidRPr="00AD0E5C" w:rsidRDefault="0041205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>Additional information/ Requests (if any)</w:t>
            </w:r>
          </w:p>
        </w:tc>
        <w:tc>
          <w:tcPr>
            <w:tcW w:w="5490" w:type="dxa"/>
          </w:tcPr>
          <w:p w14:paraId="1E0B2799" w14:textId="1130346E" w:rsidR="00412053" w:rsidRPr="00AD0E5C" w:rsidRDefault="0041205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015809DA" w14:textId="77777777" w:rsidR="00D2726D" w:rsidRPr="00AD0E5C" w:rsidRDefault="00D2726D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6F885C1A" w14:textId="2CFACF48" w:rsidR="00412053" w:rsidRPr="00AD0E5C" w:rsidRDefault="0041205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</w:p>
        </w:tc>
      </w:tr>
      <w:bookmarkEnd w:id="3"/>
    </w:tbl>
    <w:p w14:paraId="4C282306" w14:textId="737D810A" w:rsidR="00F74CDE" w:rsidRPr="00FC7C83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US"/>
        </w:rPr>
      </w:pPr>
    </w:p>
    <w:p w14:paraId="1B89B4F4" w14:textId="0621612D" w:rsidR="009841C9" w:rsidRPr="00AD0E5C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2E91590D" w14:textId="34D87897" w:rsidR="009841C9" w:rsidRPr="00AD0E5C" w:rsidRDefault="009841C9" w:rsidP="00463502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sectPr w:rsidR="009841C9" w:rsidRPr="00AD0E5C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FA85D" w14:textId="77777777" w:rsidR="00234A3B" w:rsidRDefault="00234A3B" w:rsidP="001F5F2C">
      <w:pPr>
        <w:spacing w:after="0" w:line="240" w:lineRule="auto"/>
      </w:pPr>
      <w:r>
        <w:separator/>
      </w:r>
    </w:p>
  </w:endnote>
  <w:endnote w:type="continuationSeparator" w:id="0">
    <w:p w14:paraId="32481B63" w14:textId="77777777" w:rsidR="00234A3B" w:rsidRDefault="00234A3B" w:rsidP="001F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CA222" w14:textId="77777777" w:rsidR="00234A3B" w:rsidRDefault="00234A3B" w:rsidP="001F5F2C">
      <w:pPr>
        <w:spacing w:after="0" w:line="240" w:lineRule="auto"/>
      </w:pPr>
      <w:r>
        <w:separator/>
      </w:r>
    </w:p>
  </w:footnote>
  <w:footnote w:type="continuationSeparator" w:id="0">
    <w:p w14:paraId="2599DDFA" w14:textId="77777777" w:rsidR="00234A3B" w:rsidRDefault="00234A3B" w:rsidP="001F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A5EF5" w14:textId="6C0B889B" w:rsidR="001F5F2C" w:rsidRDefault="00431EAE" w:rsidP="001F5F2C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0B643A4" wp14:editId="37085A52">
          <wp:simplePos x="0" y="0"/>
          <wp:positionH relativeFrom="margin">
            <wp:posOffset>5137785</wp:posOffset>
          </wp:positionH>
          <wp:positionV relativeFrom="paragraph">
            <wp:posOffset>-293461</wp:posOffset>
          </wp:positionV>
          <wp:extent cx="806158" cy="710471"/>
          <wp:effectExtent l="0" t="0" r="0" b="0"/>
          <wp:wrapNone/>
          <wp:docPr id="219" name="Picture 2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158" cy="710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21B02"/>
    <w:multiLevelType w:val="hybridMultilevel"/>
    <w:tmpl w:val="A5D8BEE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B470D"/>
    <w:multiLevelType w:val="hybridMultilevel"/>
    <w:tmpl w:val="575E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B60A1"/>
    <w:multiLevelType w:val="hybridMultilevel"/>
    <w:tmpl w:val="96C8F12A"/>
    <w:lvl w:ilvl="0" w:tplc="7B8AD3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3B2BBA"/>
    <w:multiLevelType w:val="hybridMultilevel"/>
    <w:tmpl w:val="82D6C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87C5C"/>
    <w:multiLevelType w:val="hybridMultilevel"/>
    <w:tmpl w:val="742416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A87D03"/>
    <w:multiLevelType w:val="hybridMultilevel"/>
    <w:tmpl w:val="48983C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725C6C"/>
    <w:multiLevelType w:val="hybridMultilevel"/>
    <w:tmpl w:val="AB625CF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A6F5603"/>
    <w:multiLevelType w:val="hybridMultilevel"/>
    <w:tmpl w:val="0F06A23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AD501D"/>
    <w:multiLevelType w:val="hybridMultilevel"/>
    <w:tmpl w:val="404E5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D06231"/>
    <w:multiLevelType w:val="hybridMultilevel"/>
    <w:tmpl w:val="CCC8C360"/>
    <w:lvl w:ilvl="0" w:tplc="EBC0A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273A9"/>
    <w:multiLevelType w:val="hybridMultilevel"/>
    <w:tmpl w:val="F6A6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6D5953"/>
    <w:multiLevelType w:val="hybridMultilevel"/>
    <w:tmpl w:val="527E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F45FD3"/>
    <w:multiLevelType w:val="hybridMultilevel"/>
    <w:tmpl w:val="EF12205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FF208E"/>
    <w:multiLevelType w:val="hybridMultilevel"/>
    <w:tmpl w:val="7740520C"/>
    <w:lvl w:ilvl="0" w:tplc="F4C6F0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1B0C50"/>
    <w:multiLevelType w:val="hybridMultilevel"/>
    <w:tmpl w:val="2376C99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00166B"/>
    <w:multiLevelType w:val="hybridMultilevel"/>
    <w:tmpl w:val="B89CE968"/>
    <w:lvl w:ilvl="0" w:tplc="E89C6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1D699C"/>
    <w:multiLevelType w:val="hybridMultilevel"/>
    <w:tmpl w:val="D6B4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7B3021"/>
    <w:multiLevelType w:val="hybridMultilevel"/>
    <w:tmpl w:val="7D547A2C"/>
    <w:lvl w:ilvl="0" w:tplc="66B24A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AC3266"/>
    <w:multiLevelType w:val="hybridMultilevel"/>
    <w:tmpl w:val="7738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710912"/>
    <w:multiLevelType w:val="hybridMultilevel"/>
    <w:tmpl w:val="73B2D4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D737EF"/>
    <w:multiLevelType w:val="hybridMultilevel"/>
    <w:tmpl w:val="1AEC3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E33A1C"/>
    <w:multiLevelType w:val="hybridMultilevel"/>
    <w:tmpl w:val="1054C8B0"/>
    <w:lvl w:ilvl="0" w:tplc="231E89DA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5"/>
  </w:num>
  <w:num w:numId="3">
    <w:abstractNumId w:val="6"/>
  </w:num>
  <w:num w:numId="4">
    <w:abstractNumId w:val="17"/>
  </w:num>
  <w:num w:numId="5">
    <w:abstractNumId w:val="1"/>
  </w:num>
  <w:num w:numId="6">
    <w:abstractNumId w:val="20"/>
  </w:num>
  <w:num w:numId="7">
    <w:abstractNumId w:val="22"/>
  </w:num>
  <w:num w:numId="8">
    <w:abstractNumId w:val="12"/>
  </w:num>
  <w:num w:numId="9">
    <w:abstractNumId w:val="0"/>
  </w:num>
  <w:num w:numId="10">
    <w:abstractNumId w:val="13"/>
  </w:num>
  <w:num w:numId="11">
    <w:abstractNumId w:val="10"/>
  </w:num>
  <w:num w:numId="12">
    <w:abstractNumId w:val="4"/>
  </w:num>
  <w:num w:numId="13">
    <w:abstractNumId w:val="11"/>
  </w:num>
  <w:num w:numId="14">
    <w:abstractNumId w:val="14"/>
  </w:num>
  <w:num w:numId="15">
    <w:abstractNumId w:val="9"/>
  </w:num>
  <w:num w:numId="16">
    <w:abstractNumId w:val="16"/>
  </w:num>
  <w:num w:numId="17">
    <w:abstractNumId w:val="2"/>
  </w:num>
  <w:num w:numId="18">
    <w:abstractNumId w:val="8"/>
  </w:num>
  <w:num w:numId="19">
    <w:abstractNumId w:val="19"/>
  </w:num>
  <w:num w:numId="20">
    <w:abstractNumId w:val="3"/>
  </w:num>
  <w:num w:numId="21">
    <w:abstractNumId w:val="15"/>
  </w:num>
  <w:num w:numId="22">
    <w:abstractNumId w:val="21"/>
  </w:num>
  <w:num w:numId="23">
    <w:abstractNumId w:val="7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DU2MDK3MDA0NjVQ0lEKTi0uzszPAykwrAUAG0CRiywAAAA="/>
  </w:docVars>
  <w:rsids>
    <w:rsidRoot w:val="001F5F2C"/>
    <w:rsid w:val="00017A19"/>
    <w:rsid w:val="000406B5"/>
    <w:rsid w:val="000467F3"/>
    <w:rsid w:val="00055471"/>
    <w:rsid w:val="0005581E"/>
    <w:rsid w:val="000655E2"/>
    <w:rsid w:val="00081A60"/>
    <w:rsid w:val="000A441D"/>
    <w:rsid w:val="000A7876"/>
    <w:rsid w:val="000B0E55"/>
    <w:rsid w:val="000C173F"/>
    <w:rsid w:val="000C7845"/>
    <w:rsid w:val="000D5826"/>
    <w:rsid w:val="000D76BC"/>
    <w:rsid w:val="000E6297"/>
    <w:rsid w:val="000F3E25"/>
    <w:rsid w:val="000F4402"/>
    <w:rsid w:val="00102C44"/>
    <w:rsid w:val="00112FC9"/>
    <w:rsid w:val="00116793"/>
    <w:rsid w:val="00117BED"/>
    <w:rsid w:val="001213C6"/>
    <w:rsid w:val="0012748B"/>
    <w:rsid w:val="00127AB6"/>
    <w:rsid w:val="00133EA4"/>
    <w:rsid w:val="00137158"/>
    <w:rsid w:val="00174FF7"/>
    <w:rsid w:val="00177750"/>
    <w:rsid w:val="001A2819"/>
    <w:rsid w:val="001A678B"/>
    <w:rsid w:val="001A7603"/>
    <w:rsid w:val="001B353B"/>
    <w:rsid w:val="001B6284"/>
    <w:rsid w:val="001B6F56"/>
    <w:rsid w:val="001D191B"/>
    <w:rsid w:val="001D3744"/>
    <w:rsid w:val="001E2454"/>
    <w:rsid w:val="001F5F2C"/>
    <w:rsid w:val="00210471"/>
    <w:rsid w:val="002207E3"/>
    <w:rsid w:val="00223B0A"/>
    <w:rsid w:val="00234A3B"/>
    <w:rsid w:val="00234A7E"/>
    <w:rsid w:val="00235917"/>
    <w:rsid w:val="00235C43"/>
    <w:rsid w:val="00262730"/>
    <w:rsid w:val="00265A5B"/>
    <w:rsid w:val="00271B51"/>
    <w:rsid w:val="002764D8"/>
    <w:rsid w:val="00276997"/>
    <w:rsid w:val="00285A09"/>
    <w:rsid w:val="002871F3"/>
    <w:rsid w:val="00291E70"/>
    <w:rsid w:val="002A01EE"/>
    <w:rsid w:val="002A2B2B"/>
    <w:rsid w:val="002C6C1D"/>
    <w:rsid w:val="002C7EC4"/>
    <w:rsid w:val="002E6D08"/>
    <w:rsid w:val="00310CF8"/>
    <w:rsid w:val="00315FE8"/>
    <w:rsid w:val="00317227"/>
    <w:rsid w:val="00322E75"/>
    <w:rsid w:val="003263AC"/>
    <w:rsid w:val="00331548"/>
    <w:rsid w:val="00334E5F"/>
    <w:rsid w:val="00337283"/>
    <w:rsid w:val="003400ED"/>
    <w:rsid w:val="0034592A"/>
    <w:rsid w:val="00350CE4"/>
    <w:rsid w:val="003644BC"/>
    <w:rsid w:val="003738E4"/>
    <w:rsid w:val="00384237"/>
    <w:rsid w:val="00386D24"/>
    <w:rsid w:val="00391847"/>
    <w:rsid w:val="0039243F"/>
    <w:rsid w:val="003A183F"/>
    <w:rsid w:val="003C7C17"/>
    <w:rsid w:val="003D5378"/>
    <w:rsid w:val="003D639D"/>
    <w:rsid w:val="003F0D1E"/>
    <w:rsid w:val="00412053"/>
    <w:rsid w:val="00425B71"/>
    <w:rsid w:val="004266D7"/>
    <w:rsid w:val="004266FB"/>
    <w:rsid w:val="00431EAE"/>
    <w:rsid w:val="00447B6E"/>
    <w:rsid w:val="00457515"/>
    <w:rsid w:val="00463502"/>
    <w:rsid w:val="00465576"/>
    <w:rsid w:val="004924E5"/>
    <w:rsid w:val="0049529E"/>
    <w:rsid w:val="004A19A6"/>
    <w:rsid w:val="004A2462"/>
    <w:rsid w:val="004B52FC"/>
    <w:rsid w:val="004D2931"/>
    <w:rsid w:val="004E4E64"/>
    <w:rsid w:val="004F6A78"/>
    <w:rsid w:val="004F6E45"/>
    <w:rsid w:val="005105BB"/>
    <w:rsid w:val="00511851"/>
    <w:rsid w:val="005248D2"/>
    <w:rsid w:val="005273E3"/>
    <w:rsid w:val="005400CE"/>
    <w:rsid w:val="00550AA9"/>
    <w:rsid w:val="00552931"/>
    <w:rsid w:val="00566FC0"/>
    <w:rsid w:val="00573F1E"/>
    <w:rsid w:val="00580AE9"/>
    <w:rsid w:val="005C0673"/>
    <w:rsid w:val="005D6C88"/>
    <w:rsid w:val="005D7A12"/>
    <w:rsid w:val="005E490F"/>
    <w:rsid w:val="005F5623"/>
    <w:rsid w:val="00613AC5"/>
    <w:rsid w:val="0062088F"/>
    <w:rsid w:val="00626653"/>
    <w:rsid w:val="006523E1"/>
    <w:rsid w:val="00660698"/>
    <w:rsid w:val="0066107B"/>
    <w:rsid w:val="00676C60"/>
    <w:rsid w:val="006D1FB4"/>
    <w:rsid w:val="006D3BB8"/>
    <w:rsid w:val="006F249B"/>
    <w:rsid w:val="0071428C"/>
    <w:rsid w:val="00715182"/>
    <w:rsid w:val="00715547"/>
    <w:rsid w:val="00715E83"/>
    <w:rsid w:val="00722ECD"/>
    <w:rsid w:val="007411BD"/>
    <w:rsid w:val="00753611"/>
    <w:rsid w:val="00754428"/>
    <w:rsid w:val="007635D0"/>
    <w:rsid w:val="0076551F"/>
    <w:rsid w:val="007660A0"/>
    <w:rsid w:val="00783E23"/>
    <w:rsid w:val="00796A3E"/>
    <w:rsid w:val="007A3185"/>
    <w:rsid w:val="007C1591"/>
    <w:rsid w:val="007C7277"/>
    <w:rsid w:val="007D1691"/>
    <w:rsid w:val="007D392D"/>
    <w:rsid w:val="007D5905"/>
    <w:rsid w:val="0080528B"/>
    <w:rsid w:val="00806118"/>
    <w:rsid w:val="00813483"/>
    <w:rsid w:val="00816E8F"/>
    <w:rsid w:val="0083242C"/>
    <w:rsid w:val="00842564"/>
    <w:rsid w:val="00845011"/>
    <w:rsid w:val="00866B47"/>
    <w:rsid w:val="00876635"/>
    <w:rsid w:val="008819EE"/>
    <w:rsid w:val="008A0389"/>
    <w:rsid w:val="008A4B4A"/>
    <w:rsid w:val="008B2BCC"/>
    <w:rsid w:val="008C33CE"/>
    <w:rsid w:val="008E332F"/>
    <w:rsid w:val="008E4C3E"/>
    <w:rsid w:val="00902345"/>
    <w:rsid w:val="00903312"/>
    <w:rsid w:val="00904991"/>
    <w:rsid w:val="009113F7"/>
    <w:rsid w:val="00912398"/>
    <w:rsid w:val="00920092"/>
    <w:rsid w:val="00925971"/>
    <w:rsid w:val="00960538"/>
    <w:rsid w:val="009841C9"/>
    <w:rsid w:val="00985BE8"/>
    <w:rsid w:val="009878E1"/>
    <w:rsid w:val="00992169"/>
    <w:rsid w:val="00995D4D"/>
    <w:rsid w:val="009B0F51"/>
    <w:rsid w:val="009C6C30"/>
    <w:rsid w:val="009D180B"/>
    <w:rsid w:val="009D56F6"/>
    <w:rsid w:val="009D5E01"/>
    <w:rsid w:val="009E38AA"/>
    <w:rsid w:val="009E401D"/>
    <w:rsid w:val="009F27F2"/>
    <w:rsid w:val="009F78E9"/>
    <w:rsid w:val="00A33AAF"/>
    <w:rsid w:val="00A455A1"/>
    <w:rsid w:val="00A53DAE"/>
    <w:rsid w:val="00A600D9"/>
    <w:rsid w:val="00A617E8"/>
    <w:rsid w:val="00A663AE"/>
    <w:rsid w:val="00A709F0"/>
    <w:rsid w:val="00A71CE8"/>
    <w:rsid w:val="00A736DF"/>
    <w:rsid w:val="00A75E74"/>
    <w:rsid w:val="00A854D5"/>
    <w:rsid w:val="00A91E6A"/>
    <w:rsid w:val="00A94ECC"/>
    <w:rsid w:val="00A95FBF"/>
    <w:rsid w:val="00AB0AE8"/>
    <w:rsid w:val="00AB1C35"/>
    <w:rsid w:val="00AB32B7"/>
    <w:rsid w:val="00AD0E5C"/>
    <w:rsid w:val="00AD78F8"/>
    <w:rsid w:val="00AF332E"/>
    <w:rsid w:val="00AF7B41"/>
    <w:rsid w:val="00B00567"/>
    <w:rsid w:val="00B04A8E"/>
    <w:rsid w:val="00B06A67"/>
    <w:rsid w:val="00B14339"/>
    <w:rsid w:val="00B169AF"/>
    <w:rsid w:val="00B24059"/>
    <w:rsid w:val="00B3083C"/>
    <w:rsid w:val="00B33067"/>
    <w:rsid w:val="00B700F0"/>
    <w:rsid w:val="00B7403E"/>
    <w:rsid w:val="00B83920"/>
    <w:rsid w:val="00BA48A9"/>
    <w:rsid w:val="00BD7103"/>
    <w:rsid w:val="00BE01C0"/>
    <w:rsid w:val="00BE0A14"/>
    <w:rsid w:val="00BE5B80"/>
    <w:rsid w:val="00BE72F9"/>
    <w:rsid w:val="00C07CA5"/>
    <w:rsid w:val="00C3543D"/>
    <w:rsid w:val="00C47EE9"/>
    <w:rsid w:val="00C5005F"/>
    <w:rsid w:val="00C510EF"/>
    <w:rsid w:val="00C7166B"/>
    <w:rsid w:val="00C804EB"/>
    <w:rsid w:val="00C83112"/>
    <w:rsid w:val="00C94A75"/>
    <w:rsid w:val="00C97E94"/>
    <w:rsid w:val="00CA0BEB"/>
    <w:rsid w:val="00CA3D05"/>
    <w:rsid w:val="00CB1D86"/>
    <w:rsid w:val="00CB21D1"/>
    <w:rsid w:val="00CB3101"/>
    <w:rsid w:val="00CC4338"/>
    <w:rsid w:val="00CC4753"/>
    <w:rsid w:val="00CC4DB3"/>
    <w:rsid w:val="00CC77FF"/>
    <w:rsid w:val="00CD1503"/>
    <w:rsid w:val="00CD6DD3"/>
    <w:rsid w:val="00CE5370"/>
    <w:rsid w:val="00CF0995"/>
    <w:rsid w:val="00D0030B"/>
    <w:rsid w:val="00D16F69"/>
    <w:rsid w:val="00D20CA4"/>
    <w:rsid w:val="00D26602"/>
    <w:rsid w:val="00D2726D"/>
    <w:rsid w:val="00D30AA6"/>
    <w:rsid w:val="00D31BF3"/>
    <w:rsid w:val="00D31E5B"/>
    <w:rsid w:val="00D33B19"/>
    <w:rsid w:val="00D35436"/>
    <w:rsid w:val="00D36617"/>
    <w:rsid w:val="00D51AE2"/>
    <w:rsid w:val="00D77CEF"/>
    <w:rsid w:val="00D80611"/>
    <w:rsid w:val="00D81A6D"/>
    <w:rsid w:val="00D87BCA"/>
    <w:rsid w:val="00DD62B6"/>
    <w:rsid w:val="00DD6C92"/>
    <w:rsid w:val="00DD6CA9"/>
    <w:rsid w:val="00E0704C"/>
    <w:rsid w:val="00E31662"/>
    <w:rsid w:val="00E3442D"/>
    <w:rsid w:val="00E46DB6"/>
    <w:rsid w:val="00E900DC"/>
    <w:rsid w:val="00E909D3"/>
    <w:rsid w:val="00E96B6C"/>
    <w:rsid w:val="00E9702C"/>
    <w:rsid w:val="00EA1E6F"/>
    <w:rsid w:val="00EB6567"/>
    <w:rsid w:val="00EE650B"/>
    <w:rsid w:val="00EF6E45"/>
    <w:rsid w:val="00F147CD"/>
    <w:rsid w:val="00F23938"/>
    <w:rsid w:val="00F34DFC"/>
    <w:rsid w:val="00F34FF1"/>
    <w:rsid w:val="00F42075"/>
    <w:rsid w:val="00F57913"/>
    <w:rsid w:val="00F67E0B"/>
    <w:rsid w:val="00F710F4"/>
    <w:rsid w:val="00F734FE"/>
    <w:rsid w:val="00F74CDE"/>
    <w:rsid w:val="00F82E94"/>
    <w:rsid w:val="00FA5932"/>
    <w:rsid w:val="00FB2650"/>
    <w:rsid w:val="00FC6C1C"/>
    <w:rsid w:val="00FC7787"/>
    <w:rsid w:val="00FC7C83"/>
    <w:rsid w:val="00FD071D"/>
    <w:rsid w:val="00FD6FED"/>
    <w:rsid w:val="00FE297B"/>
    <w:rsid w:val="00FE56BB"/>
    <w:rsid w:val="00FE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592734"/>
  <w15:chartTrackingRefBased/>
  <w15:docId w15:val="{41636E16-D060-4A21-95F2-23E53BAE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66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F2C"/>
  </w:style>
  <w:style w:type="paragraph" w:styleId="Footer">
    <w:name w:val="footer"/>
    <w:basedOn w:val="Normal"/>
    <w:link w:val="Foot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F2C"/>
  </w:style>
  <w:style w:type="paragraph" w:customStyle="1" w:styleId="Body">
    <w:name w:val="Body"/>
    <w:rsid w:val="001F5F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character" w:styleId="Hyperlink">
    <w:name w:val="Hyperlink"/>
    <w:basedOn w:val="DefaultParagraphFont"/>
    <w:uiPriority w:val="99"/>
    <w:unhideWhenUsed/>
    <w:rsid w:val="00660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266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266F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E56B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CC4338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1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1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B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700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4924E5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cation@singaporeccc.org.s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oo.gl/forms/WAZWFHqPdg1jgR1s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FA73-1517-4FEC-A4F6-FF49E9FA9760}"/>
      </w:docPartPr>
      <w:docPartBody>
        <w:p w:rsidR="006365F1" w:rsidRDefault="002870C2"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D2CE6C09364B75A99F8E230E2CE9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D8658E-F69F-4951-AD85-4C2C13109954}"/>
      </w:docPartPr>
      <w:docPartBody>
        <w:p w:rsidR="006365F1" w:rsidRDefault="002870C2" w:rsidP="002870C2">
          <w:pPr>
            <w:pStyle w:val="62D2CE6C09364B75A99F8E230E2CE92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771661B1224818B66477C82061F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49A850-99F3-4A21-A35C-3F125CC6E2DD}"/>
      </w:docPartPr>
      <w:docPartBody>
        <w:p w:rsidR="006365F1" w:rsidRDefault="002870C2" w:rsidP="002870C2">
          <w:pPr>
            <w:pStyle w:val="B4771661B1224818B66477C82061F92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8D1652B0F44DDFBA306E842F7C4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210F0-8A04-4BA6-A24F-326E20E2A563}"/>
      </w:docPartPr>
      <w:docPartBody>
        <w:p w:rsidR="006365F1" w:rsidRDefault="002870C2" w:rsidP="002870C2">
          <w:pPr>
            <w:pStyle w:val="CB8D1652B0F44DDFBA306E842F7C493C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A78F87FA42484B93E93D78A2FD3E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9E9121-5272-421A-8707-8B136D4793A4}"/>
      </w:docPartPr>
      <w:docPartBody>
        <w:p w:rsidR="006365F1" w:rsidRDefault="002870C2" w:rsidP="002870C2">
          <w:pPr>
            <w:pStyle w:val="57A78F87FA42484B93E93D78A2FD3EC2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21487D5A6549B38611A848D1226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263A23-11E0-4E77-A9B9-61691A09F20C}"/>
      </w:docPartPr>
      <w:docPartBody>
        <w:p w:rsidR="006365F1" w:rsidRDefault="002870C2" w:rsidP="002870C2">
          <w:pPr>
            <w:pStyle w:val="E721487D5A6549B38611A848D122666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F91A3E07BE441185669062CB43BE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787CD-28E5-4B82-B7DE-7D953C4F58ED}"/>
      </w:docPartPr>
      <w:docPartBody>
        <w:p w:rsidR="006365F1" w:rsidRDefault="002870C2" w:rsidP="002870C2">
          <w:pPr>
            <w:pStyle w:val="E8F91A3E07BE441185669062CB43BE5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ECDDDD4679496BB1891EA91C836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88724-13B9-4209-92FA-E48B2CFBD970}"/>
      </w:docPartPr>
      <w:docPartBody>
        <w:p w:rsidR="006365F1" w:rsidRDefault="002870C2" w:rsidP="002870C2">
          <w:pPr>
            <w:pStyle w:val="61ECDDDD4679496BB1891EA91C836C1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A8265A2C0B4184B13CD06DAC5F9F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A0D6C-08A9-41C6-BCE5-168CD3983EE5}"/>
      </w:docPartPr>
      <w:docPartBody>
        <w:p w:rsidR="006365F1" w:rsidRDefault="002870C2" w:rsidP="002870C2">
          <w:pPr>
            <w:pStyle w:val="81A8265A2C0B4184B13CD06DAC5F9F1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9655B1BFBA465D95A573DE7FDC3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664C5-E81D-4CAA-B617-2FE4C9E86F94}"/>
      </w:docPartPr>
      <w:docPartBody>
        <w:p w:rsidR="006365F1" w:rsidRDefault="002870C2" w:rsidP="002870C2">
          <w:pPr>
            <w:pStyle w:val="3B9655B1BFBA465D95A573DE7FDC315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8653F7588B4BF4A61EA93E7D9007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8C0BBE-21AE-43FF-99C9-C7E86077B3E0}"/>
      </w:docPartPr>
      <w:docPartBody>
        <w:p w:rsidR="006365F1" w:rsidRDefault="002870C2" w:rsidP="002870C2">
          <w:pPr>
            <w:pStyle w:val="DB8653F7588B4BF4A61EA93E7D9007BD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DD715C27DF4895AE6E36385A33FF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A4BBF-D5BC-4388-81B0-480487B479FF}"/>
      </w:docPartPr>
      <w:docPartBody>
        <w:p w:rsidR="006365F1" w:rsidRDefault="002870C2" w:rsidP="002870C2">
          <w:pPr>
            <w:pStyle w:val="E8DD715C27DF4895AE6E36385A33FFB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3CD58B50ED485FB112D6E2F5C08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BAB48-9094-48CC-9C61-216082CA8F6E}"/>
      </w:docPartPr>
      <w:docPartBody>
        <w:p w:rsidR="006365F1" w:rsidRDefault="002870C2" w:rsidP="002870C2">
          <w:pPr>
            <w:pStyle w:val="703CD58B50ED485FB112D6E2F5C0832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2ECAE7BE3F454486E02EE6143D3F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476B5-7F60-4780-B5CD-05B6371EDEBF}"/>
      </w:docPartPr>
      <w:docPartBody>
        <w:p w:rsidR="006365F1" w:rsidRDefault="002870C2" w:rsidP="002870C2">
          <w:pPr>
            <w:pStyle w:val="D62ECAE7BE3F454486E02EE6143D3FB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FD0FD2E72C4161B31EDBCD73D4C6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6DA8A-C2CF-46B6-B5A6-6A002D5B325D}"/>
      </w:docPartPr>
      <w:docPartBody>
        <w:p w:rsidR="006365F1" w:rsidRDefault="002870C2" w:rsidP="002870C2">
          <w:pPr>
            <w:pStyle w:val="75FD0FD2E72C4161B31EDBCD73D4C63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912D3CA2F149B88C966731F529F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4B443-EE42-45B1-B6AE-D72AAD2B326A}"/>
      </w:docPartPr>
      <w:docPartBody>
        <w:p w:rsidR="009C1F42" w:rsidRDefault="001E526A" w:rsidP="001E526A">
          <w:pPr>
            <w:pStyle w:val="59912D3CA2F149B88C966731F529F7C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7BA59FB331417BA001CC94CE74A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55A9D-5D6B-4B62-83C8-B55C79F7081E}"/>
      </w:docPartPr>
      <w:docPartBody>
        <w:p w:rsidR="00055944" w:rsidRDefault="00B056FC" w:rsidP="00B056FC">
          <w:pPr>
            <w:pStyle w:val="067BA59FB331417BA001CC94CE74ACE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A0938105C045B2B3BC4D061BB3BD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2CD2A5-F5C0-4A47-898C-92C38A94764E}"/>
      </w:docPartPr>
      <w:docPartBody>
        <w:p w:rsidR="002B7045" w:rsidRDefault="006432C6" w:rsidP="006432C6">
          <w:pPr>
            <w:pStyle w:val="18A0938105C045B2B3BC4D061BB3BD0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42AB2E5E0640D1AB8320FD6F245E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BDF5DC-6EDB-48B4-BE2C-DDDA633C1292}"/>
      </w:docPartPr>
      <w:docPartBody>
        <w:p w:rsidR="00937F42" w:rsidRDefault="002B7045" w:rsidP="002B7045">
          <w:pPr>
            <w:pStyle w:val="F342AB2E5E0640D1AB8320FD6F245E4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586C0402854335A0FBC3969BA01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A50542-8762-4DB2-99E2-8356F38C428F}"/>
      </w:docPartPr>
      <w:docPartBody>
        <w:p w:rsidR="00937F42" w:rsidRDefault="002B7045" w:rsidP="002B7045">
          <w:pPr>
            <w:pStyle w:val="61586C0402854335A0FBC3969BA01B31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27B1ABF34E4E6090CB2807565F4E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043517-89C6-4ED8-86C1-1B39E050B607}"/>
      </w:docPartPr>
      <w:docPartBody>
        <w:p w:rsidR="00937F42" w:rsidRDefault="002B7045" w:rsidP="002B7045">
          <w:pPr>
            <w:pStyle w:val="AE27B1ABF34E4E6090CB2807565F4E6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C2F7FDA4074A30A2AE5DB0FFF9EC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57159-3117-4DD8-9DFE-E2B17CC2B513}"/>
      </w:docPartPr>
      <w:docPartBody>
        <w:p w:rsidR="00000000" w:rsidRDefault="000D226F" w:rsidP="000D226F">
          <w:pPr>
            <w:pStyle w:val="2EC2F7FDA4074A30A2AE5DB0FFF9EC0F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59E8A98FCC4B86BECFC1FB7C10C4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0E2600-8CFB-43BE-B07E-D5327591D2DB}"/>
      </w:docPartPr>
      <w:docPartBody>
        <w:p w:rsidR="00000000" w:rsidRDefault="000D226F" w:rsidP="000D226F">
          <w:pPr>
            <w:pStyle w:val="BF59E8A98FCC4B86BECFC1FB7C10C46D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B0EBE850B44A349F2D47DC4623C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8C76C-7C03-4B72-95FC-EF3472634541}"/>
      </w:docPartPr>
      <w:docPartBody>
        <w:p w:rsidR="00000000" w:rsidRDefault="000D226F" w:rsidP="000D226F">
          <w:pPr>
            <w:pStyle w:val="DDB0EBE850B44A349F2D47DC4623C8E2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91185F8D834B48AD398645CCC2F8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BA0D29-3C0A-4014-8098-102AB8B0FB94}"/>
      </w:docPartPr>
      <w:docPartBody>
        <w:p w:rsidR="00000000" w:rsidRDefault="000D226F" w:rsidP="000D226F">
          <w:pPr>
            <w:pStyle w:val="C291185F8D834B48AD398645CCC2F87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210915B9BE4D5BB6D29D0AF5C92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AEBFE-903B-461C-AB48-8AF40F0BF3B1}"/>
      </w:docPartPr>
      <w:docPartBody>
        <w:p w:rsidR="00000000" w:rsidRDefault="000D226F" w:rsidP="000D226F">
          <w:pPr>
            <w:pStyle w:val="11210915B9BE4D5BB6D29D0AF5C92E9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DE25F3328E4BF3A752472443178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52A27-6420-4B88-827D-2334EEB3259C}"/>
      </w:docPartPr>
      <w:docPartBody>
        <w:p w:rsidR="00000000" w:rsidRDefault="000D226F" w:rsidP="000D226F">
          <w:pPr>
            <w:pStyle w:val="BBDE25F3328E4BF3A7524724431785FC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0C2"/>
    <w:rsid w:val="00033D68"/>
    <w:rsid w:val="00055944"/>
    <w:rsid w:val="000D226F"/>
    <w:rsid w:val="00166D9F"/>
    <w:rsid w:val="001E526A"/>
    <w:rsid w:val="002870C2"/>
    <w:rsid w:val="002B7045"/>
    <w:rsid w:val="00335E94"/>
    <w:rsid w:val="00392255"/>
    <w:rsid w:val="005024B0"/>
    <w:rsid w:val="0056656B"/>
    <w:rsid w:val="00630E54"/>
    <w:rsid w:val="006365F1"/>
    <w:rsid w:val="006432C6"/>
    <w:rsid w:val="006C2009"/>
    <w:rsid w:val="007668F5"/>
    <w:rsid w:val="00785DD9"/>
    <w:rsid w:val="007A6523"/>
    <w:rsid w:val="00932CBA"/>
    <w:rsid w:val="00937F42"/>
    <w:rsid w:val="0096184F"/>
    <w:rsid w:val="009C1F42"/>
    <w:rsid w:val="00AB39C3"/>
    <w:rsid w:val="00AC6B2B"/>
    <w:rsid w:val="00AE4A24"/>
    <w:rsid w:val="00B056FC"/>
    <w:rsid w:val="00B07F1B"/>
    <w:rsid w:val="00B136A2"/>
    <w:rsid w:val="00B62CBE"/>
    <w:rsid w:val="00D56D15"/>
    <w:rsid w:val="00E53E2C"/>
    <w:rsid w:val="00E74DEB"/>
    <w:rsid w:val="00F26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226F"/>
    <w:rPr>
      <w:color w:val="808080"/>
    </w:rPr>
  </w:style>
  <w:style w:type="paragraph" w:customStyle="1" w:styleId="62D2CE6C09364B75A99F8E230E2CE929">
    <w:name w:val="62D2CE6C09364B75A99F8E230E2CE929"/>
    <w:rsid w:val="002870C2"/>
  </w:style>
  <w:style w:type="paragraph" w:customStyle="1" w:styleId="B4771661B1224818B66477C82061F920">
    <w:name w:val="B4771661B1224818B66477C82061F920"/>
    <w:rsid w:val="002870C2"/>
  </w:style>
  <w:style w:type="paragraph" w:customStyle="1" w:styleId="2EC2F7FDA4074A30A2AE5DB0FFF9EC0F">
    <w:name w:val="2EC2F7FDA4074A30A2AE5DB0FFF9EC0F"/>
    <w:rsid w:val="000D226F"/>
    <w:rPr>
      <w:lang w:val="en-SG"/>
    </w:rPr>
  </w:style>
  <w:style w:type="paragraph" w:customStyle="1" w:styleId="CB8D1652B0F44DDFBA306E842F7C493C">
    <w:name w:val="CB8D1652B0F44DDFBA306E842F7C493C"/>
    <w:rsid w:val="002870C2"/>
  </w:style>
  <w:style w:type="paragraph" w:customStyle="1" w:styleId="57A78F87FA42484B93E93D78A2FD3EC2">
    <w:name w:val="57A78F87FA42484B93E93D78A2FD3EC2"/>
    <w:rsid w:val="002870C2"/>
  </w:style>
  <w:style w:type="paragraph" w:customStyle="1" w:styleId="E721487D5A6549B38611A848D1226664">
    <w:name w:val="E721487D5A6549B38611A848D1226664"/>
    <w:rsid w:val="002870C2"/>
  </w:style>
  <w:style w:type="paragraph" w:customStyle="1" w:styleId="E8F91A3E07BE441185669062CB43BE50">
    <w:name w:val="E8F91A3E07BE441185669062CB43BE50"/>
    <w:rsid w:val="002870C2"/>
  </w:style>
  <w:style w:type="paragraph" w:customStyle="1" w:styleId="61ECDDDD4679496BB1891EA91C836C1B">
    <w:name w:val="61ECDDDD4679496BB1891EA91C836C1B"/>
    <w:rsid w:val="002870C2"/>
  </w:style>
  <w:style w:type="paragraph" w:customStyle="1" w:styleId="BF59E8A98FCC4B86BECFC1FB7C10C46D">
    <w:name w:val="BF59E8A98FCC4B86BECFC1FB7C10C46D"/>
    <w:rsid w:val="000D226F"/>
    <w:rPr>
      <w:lang w:val="en-SG"/>
    </w:rPr>
  </w:style>
  <w:style w:type="paragraph" w:customStyle="1" w:styleId="DDB0EBE850B44A349F2D47DC4623C8E2">
    <w:name w:val="DDB0EBE850B44A349F2D47DC4623C8E2"/>
    <w:rsid w:val="000D226F"/>
    <w:rPr>
      <w:lang w:val="en-SG"/>
    </w:rPr>
  </w:style>
  <w:style w:type="paragraph" w:customStyle="1" w:styleId="C291185F8D834B48AD398645CCC2F87B">
    <w:name w:val="C291185F8D834B48AD398645CCC2F87B"/>
    <w:rsid w:val="000D226F"/>
    <w:rPr>
      <w:lang w:val="en-SG"/>
    </w:rPr>
  </w:style>
  <w:style w:type="paragraph" w:customStyle="1" w:styleId="11210915B9BE4D5BB6D29D0AF5C92E93">
    <w:name w:val="11210915B9BE4D5BB6D29D0AF5C92E93"/>
    <w:rsid w:val="000D226F"/>
    <w:rPr>
      <w:lang w:val="en-SG"/>
    </w:rPr>
  </w:style>
  <w:style w:type="paragraph" w:customStyle="1" w:styleId="BBDE25F3328E4BF3A7524724431785FC">
    <w:name w:val="BBDE25F3328E4BF3A7524724431785FC"/>
    <w:rsid w:val="000D226F"/>
    <w:rPr>
      <w:lang w:val="en-SG"/>
    </w:rPr>
  </w:style>
  <w:style w:type="paragraph" w:customStyle="1" w:styleId="81A8265A2C0B4184B13CD06DAC5F9F16">
    <w:name w:val="81A8265A2C0B4184B13CD06DAC5F9F16"/>
    <w:rsid w:val="002870C2"/>
  </w:style>
  <w:style w:type="paragraph" w:customStyle="1" w:styleId="3B9655B1BFBA465D95A573DE7FDC3159">
    <w:name w:val="3B9655B1BFBA465D95A573DE7FDC3159"/>
    <w:rsid w:val="002870C2"/>
  </w:style>
  <w:style w:type="paragraph" w:customStyle="1" w:styleId="DB8653F7588B4BF4A61EA93E7D9007BD">
    <w:name w:val="DB8653F7588B4BF4A61EA93E7D9007BD"/>
    <w:rsid w:val="002870C2"/>
  </w:style>
  <w:style w:type="paragraph" w:customStyle="1" w:styleId="E8DD715C27DF4895AE6E36385A33FFB4">
    <w:name w:val="E8DD715C27DF4895AE6E36385A33FFB4"/>
    <w:rsid w:val="002870C2"/>
  </w:style>
  <w:style w:type="paragraph" w:customStyle="1" w:styleId="703CD58B50ED485FB112D6E2F5C08328">
    <w:name w:val="703CD58B50ED485FB112D6E2F5C08328"/>
    <w:rsid w:val="002870C2"/>
  </w:style>
  <w:style w:type="paragraph" w:customStyle="1" w:styleId="D62ECAE7BE3F454486E02EE6143D3FB4">
    <w:name w:val="D62ECAE7BE3F454486E02EE6143D3FB4"/>
    <w:rsid w:val="002870C2"/>
  </w:style>
  <w:style w:type="paragraph" w:customStyle="1" w:styleId="75FD0FD2E72C4161B31EDBCD73D4C636">
    <w:name w:val="75FD0FD2E72C4161B31EDBCD73D4C636"/>
    <w:rsid w:val="002870C2"/>
  </w:style>
  <w:style w:type="paragraph" w:customStyle="1" w:styleId="59912D3CA2F149B88C966731F529F7C9">
    <w:name w:val="59912D3CA2F149B88C966731F529F7C9"/>
    <w:rsid w:val="001E526A"/>
  </w:style>
  <w:style w:type="paragraph" w:customStyle="1" w:styleId="067BA59FB331417BA001CC94CE74ACE3">
    <w:name w:val="067BA59FB331417BA001CC94CE74ACE3"/>
    <w:rsid w:val="00B056FC"/>
  </w:style>
  <w:style w:type="paragraph" w:customStyle="1" w:styleId="18A0938105C045B2B3BC4D061BB3BD05">
    <w:name w:val="18A0938105C045B2B3BC4D061BB3BD05"/>
    <w:rsid w:val="006432C6"/>
  </w:style>
  <w:style w:type="paragraph" w:customStyle="1" w:styleId="F342AB2E5E0640D1AB8320FD6F245E49">
    <w:name w:val="F342AB2E5E0640D1AB8320FD6F245E49"/>
    <w:rsid w:val="002B7045"/>
    <w:rPr>
      <w:lang w:val="en-SG"/>
    </w:rPr>
  </w:style>
  <w:style w:type="paragraph" w:customStyle="1" w:styleId="61586C0402854335A0FBC3969BA01B31">
    <w:name w:val="61586C0402854335A0FBC3969BA01B31"/>
    <w:rsid w:val="002B7045"/>
    <w:rPr>
      <w:lang w:val="en-SG"/>
    </w:rPr>
  </w:style>
  <w:style w:type="paragraph" w:customStyle="1" w:styleId="AE27B1ABF34E4E6090CB2807565F4E6B">
    <w:name w:val="AE27B1ABF34E4E6090CB2807565F4E6B"/>
    <w:rsid w:val="002B7045"/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3F6266-A06B-4D87-9D80-125C8C180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898</Words>
  <Characters>511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Wan Ng</dc:creator>
  <cp:keywords/>
  <dc:description/>
  <cp:lastModifiedBy>Shirley Khng</cp:lastModifiedBy>
  <cp:revision>3</cp:revision>
  <dcterms:created xsi:type="dcterms:W3CDTF">2021-08-19T08:52:00Z</dcterms:created>
  <dcterms:modified xsi:type="dcterms:W3CDTF">2021-08-19T09:01:00Z</dcterms:modified>
</cp:coreProperties>
</file>